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4753" w:rsidRDefault="001A4753" w:rsidP="008961F1">
      <w:bookmarkStart w:id="0" w:name="_GoBack"/>
      <w:bookmarkEnd w:id="0"/>
    </w:p>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0A7E4D" w:rsidRDefault="001A4753">
      <w:pPr>
        <w:pStyle w:val="Title"/>
      </w:pPr>
      <w:fldSimple w:instr="TITLE \*MERGEFORMAT">
        <w:r w:rsidR="000A7E4D">
          <w:rPr>
            <w:color w:val="222222"/>
            <w:shd w:val="clear" w:color="auto" w:fill="FFFFFF"/>
          </w:rPr>
          <w:t>A SIMD Intrinsic Correlator Library for GNSS Software Receivers</w:t>
        </w:r>
        <w:r>
          <w:t xml:space="preserve"> </w:t>
        </w:r>
      </w:fldSimple>
    </w:p>
    <w:p w:rsidR="001A4753" w:rsidRDefault="000A7E4D" w:rsidP="000A7E4D">
      <w:pPr>
        <w:pStyle w:val="Subtitle"/>
      </w:pPr>
      <w:r>
        <w:t xml:space="preserve">Library </w:t>
      </w:r>
      <w:r w:rsidR="008961F1">
        <w:t>User Manual</w:t>
      </w:r>
    </w:p>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1A4753" w:rsidP="008961F1"/>
    <w:p w:rsidR="001A4753" w:rsidRDefault="008961F1" w:rsidP="008961F1">
      <w:pPr>
        <w:jc w:val="center"/>
      </w:pPr>
      <w:r>
        <w:t>Damian Miralles</w:t>
      </w:r>
    </w:p>
    <w:p w:rsidR="001A4753" w:rsidRDefault="001A4753" w:rsidP="008961F1">
      <w:pPr>
        <w:jc w:val="center"/>
      </w:pPr>
      <w:fldSimple w:instr="CREATEDATE \*MERGEFORMAT">
        <w:r>
          <w:t xml:space="preserve">Wed Mar 20 2019 </w:t>
        </w:r>
      </w:fldSimple>
    </w:p>
    <w:p w:rsidR="001A4753" w:rsidRDefault="001A4753">
      <w:pPr>
        <w:widowControl w:val="0"/>
        <w:adjustRightInd w:val="0"/>
        <w:rPr>
          <w:sz w:val="24"/>
          <w:szCs w:val="24"/>
        </w:rPr>
        <w:sectPr w:rsidR="001A4753">
          <w:footerReference w:type="default" r:id="rId7"/>
          <w:type w:val="continuous"/>
          <w:pgSz w:w="12240" w:h="15840"/>
          <w:pgMar w:top="1440" w:right="1440" w:bottom="1440" w:left="1440" w:header="720" w:footer="720" w:gutter="0"/>
          <w:cols w:space="720"/>
          <w:noEndnote/>
        </w:sectPr>
      </w:pPr>
    </w:p>
    <w:p w:rsidR="001A4753" w:rsidRDefault="001A4753">
      <w:pPr>
        <w:pStyle w:val="Heading1"/>
      </w:pPr>
      <w:r>
        <w:lastRenderedPageBreak/>
        <w:t>Description</w:t>
      </w:r>
    </w:p>
    <w:p w:rsidR="001A4753" w:rsidRDefault="00313198">
      <w:pPr>
        <w:pStyle w:val="BodyText"/>
      </w:pPr>
      <w:r>
        <w:rPr>
          <w:sz w:val="24"/>
          <w:szCs w:val="24"/>
        </w:rPr>
        <w:fldChar w:fldCharType="begin"/>
      </w:r>
      <w:r>
        <w:rPr>
          <w:sz w:val="24"/>
          <w:szCs w:val="24"/>
        </w:rPr>
        <w:instrText>tc "</w:instrText>
      </w:r>
      <w:r w:rsidR="001A4753">
        <w:rPr>
          <w:sz w:val="24"/>
          <w:szCs w:val="24"/>
        </w:rPr>
        <w:instrText>Description</w:instrText>
      </w:r>
      <w:r>
        <w:rPr>
          <w:sz w:val="24"/>
          <w:szCs w:val="24"/>
        </w:rPr>
        <w:instrText>"</w:instrText>
      </w:r>
      <w:r>
        <w:rPr>
          <w:sz w:val="24"/>
          <w:szCs w:val="24"/>
        </w:rPr>
        <w:fldChar w:fldCharType="end"/>
      </w:r>
      <w:r w:rsidR="001A4753">
        <w:t>An open source implementation of a Code Division Multiple Access (CDMA) software correlator library that leverages Single Instruction Multiple Data (SIMD) is presented. We initially discuss the key aspects involved in the correlation operation for software radio applications. Afterward, we present the state of the art Application Programming Interface (API) that provides SIMD capable methods for each of the components in a correlation operation, including the first of its kind parallelized code and carrier generation using lookup tables and SIMD instructions. The library is developed using SIMD Intrinsic Instructions, which are a C type nomenclature offering access to the assembly instructions originally designed for the SIMD extensions in the processor. This design paradigm presents an advantage in terms of readability and simplified code development to accommodate future modifications. Recorded data was used with a standalone Global Navigation Satellite System (GNSS) software receiver where the methods hereby presented were tested and profiled to validate theoretical assumptions.</w:t>
      </w:r>
    </w:p>
    <w:p w:rsidR="001A4753" w:rsidRDefault="00313198" w:rsidP="008961F1">
      <w:pPr>
        <w:pStyle w:val="Heading2"/>
      </w:pPr>
      <w:r>
        <w:fldChar w:fldCharType="begin"/>
      </w:r>
      <w:r>
        <w:instrText xml:space="preserve">tc </w:instrText>
      </w:r>
      <w:r w:rsidR="001A4753">
        <w:instrText xml:space="preserve"> \l 0 </w:instrText>
      </w:r>
      <w:r>
        <w:instrText>"</w:instrText>
      </w:r>
      <w:r w:rsidR="001A4753">
        <w:instrText>4</w:instrText>
      </w:r>
      <w:r>
        <w:instrText>"</w:instrText>
      </w:r>
      <w:r>
        <w:fldChar w:fldCharType="end"/>
      </w:r>
      <w:r w:rsidR="001A4753">
        <w:t>Dependencies</w:t>
      </w:r>
    </w:p>
    <w:p w:rsidR="001A4753" w:rsidRDefault="001A4753">
      <w:pPr>
        <w:pStyle w:val="BodyText"/>
      </w:pPr>
      <w:r>
        <w:rPr>
          <w:b/>
          <w:bCs/>
        </w:rPr>
        <w:t>Raw signal file:</w:t>
      </w:r>
      <w:r>
        <w:t xml:space="preserve">  The GPS_and_GIOVE_A-NN-fs16_3676-if4_1304.bin raw signal file can be found here:</w:t>
      </w:r>
    </w:p>
    <w:p w:rsidR="001A4753" w:rsidRDefault="00F070CF" w:rsidP="00F070CF">
      <w:pPr>
        <w:pStyle w:val="ListEnum0"/>
        <w:numPr>
          <w:ilvl w:val="0"/>
          <w:numId w:val="17"/>
        </w:numPr>
      </w:pPr>
      <w:hyperlink r:id="rId8" w:history="1">
        <w:r w:rsidR="001A4753" w:rsidRPr="00F070CF">
          <w:rPr>
            <w:rStyle w:val="Hyperlink"/>
          </w:rPr>
          <w:t>https://drive.google.com/file/d/1zrM0wjSQgH8hpJgw6_xE-E2yr8mNTEkn/view?usp=sharing</w:t>
        </w:r>
      </w:hyperlink>
    </w:p>
    <w:p w:rsidR="001A4753" w:rsidRDefault="00F070CF" w:rsidP="00F070CF">
      <w:pPr>
        <w:pStyle w:val="ListEnum0"/>
        <w:numPr>
          <w:ilvl w:val="0"/>
          <w:numId w:val="17"/>
        </w:numPr>
      </w:pPr>
      <w:hyperlink r:id="rId9" w:history="1">
        <w:r w:rsidR="001A4753" w:rsidRPr="00F070CF">
          <w:rPr>
            <w:rStyle w:val="Hyperlink"/>
          </w:rPr>
          <w:t>https://drive.google.com/open?id=1Jz07sTIdCOC557pjuQ5ODp1BuQ8h0-O8</w:t>
        </w:r>
      </w:hyperlink>
    </w:p>
    <w:p w:rsidR="001A4753" w:rsidRDefault="00313198" w:rsidP="008961F1">
      <w:pPr>
        <w:pStyle w:val="Heading2"/>
      </w:pPr>
      <w:r>
        <w:fldChar w:fldCharType="begin"/>
      </w:r>
      <w:r>
        <w:instrText xml:space="preserve">tc </w:instrText>
      </w:r>
      <w:r w:rsidR="001A4753">
        <w:instrText xml:space="preserve"> \l 0 </w:instrText>
      </w:r>
      <w:r>
        <w:instrText>"</w:instrText>
      </w:r>
      <w:r w:rsidR="001A4753">
        <w:instrText>4</w:instrText>
      </w:r>
      <w:r>
        <w:instrText>"</w:instrText>
      </w:r>
      <w:r>
        <w:fldChar w:fldCharType="end"/>
      </w:r>
      <w:r w:rsidR="001A4753">
        <w:t>Source Code</w:t>
      </w:r>
    </w:p>
    <w:p w:rsidR="001A4753" w:rsidRDefault="001A4753">
      <w:pPr>
        <w:pStyle w:val="BodyText"/>
      </w:pPr>
      <w:r>
        <w:t>The source code available is organized as follows:</w:t>
      </w:r>
    </w:p>
    <w:p w:rsidR="00F070CF" w:rsidRDefault="001A4753" w:rsidP="00F070CF">
      <w:pPr>
        <w:pStyle w:val="ListEnum0"/>
        <w:numPr>
          <w:ilvl w:val="0"/>
          <w:numId w:val="18"/>
        </w:numPr>
      </w:pPr>
      <w:r w:rsidRPr="00F070CF">
        <w:rPr>
          <w:b/>
          <w:bCs/>
        </w:rPr>
        <w:t>src</w:t>
      </w:r>
      <w:r>
        <w:t>: contains the SIMD library functions including multiplication, accumulation, and code and carrier</w:t>
      </w:r>
      <w:r w:rsidR="00F070CF">
        <w:t xml:space="preserve"> g</w:t>
      </w:r>
      <w:r>
        <w:t>eneration with AVX2 and AVX512 support.</w:t>
      </w:r>
    </w:p>
    <w:p w:rsidR="001A4753" w:rsidRDefault="008961F1" w:rsidP="00F070CF">
      <w:pPr>
        <w:pStyle w:val="ListEnum0"/>
        <w:numPr>
          <w:ilvl w:val="0"/>
          <w:numId w:val="17"/>
        </w:numPr>
      </w:pPr>
      <w:r w:rsidRPr="00F070CF">
        <w:rPr>
          <w:b/>
          <w:bCs/>
        </w:rPr>
        <w:t>doc</w:t>
      </w:r>
      <w:r>
        <w:t>:</w:t>
      </w:r>
      <w:r w:rsidR="001A4753">
        <w:t xml:space="preserve"> contains the Doxygen style documentation of available functions in HTML format, with links to function parameters and return values if applicable. In order to generate the documentation user needs to run the </w:t>
      </w:r>
      <w:r w:rsidR="001A4753" w:rsidRPr="00F070CF">
        <w:rPr>
          <w:rFonts w:ascii="Courier New" w:hAnsi="Courier New" w:cs="Courier New"/>
        </w:rPr>
        <w:t xml:space="preserve">make </w:t>
      </w:r>
      <w:r w:rsidRPr="00F070CF">
        <w:rPr>
          <w:rFonts w:ascii="Courier New" w:hAnsi="Courier New" w:cs="Courier New"/>
        </w:rPr>
        <w:t>doc</w:t>
      </w:r>
      <w:r>
        <w:t xml:space="preserve"> command</w:t>
      </w:r>
      <w:r w:rsidR="001A4753">
        <w:t>.</w:t>
      </w:r>
    </w:p>
    <w:p w:rsidR="001A4753" w:rsidRDefault="001A4753" w:rsidP="00F070CF">
      <w:pPr>
        <w:pStyle w:val="ListEnum0"/>
        <w:numPr>
          <w:ilvl w:val="0"/>
          <w:numId w:val="17"/>
        </w:numPr>
      </w:pPr>
      <w:r>
        <w:rPr>
          <w:b/>
          <w:bCs/>
        </w:rPr>
        <w:t>prof</w:t>
      </w:r>
      <w:r>
        <w:t>: contains sample code on how to use the library functions in a simulated, standalone tracking scenario.</w:t>
      </w:r>
    </w:p>
    <w:p w:rsidR="001A4753" w:rsidRDefault="001A4753" w:rsidP="00F070CF">
      <w:pPr>
        <w:pStyle w:val="ListEnum0"/>
        <w:numPr>
          <w:ilvl w:val="0"/>
          <w:numId w:val="17"/>
        </w:numPr>
      </w:pPr>
      <w:r>
        <w:rPr>
          <w:b/>
          <w:bCs/>
        </w:rPr>
        <w:t>plot</w:t>
      </w:r>
      <w:r>
        <w:t xml:space="preserve">: contains binary files generated by </w:t>
      </w:r>
      <w:r w:rsidR="008961F1">
        <w:rPr>
          <w:rFonts w:ascii="Courier New" w:hAnsi="Courier New" w:cs="Courier New"/>
        </w:rPr>
        <w:t>prof</w:t>
      </w:r>
      <w:r w:rsidR="008961F1">
        <w:t xml:space="preserve"> source</w:t>
      </w:r>
      <w:r>
        <w:t xml:space="preserve"> code to display tracking results values and validate new function additions or usage.</w:t>
      </w:r>
    </w:p>
    <w:p w:rsidR="001A4753" w:rsidRDefault="001A4753" w:rsidP="00F070CF">
      <w:pPr>
        <w:pStyle w:val="ListEnum0"/>
        <w:numPr>
          <w:ilvl w:val="0"/>
          <w:numId w:val="17"/>
        </w:numPr>
      </w:pPr>
      <w:r>
        <w:rPr>
          <w:b/>
          <w:bCs/>
        </w:rPr>
        <w:t>build</w:t>
      </w:r>
      <w:r>
        <w:t>: contains build directory for application using standard makefile components.</w:t>
      </w:r>
    </w:p>
    <w:p w:rsidR="001A4753" w:rsidRDefault="001A4753" w:rsidP="00F070CF">
      <w:pPr>
        <w:pStyle w:val="ListEnum0"/>
        <w:numPr>
          <w:ilvl w:val="0"/>
          <w:numId w:val="17"/>
        </w:numPr>
      </w:pPr>
      <w:r>
        <w:rPr>
          <w:b/>
          <w:bCs/>
        </w:rPr>
        <w:t>data</w:t>
      </w:r>
      <w:r>
        <w:t>: contains data dependencies needed to run the application</w:t>
      </w:r>
    </w:p>
    <w:p w:rsidR="001A4753" w:rsidRDefault="001A4753" w:rsidP="00F070CF">
      <w:pPr>
        <w:pStyle w:val="ListEnum0"/>
        <w:numPr>
          <w:ilvl w:val="0"/>
          <w:numId w:val="17"/>
        </w:numPr>
      </w:pPr>
      <w:r>
        <w:rPr>
          <w:b/>
          <w:bCs/>
        </w:rPr>
        <w:t>install</w:t>
      </w:r>
      <w:r>
        <w:t xml:space="preserve">: contains generated executables from </w:t>
      </w:r>
      <w:r w:rsidR="008961F1">
        <w:rPr>
          <w:rFonts w:ascii="Courier New" w:hAnsi="Courier New" w:cs="Courier New"/>
        </w:rPr>
        <w:t>prof</w:t>
      </w:r>
      <w:r w:rsidR="008961F1">
        <w:t xml:space="preserve"> source</w:t>
      </w:r>
      <w:r>
        <w:t xml:space="preserve"> code and utility scripts to profile the code.</w:t>
      </w:r>
    </w:p>
    <w:p w:rsidR="001A4753" w:rsidRDefault="00313198" w:rsidP="008961F1">
      <w:pPr>
        <w:pStyle w:val="Heading2"/>
      </w:pPr>
      <w:r>
        <w:fldChar w:fldCharType="begin"/>
      </w:r>
      <w:r>
        <w:instrText xml:space="preserve">tc </w:instrText>
      </w:r>
      <w:r w:rsidR="001A4753">
        <w:instrText xml:space="preserve"> \l 0 </w:instrText>
      </w:r>
      <w:r>
        <w:instrText>"</w:instrText>
      </w:r>
      <w:r w:rsidR="001A4753">
        <w:instrText>4</w:instrText>
      </w:r>
      <w:r>
        <w:instrText>"</w:instrText>
      </w:r>
      <w:r>
        <w:fldChar w:fldCharType="end"/>
      </w:r>
      <w:r w:rsidR="001A4753">
        <w:t>Build code</w:t>
      </w:r>
    </w:p>
    <w:p w:rsidR="001A4753" w:rsidRDefault="001A4753">
      <w:pPr>
        <w:pStyle w:val="BodyText"/>
      </w:pPr>
      <w:r>
        <w:t xml:space="preserve">For compilation the code uses traditional </w:t>
      </w:r>
      <w:r w:rsidR="008961F1">
        <w:rPr>
          <w:rFonts w:ascii="Courier New" w:hAnsi="Courier New" w:cs="Courier New"/>
        </w:rPr>
        <w:t>makefile</w:t>
      </w:r>
      <w:r w:rsidR="008961F1">
        <w:t xml:space="preserve"> syntaxes</w:t>
      </w:r>
      <w:r>
        <w:t xml:space="preserve"> and nomenclature. </w:t>
      </w:r>
    </w:p>
    <w:p w:rsidR="001A4753" w:rsidRDefault="001A4753">
      <w:pPr>
        <w:pStyle w:val="CodeExample0"/>
      </w:pPr>
      <w:r>
        <w:t xml:space="preserve">    1 # Change directory to build</w:t>
      </w:r>
    </w:p>
    <w:p w:rsidR="001A4753" w:rsidRDefault="001A4753">
      <w:pPr>
        <w:pStyle w:val="CodeExample0"/>
      </w:pPr>
      <w:r>
        <w:t xml:space="preserve">    2 $ cd build/</w:t>
      </w:r>
    </w:p>
    <w:p w:rsidR="001A4753" w:rsidRDefault="001A4753">
      <w:pPr>
        <w:pStyle w:val="CodeExample0"/>
      </w:pPr>
      <w:r>
        <w:t xml:space="preserve">    3 </w:t>
      </w:r>
    </w:p>
    <w:p w:rsidR="001A4753" w:rsidRDefault="001A4753">
      <w:pPr>
        <w:pStyle w:val="CodeExample0"/>
      </w:pPr>
      <w:r>
        <w:t xml:space="preserve">    4 # Compiles all executables available, this includes documentation</w:t>
      </w:r>
    </w:p>
    <w:p w:rsidR="001A4753" w:rsidRDefault="001A4753">
      <w:pPr>
        <w:pStyle w:val="CodeExample0"/>
      </w:pPr>
      <w:r>
        <w:t xml:space="preserve">    5 $ make</w:t>
      </w:r>
    </w:p>
    <w:p w:rsidR="001A4753" w:rsidRDefault="001A4753">
      <w:pPr>
        <w:pStyle w:val="CodeExample0"/>
      </w:pPr>
      <w:r>
        <w:t xml:space="preserve">    6 </w:t>
      </w:r>
    </w:p>
    <w:p w:rsidR="001A4753" w:rsidRDefault="001A4753">
      <w:pPr>
        <w:pStyle w:val="CodeExample0"/>
      </w:pPr>
      <w:r>
        <w:t xml:space="preserve">    7 # clean generated executables</w:t>
      </w:r>
    </w:p>
    <w:p w:rsidR="001A4753" w:rsidRDefault="001A4753">
      <w:pPr>
        <w:pStyle w:val="CodeExample0"/>
      </w:pPr>
      <w:r>
        <w:t xml:space="preserve">    8 $ make clean</w:t>
      </w:r>
    </w:p>
    <w:p w:rsidR="001A4753" w:rsidRDefault="001A4753">
      <w:pPr>
        <w:pStyle w:val="BodyText"/>
      </w:pPr>
    </w:p>
    <w:p w:rsidR="001A4753" w:rsidRDefault="00313198" w:rsidP="008961F1">
      <w:pPr>
        <w:pStyle w:val="Heading2"/>
      </w:pPr>
      <w:r>
        <w:fldChar w:fldCharType="begin"/>
      </w:r>
      <w:r>
        <w:instrText xml:space="preserve">tc </w:instrText>
      </w:r>
      <w:r w:rsidR="001A4753">
        <w:instrText xml:space="preserve"> \l 0 </w:instrText>
      </w:r>
      <w:r>
        <w:instrText>"</w:instrText>
      </w:r>
      <w:r w:rsidR="001A4753">
        <w:instrText>4</w:instrText>
      </w:r>
      <w:r>
        <w:instrText>"</w:instrText>
      </w:r>
      <w:r>
        <w:fldChar w:fldCharType="end"/>
      </w:r>
      <w:r w:rsidR="001A4753">
        <w:t>Profile code</w:t>
      </w:r>
    </w:p>
    <w:p w:rsidR="001A4753" w:rsidRDefault="001A4753">
      <w:pPr>
        <w:pStyle w:val="BodyText"/>
      </w:pPr>
      <w:r>
        <w:t xml:space="preserve">In Linux platforms, to enable profiling, obtain root privileges and run </w:t>
      </w:r>
    </w:p>
    <w:p w:rsidR="001A4753" w:rsidRDefault="001A4753">
      <w:pPr>
        <w:pStyle w:val="CodeExample0"/>
      </w:pPr>
      <w:r>
        <w:t xml:space="preserve">    1 # Obtain root priviledges and run</w:t>
      </w:r>
    </w:p>
    <w:p w:rsidR="001A4753" w:rsidRDefault="001A4753">
      <w:pPr>
        <w:pStyle w:val="CodeExample0"/>
      </w:pPr>
      <w:r>
        <w:t xml:space="preserve">    2 $root@root-pc:~# echo 0 &gt; /proc/sys/kernel/yama/ptrace_scope</w:t>
      </w:r>
    </w:p>
    <w:p w:rsidR="001A4753" w:rsidRDefault="001A4753">
      <w:pPr>
        <w:pStyle w:val="BodyText"/>
      </w:pPr>
      <w:r>
        <w:lastRenderedPageBreak/>
        <w:t xml:space="preserve">This process is optional and allows user to verify working implementations of the code. Profiling has been automatized by running the </w:t>
      </w:r>
      <w:r>
        <w:rPr>
          <w:rFonts w:ascii="Courier New" w:hAnsi="Courier New" w:cs="Courier New"/>
        </w:rPr>
        <w:t>install/profile_cpu_times.py</w:t>
      </w:r>
      <w:r>
        <w:t xml:space="preserve">  script. Note that this implementation requires a working station with Intel VTune Amplifier installed on it. To profile, simply run: </w:t>
      </w:r>
    </w:p>
    <w:p w:rsidR="001A4753" w:rsidRDefault="001A4753">
      <w:pPr>
        <w:pStyle w:val="CodeExample0"/>
      </w:pPr>
      <w:r>
        <w:t xml:space="preserve">    1 # Change directory to install directory. Assumes executables present here</w:t>
      </w:r>
    </w:p>
    <w:p w:rsidR="001A4753" w:rsidRDefault="001A4753">
      <w:pPr>
        <w:pStyle w:val="CodeExample0"/>
      </w:pPr>
      <w:r>
        <w:t xml:space="preserve">    2 $ cd install/</w:t>
      </w:r>
    </w:p>
    <w:p w:rsidR="001A4753" w:rsidRDefault="001A4753">
      <w:pPr>
        <w:pStyle w:val="CodeExample0"/>
      </w:pPr>
      <w:r>
        <w:t xml:space="preserve">    3 </w:t>
      </w:r>
    </w:p>
    <w:p w:rsidR="001A4753" w:rsidRDefault="001A4753">
      <w:pPr>
        <w:pStyle w:val="CodeExample0"/>
      </w:pPr>
      <w:r>
        <w:t xml:space="preserve">    4 # Configure script and run applications</w:t>
      </w:r>
    </w:p>
    <w:p w:rsidR="001A4753" w:rsidRDefault="001A4753">
      <w:pPr>
        <w:pStyle w:val="CodeExample0"/>
      </w:pPr>
      <w:r>
        <w:t xml:space="preserve">    5 $ python profile_cpu_times.py</w:t>
      </w:r>
    </w:p>
    <w:p w:rsidR="001A4753" w:rsidRDefault="001A4753">
      <w:pPr>
        <w:pStyle w:val="BodyText"/>
      </w:pPr>
      <w:r>
        <w:t xml:space="preserve"> </w:t>
      </w:r>
    </w:p>
    <w:p w:rsidR="00F070CF" w:rsidRDefault="00F070CF" w:rsidP="00F070CF">
      <w:pPr>
        <w:pStyle w:val="Heading2"/>
      </w:pPr>
      <w:r>
        <w:t>Expected Results</w:t>
      </w:r>
    </w:p>
    <w:p w:rsidR="00F070CF" w:rsidRPr="00F070CF" w:rsidRDefault="00F070CF" w:rsidP="00F070CF">
      <w:pPr>
        <w:pStyle w:val="Heading3"/>
      </w:pPr>
      <w:r w:rsidRPr="00F070CF">
        <w:t>Profiling Results Analysis</w:t>
      </w:r>
    </w:p>
    <w:p w:rsidR="00F070CF" w:rsidRPr="00F070CF" w:rsidRDefault="00F070CF" w:rsidP="00F070CF">
      <w:r w:rsidRPr="00F070CF">
        <w:t>To test the efficiency of the generated code, self-contained tracking executables were developed and profiled in an Intel(R) Core(TM) i9-7900X CPU @ 3.30GHz processor with support for AVX2 and AVX512. This platform also had installed the Intel Vtune Amplifier to serve as the profiling tools of the option. The testing/profiling procedure consisted of</w:t>
      </w:r>
    </w:p>
    <w:p w:rsidR="00F070CF" w:rsidRPr="00F070CF" w:rsidRDefault="00F070CF" w:rsidP="00F070CF">
      <w:pPr>
        <w:numPr>
          <w:ilvl w:val="0"/>
          <w:numId w:val="20"/>
        </w:numPr>
      </w:pPr>
      <w:r w:rsidRPr="00F070CF">
        <w:t>Running multiple executables that make calls to the API depending on its category, i.e., executables checking for AVX512 performance was only making function calls supporting the AVX512 function calls.</w:t>
      </w:r>
    </w:p>
    <w:p w:rsidR="00F070CF" w:rsidRPr="00F070CF" w:rsidRDefault="00F070CF" w:rsidP="00F070CF">
      <w:pPr>
        <w:numPr>
          <w:ilvl w:val="0"/>
          <w:numId w:val="20"/>
        </w:numPr>
      </w:pPr>
      <w:r w:rsidRPr="00F070CF">
        <w:t>Dividing the test into two groups according to data type: (1) source files using single precision float for the correlation operation and (2) source files using 32-bits integers.</w:t>
      </w:r>
    </w:p>
    <w:p w:rsidR="00F070CF" w:rsidRPr="00F070CF" w:rsidRDefault="00F070CF" w:rsidP="00F070CF">
      <w:pPr>
        <w:numPr>
          <w:ilvl w:val="0"/>
          <w:numId w:val="20"/>
        </w:numPr>
      </w:pPr>
      <w:r w:rsidRPr="00F070CF">
        <w:t>Dividing the test pool into three groups depending on the carrier and code generation: (1) regular code and carrier generation using C standard function calls, (2) nominal implementation with the DLUT method and (3) AVX implementation with the PLUT method for code and carrier generation. This last group also subdivides into AVX2 and AVX512 implementations.</w:t>
      </w:r>
    </w:p>
    <w:p w:rsidR="00F070CF" w:rsidRPr="00F070CF" w:rsidRDefault="00F070CF" w:rsidP="00F070CF"/>
    <w:p w:rsidR="00F070CF" w:rsidRPr="00F070CF" w:rsidRDefault="00DF5DAE" w:rsidP="000C6C1C">
      <w:pPr>
        <w:jc w:val="center"/>
      </w:pPr>
      <w:r w:rsidRPr="00F070CF">
        <w:rPr>
          <w:noProof/>
        </w:rPr>
        <w:drawing>
          <wp:inline distT="0" distB="0" distL="0" distR="0">
            <wp:extent cx="3019425" cy="3867150"/>
            <wp:effectExtent l="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t="5092"/>
                    <a:stretch>
                      <a:fillRect/>
                    </a:stretch>
                  </pic:blipFill>
                  <pic:spPr bwMode="auto">
                    <a:xfrm>
                      <a:off x="0" y="0"/>
                      <a:ext cx="3019425" cy="3867150"/>
                    </a:xfrm>
                    <a:prstGeom prst="rect">
                      <a:avLst/>
                    </a:prstGeom>
                    <a:noFill/>
                    <a:ln>
                      <a:noFill/>
                    </a:ln>
                  </pic:spPr>
                </pic:pic>
              </a:graphicData>
            </a:graphic>
          </wp:inline>
        </w:drawing>
      </w:r>
    </w:p>
    <w:p w:rsidR="00F070CF" w:rsidRPr="00F070CF" w:rsidRDefault="00F070CF" w:rsidP="000C6C1C">
      <w:pPr>
        <w:jc w:val="center"/>
        <w:rPr>
          <w:bCs/>
        </w:rPr>
      </w:pPr>
      <w:bookmarkStart w:id="1" w:name="_Ref521323392"/>
      <w:r w:rsidRPr="00F070CF">
        <w:rPr>
          <w:b/>
          <w:bCs/>
        </w:rPr>
        <w:t xml:space="preserve">Fig. </w:t>
      </w:r>
      <w:r w:rsidRPr="00F070CF">
        <w:rPr>
          <w:b/>
          <w:bCs/>
        </w:rPr>
        <w:fldChar w:fldCharType="begin"/>
      </w:r>
      <w:r w:rsidRPr="00F070CF">
        <w:rPr>
          <w:b/>
          <w:bCs/>
        </w:rPr>
        <w:instrText xml:space="preserve"> SEQ Figure \* ARABIC </w:instrText>
      </w:r>
      <w:r w:rsidRPr="00F070CF">
        <w:rPr>
          <w:b/>
          <w:bCs/>
        </w:rPr>
        <w:fldChar w:fldCharType="separate"/>
      </w:r>
      <w:r w:rsidRPr="00F070CF">
        <w:rPr>
          <w:b/>
          <w:bCs/>
        </w:rPr>
        <w:t>1</w:t>
      </w:r>
      <w:r w:rsidRPr="00F070CF">
        <w:rPr>
          <w:b/>
          <w:bCs/>
        </w:rPr>
        <w:fldChar w:fldCharType="end"/>
      </w:r>
      <w:bookmarkEnd w:id="1"/>
      <w:r w:rsidRPr="00F070CF">
        <w:rPr>
          <w:b/>
          <w:bCs/>
        </w:rPr>
        <w:t xml:space="preserve"> </w:t>
      </w:r>
      <w:r w:rsidRPr="00F070CF">
        <w:rPr>
          <w:bCs/>
        </w:rPr>
        <w:t>Profiling results for si32 implementation in an Intel Skylake processor</w:t>
      </w:r>
    </w:p>
    <w:p w:rsidR="00F070CF" w:rsidRPr="00F070CF" w:rsidRDefault="00F070CF" w:rsidP="00F070CF"/>
    <w:p w:rsidR="00F070CF" w:rsidRPr="00F070CF" w:rsidRDefault="00F070CF" w:rsidP="00F070CF">
      <w:r w:rsidRPr="00F070CF">
        <w:fldChar w:fldCharType="begin"/>
      </w:r>
      <w:r w:rsidRPr="00F070CF">
        <w:instrText xml:space="preserve"> REF _Ref521323392 \h  \* MERGEFORMAT </w:instrText>
      </w:r>
      <w:r w:rsidRPr="00F070CF">
        <w:fldChar w:fldCharType="separate"/>
      </w:r>
      <w:r w:rsidRPr="00F070CF">
        <w:t>Figure 1</w:t>
      </w:r>
      <w:r w:rsidRPr="00F070CF">
        <w:fldChar w:fldCharType="end"/>
      </w:r>
      <w:r w:rsidRPr="00F070CF">
        <w:t>-</w:t>
      </w:r>
      <w:r w:rsidR="000C6C1C">
        <w:t>2</w:t>
      </w:r>
      <w:r w:rsidRPr="00F070CF">
        <w:t xml:space="preserve"> display the execution times of running the executables fifty times in the targeted Skylake processor. All executables were compiled with the same optimization flags of -03, guarantying the maximum level of optimization possible while keeping a safe code generation. The executables in questions were labeled as</w:t>
      </w:r>
    </w:p>
    <w:p w:rsidR="00F070CF" w:rsidRPr="00F070CF" w:rsidRDefault="00F070CF" w:rsidP="00F070CF">
      <w:pPr>
        <w:numPr>
          <w:ilvl w:val="0"/>
          <w:numId w:val="19"/>
        </w:numPr>
      </w:pPr>
      <w:r w:rsidRPr="00F070CF">
        <w:t>reg_standalone: source code created using exclusively C function calls. This should mimic a generic implementation of a tracking algorithm and software correlator chip.</w:t>
      </w:r>
    </w:p>
    <w:p w:rsidR="00F070CF" w:rsidRPr="00F070CF" w:rsidRDefault="00F070CF" w:rsidP="00F070CF">
      <w:pPr>
        <w:numPr>
          <w:ilvl w:val="0"/>
          <w:numId w:val="19"/>
        </w:numPr>
      </w:pPr>
      <w:r w:rsidRPr="00F070CF">
        <w:t>avx_si32_avx2: source code created using function calls that use AVX2 extensions and with code and carrier generation using the PLUT method with AVX2 support.</w:t>
      </w:r>
    </w:p>
    <w:p w:rsidR="00F070CF" w:rsidRPr="00F070CF" w:rsidRDefault="00F070CF" w:rsidP="00F070CF">
      <w:pPr>
        <w:numPr>
          <w:ilvl w:val="0"/>
          <w:numId w:val="19"/>
        </w:numPr>
      </w:pPr>
      <w:r w:rsidRPr="00F070CF">
        <w:t>nom_si32_avx2: source code created using function calls that use AVX2 extensions for multiplication and accumulation but a nominal code and carrier generation using the DLUT method.</w:t>
      </w:r>
    </w:p>
    <w:p w:rsidR="00F070CF" w:rsidRPr="00F070CF" w:rsidRDefault="00F070CF" w:rsidP="00F070CF">
      <w:pPr>
        <w:numPr>
          <w:ilvl w:val="0"/>
          <w:numId w:val="19"/>
        </w:numPr>
      </w:pPr>
      <w:r w:rsidRPr="00F070CF">
        <w:t>avx_si32_avx512: source code created using function calls that use AVX512 extensions and with code and carrier generation using the PLUT method and AVX512 support.</w:t>
      </w:r>
    </w:p>
    <w:p w:rsidR="00F070CF" w:rsidRPr="00F070CF" w:rsidRDefault="00F070CF" w:rsidP="00F070CF">
      <w:pPr>
        <w:numPr>
          <w:ilvl w:val="0"/>
          <w:numId w:val="19"/>
        </w:numPr>
      </w:pPr>
      <w:r w:rsidRPr="00F070CF">
        <w:t>nom_si32_avx512: source code created using function calls that use AVX512 extensions for multiplication and accumulation but a nominal code and carrier generation using the DLUT method.</w:t>
      </w:r>
    </w:p>
    <w:p w:rsidR="00F070CF" w:rsidRPr="00F070CF" w:rsidRDefault="00F070CF" w:rsidP="00F070CF"/>
    <w:p w:rsidR="00F070CF" w:rsidRPr="00F070CF" w:rsidRDefault="00DF5DAE" w:rsidP="000C6C1C">
      <w:pPr>
        <w:jc w:val="center"/>
      </w:pPr>
      <w:r w:rsidRPr="00F070CF">
        <w:rPr>
          <w:noProof/>
        </w:rPr>
        <w:drawing>
          <wp:inline distT="0" distB="0" distL="0" distR="0">
            <wp:extent cx="3019425" cy="4314825"/>
            <wp:effectExtent l="0" t="0" r="0" b="0"/>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t="5624"/>
                    <a:stretch>
                      <a:fillRect/>
                    </a:stretch>
                  </pic:blipFill>
                  <pic:spPr bwMode="auto">
                    <a:xfrm>
                      <a:off x="0" y="0"/>
                      <a:ext cx="3019425" cy="4314825"/>
                    </a:xfrm>
                    <a:prstGeom prst="rect">
                      <a:avLst/>
                    </a:prstGeom>
                    <a:noFill/>
                    <a:ln>
                      <a:noFill/>
                    </a:ln>
                  </pic:spPr>
                </pic:pic>
              </a:graphicData>
            </a:graphic>
          </wp:inline>
        </w:drawing>
      </w:r>
    </w:p>
    <w:p w:rsidR="00F070CF" w:rsidRPr="00F070CF" w:rsidRDefault="00F070CF" w:rsidP="000C6C1C">
      <w:pPr>
        <w:jc w:val="center"/>
        <w:rPr>
          <w:bCs/>
        </w:rPr>
      </w:pPr>
      <w:bookmarkStart w:id="2" w:name="_Ref521323395"/>
      <w:r w:rsidRPr="00F070CF">
        <w:rPr>
          <w:b/>
          <w:bCs/>
        </w:rPr>
        <w:t xml:space="preserve">Fig. </w:t>
      </w:r>
      <w:r w:rsidRPr="00F070CF">
        <w:rPr>
          <w:b/>
          <w:bCs/>
        </w:rPr>
        <w:fldChar w:fldCharType="begin"/>
      </w:r>
      <w:r w:rsidRPr="00F070CF">
        <w:rPr>
          <w:b/>
          <w:bCs/>
        </w:rPr>
        <w:instrText xml:space="preserve"> SEQ Figure \* ARABIC </w:instrText>
      </w:r>
      <w:r w:rsidRPr="00F070CF">
        <w:rPr>
          <w:b/>
          <w:bCs/>
        </w:rPr>
        <w:fldChar w:fldCharType="separate"/>
      </w:r>
      <w:r w:rsidR="000C6C1C">
        <w:rPr>
          <w:b/>
          <w:bCs/>
        </w:rPr>
        <w:t>2</w:t>
      </w:r>
      <w:r w:rsidRPr="00F070CF">
        <w:rPr>
          <w:b/>
          <w:bCs/>
        </w:rPr>
        <w:fldChar w:fldCharType="end"/>
      </w:r>
      <w:bookmarkEnd w:id="2"/>
      <w:r w:rsidRPr="00F070CF">
        <w:rPr>
          <w:b/>
          <w:bCs/>
        </w:rPr>
        <w:t xml:space="preserve"> </w:t>
      </w:r>
      <w:r w:rsidRPr="00F070CF">
        <w:rPr>
          <w:bCs/>
        </w:rPr>
        <w:t>Profiling results for fl32 implementation in an Intel Skylake processor</w:t>
      </w:r>
    </w:p>
    <w:p w:rsidR="00F070CF" w:rsidRPr="00F070CF" w:rsidRDefault="00F070CF" w:rsidP="00F070CF"/>
    <w:p w:rsidR="00F070CF" w:rsidRPr="00F070CF" w:rsidRDefault="00F070CF" w:rsidP="00F070CF"/>
    <w:p w:rsidR="00F070CF" w:rsidRPr="00F070CF" w:rsidRDefault="00F070CF" w:rsidP="000C6C1C">
      <w:pPr>
        <w:jc w:val="center"/>
        <w:rPr>
          <w:b/>
          <w:bCs/>
        </w:rPr>
      </w:pPr>
      <w:r w:rsidRPr="00F070CF">
        <w:rPr>
          <w:b/>
          <w:bCs/>
        </w:rPr>
        <w:t xml:space="preserve">Table </w:t>
      </w:r>
      <w:r w:rsidR="000C6C1C">
        <w:rPr>
          <w:b/>
          <w:bCs/>
        </w:rPr>
        <w:t>1</w:t>
      </w:r>
      <w:r w:rsidRPr="00F070CF">
        <w:rPr>
          <w:b/>
          <w:bCs/>
        </w:rPr>
        <w:t xml:space="preserve"> </w:t>
      </w:r>
      <w:r w:rsidRPr="00F070CF">
        <w:rPr>
          <w:bCs/>
        </w:rPr>
        <w:t>Average execution time for one millisecond correlation</w:t>
      </w:r>
    </w:p>
    <w:tbl>
      <w:tblPr>
        <w:tblW w:w="5937" w:type="dxa"/>
        <w:jc w:val="center"/>
        <w:tblLayout w:type="fixed"/>
        <w:tblCellMar>
          <w:left w:w="10" w:type="dxa"/>
          <w:right w:w="10" w:type="dxa"/>
        </w:tblCellMar>
        <w:tblLook w:val="04A0" w:firstRow="1" w:lastRow="0" w:firstColumn="1" w:lastColumn="0" w:noHBand="0" w:noVBand="1"/>
      </w:tblPr>
      <w:tblGrid>
        <w:gridCol w:w="2965"/>
        <w:gridCol w:w="2972"/>
      </w:tblGrid>
      <w:tr w:rsidR="00F070CF" w:rsidRPr="00F070CF" w:rsidTr="004644ED">
        <w:trPr>
          <w:jc w:val="center"/>
        </w:trPr>
        <w:tc>
          <w:tcPr>
            <w:tcW w:w="2965" w:type="dxa"/>
            <w:tcBorders>
              <w:top w:val="single" w:sz="12" w:space="0" w:color="auto"/>
              <w:bottom w:val="single" w:sz="12" w:space="0" w:color="auto"/>
            </w:tcBorders>
            <w:tcMar>
              <w:top w:w="55" w:type="dxa"/>
              <w:left w:w="55" w:type="dxa"/>
              <w:bottom w:w="55" w:type="dxa"/>
              <w:right w:w="55" w:type="dxa"/>
            </w:tcMar>
          </w:tcPr>
          <w:p w:rsidR="00F070CF" w:rsidRPr="00F070CF" w:rsidRDefault="00F070CF" w:rsidP="00F070CF">
            <w:r w:rsidRPr="00F070CF">
              <w:t>Implementation</w:t>
            </w:r>
          </w:p>
        </w:tc>
        <w:tc>
          <w:tcPr>
            <w:tcW w:w="2972" w:type="dxa"/>
            <w:tcBorders>
              <w:top w:val="single" w:sz="12" w:space="0" w:color="auto"/>
              <w:bottom w:val="single" w:sz="12" w:space="0" w:color="auto"/>
            </w:tcBorders>
            <w:tcMar>
              <w:top w:w="55" w:type="dxa"/>
              <w:left w:w="55" w:type="dxa"/>
              <w:bottom w:w="55" w:type="dxa"/>
              <w:right w:w="55" w:type="dxa"/>
            </w:tcMar>
          </w:tcPr>
          <w:p w:rsidR="00F070CF" w:rsidRPr="00F070CF" w:rsidRDefault="00F070CF" w:rsidP="00F070CF">
            <w:r w:rsidRPr="00F070CF">
              <w:t>Average Time (s)</w:t>
            </w:r>
          </w:p>
        </w:tc>
      </w:tr>
      <w:tr w:rsidR="00F070CF" w:rsidRPr="00F070CF" w:rsidTr="004644ED">
        <w:trPr>
          <w:jc w:val="center"/>
        </w:trPr>
        <w:tc>
          <w:tcPr>
            <w:tcW w:w="2965" w:type="dxa"/>
            <w:tcBorders>
              <w:top w:val="single" w:sz="12" w:space="0" w:color="auto"/>
            </w:tcBorders>
            <w:tcMar>
              <w:top w:w="55" w:type="dxa"/>
              <w:left w:w="55" w:type="dxa"/>
              <w:bottom w:w="55" w:type="dxa"/>
              <w:right w:w="55" w:type="dxa"/>
            </w:tcMar>
          </w:tcPr>
          <w:p w:rsidR="00F070CF" w:rsidRPr="00F070CF" w:rsidRDefault="00F070CF" w:rsidP="00F070CF">
            <w:r w:rsidRPr="00F070CF">
              <w:t>reg_standalone</w:t>
            </w:r>
          </w:p>
        </w:tc>
        <w:tc>
          <w:tcPr>
            <w:tcW w:w="2972" w:type="dxa"/>
            <w:tcBorders>
              <w:top w:val="single" w:sz="12" w:space="0" w:color="auto"/>
            </w:tcBorders>
            <w:tcMar>
              <w:top w:w="55" w:type="dxa"/>
              <w:left w:w="55" w:type="dxa"/>
              <w:bottom w:w="55" w:type="dxa"/>
              <w:right w:w="55" w:type="dxa"/>
            </w:tcMar>
          </w:tcPr>
          <w:p w:rsidR="00F070CF" w:rsidRPr="00F070CF" w:rsidRDefault="00F070CF" w:rsidP="00F070CF">
            <w:r w:rsidRPr="00F070CF">
              <w:t>6.581746666667e-05</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t>avx_si32_avx2</w:t>
            </w:r>
          </w:p>
        </w:tc>
        <w:tc>
          <w:tcPr>
            <w:tcW w:w="2972" w:type="dxa"/>
            <w:tcMar>
              <w:top w:w="55" w:type="dxa"/>
              <w:left w:w="55" w:type="dxa"/>
              <w:bottom w:w="55" w:type="dxa"/>
              <w:right w:w="55" w:type="dxa"/>
            </w:tcMar>
          </w:tcPr>
          <w:p w:rsidR="00F070CF" w:rsidRPr="00F070CF" w:rsidRDefault="00F070CF" w:rsidP="00F070CF">
            <w:r w:rsidRPr="00F070CF">
              <w:t>1.652866666667e-06</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t>nom_si32_avx2</w:t>
            </w:r>
          </w:p>
        </w:tc>
        <w:tc>
          <w:tcPr>
            <w:tcW w:w="2972" w:type="dxa"/>
            <w:tcMar>
              <w:top w:w="55" w:type="dxa"/>
              <w:left w:w="55" w:type="dxa"/>
              <w:bottom w:w="55" w:type="dxa"/>
              <w:right w:w="55" w:type="dxa"/>
            </w:tcMar>
          </w:tcPr>
          <w:p w:rsidR="00F070CF" w:rsidRPr="00F070CF" w:rsidRDefault="00F070CF" w:rsidP="00F070CF">
            <w:r w:rsidRPr="00F070CF">
              <w:t>5.806866666667e-06</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t>avx_fl32_avx2</w:t>
            </w:r>
          </w:p>
        </w:tc>
        <w:tc>
          <w:tcPr>
            <w:tcW w:w="2972" w:type="dxa"/>
            <w:tcMar>
              <w:top w:w="55" w:type="dxa"/>
              <w:left w:w="55" w:type="dxa"/>
              <w:bottom w:w="55" w:type="dxa"/>
              <w:right w:w="55" w:type="dxa"/>
            </w:tcMar>
          </w:tcPr>
          <w:p w:rsidR="00F070CF" w:rsidRPr="00F070CF" w:rsidRDefault="00F070CF" w:rsidP="00F070CF">
            <w:r w:rsidRPr="00F070CF">
              <w:t>1.598733333333e-06</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lastRenderedPageBreak/>
              <w:t>nom_fl32_avx2</w:t>
            </w:r>
          </w:p>
        </w:tc>
        <w:tc>
          <w:tcPr>
            <w:tcW w:w="2972" w:type="dxa"/>
            <w:tcMar>
              <w:top w:w="55" w:type="dxa"/>
              <w:left w:w="55" w:type="dxa"/>
              <w:bottom w:w="55" w:type="dxa"/>
              <w:right w:w="55" w:type="dxa"/>
            </w:tcMar>
          </w:tcPr>
          <w:p w:rsidR="00F070CF" w:rsidRPr="00F070CF" w:rsidRDefault="00F070CF" w:rsidP="00F070CF">
            <w:r w:rsidRPr="00F070CF">
              <w:t>5.440533333333e-06</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t>avx_si32_avx512</w:t>
            </w:r>
          </w:p>
        </w:tc>
        <w:tc>
          <w:tcPr>
            <w:tcW w:w="2972" w:type="dxa"/>
            <w:tcMar>
              <w:top w:w="55" w:type="dxa"/>
              <w:left w:w="55" w:type="dxa"/>
              <w:bottom w:w="55" w:type="dxa"/>
              <w:right w:w="55" w:type="dxa"/>
            </w:tcMar>
          </w:tcPr>
          <w:p w:rsidR="00F070CF" w:rsidRPr="00F070CF" w:rsidRDefault="00F070CF" w:rsidP="00F070CF">
            <w:r w:rsidRPr="00F070CF">
              <w:t>1.488400000000e-06</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t>nom_si32_avx512</w:t>
            </w:r>
          </w:p>
        </w:tc>
        <w:tc>
          <w:tcPr>
            <w:tcW w:w="2972" w:type="dxa"/>
            <w:tcMar>
              <w:top w:w="55" w:type="dxa"/>
              <w:left w:w="55" w:type="dxa"/>
              <w:bottom w:w="55" w:type="dxa"/>
              <w:right w:w="55" w:type="dxa"/>
            </w:tcMar>
          </w:tcPr>
          <w:p w:rsidR="00F070CF" w:rsidRPr="00F070CF" w:rsidRDefault="00F070CF" w:rsidP="00F070CF">
            <w:r w:rsidRPr="00F070CF">
              <w:t>5.321000000000e-06</w:t>
            </w:r>
          </w:p>
        </w:tc>
      </w:tr>
      <w:tr w:rsidR="00F070CF" w:rsidRPr="00F070CF" w:rsidTr="004644ED">
        <w:trPr>
          <w:jc w:val="center"/>
        </w:trPr>
        <w:tc>
          <w:tcPr>
            <w:tcW w:w="2965" w:type="dxa"/>
            <w:tcMar>
              <w:top w:w="55" w:type="dxa"/>
              <w:left w:w="55" w:type="dxa"/>
              <w:bottom w:w="55" w:type="dxa"/>
              <w:right w:w="55" w:type="dxa"/>
            </w:tcMar>
          </w:tcPr>
          <w:p w:rsidR="00F070CF" w:rsidRPr="00F070CF" w:rsidRDefault="00F070CF" w:rsidP="00F070CF">
            <w:r w:rsidRPr="00F070CF">
              <w:t>avx_fl32_avx512</w:t>
            </w:r>
          </w:p>
        </w:tc>
        <w:tc>
          <w:tcPr>
            <w:tcW w:w="2972" w:type="dxa"/>
            <w:tcMar>
              <w:top w:w="55" w:type="dxa"/>
              <w:left w:w="55" w:type="dxa"/>
              <w:bottom w:w="55" w:type="dxa"/>
              <w:right w:w="55" w:type="dxa"/>
            </w:tcMar>
          </w:tcPr>
          <w:p w:rsidR="00F070CF" w:rsidRPr="00F070CF" w:rsidRDefault="00F070CF" w:rsidP="00F070CF">
            <w:r w:rsidRPr="00F070CF">
              <w:t>1.391866666667e-06</w:t>
            </w:r>
          </w:p>
        </w:tc>
      </w:tr>
      <w:tr w:rsidR="00F070CF" w:rsidRPr="00F070CF" w:rsidTr="004644ED">
        <w:trPr>
          <w:jc w:val="center"/>
        </w:trPr>
        <w:tc>
          <w:tcPr>
            <w:tcW w:w="2965" w:type="dxa"/>
            <w:tcBorders>
              <w:bottom w:val="single" w:sz="12" w:space="0" w:color="auto"/>
            </w:tcBorders>
            <w:tcMar>
              <w:top w:w="55" w:type="dxa"/>
              <w:left w:w="55" w:type="dxa"/>
              <w:bottom w:w="55" w:type="dxa"/>
              <w:right w:w="55" w:type="dxa"/>
            </w:tcMar>
          </w:tcPr>
          <w:p w:rsidR="00F070CF" w:rsidRPr="00F070CF" w:rsidRDefault="00F070CF" w:rsidP="00F070CF">
            <w:r w:rsidRPr="00F070CF">
              <w:t>nom_fl32_avx512</w:t>
            </w:r>
          </w:p>
        </w:tc>
        <w:tc>
          <w:tcPr>
            <w:tcW w:w="2972" w:type="dxa"/>
            <w:tcBorders>
              <w:bottom w:val="single" w:sz="12" w:space="0" w:color="auto"/>
            </w:tcBorders>
            <w:tcMar>
              <w:top w:w="55" w:type="dxa"/>
              <w:left w:w="55" w:type="dxa"/>
              <w:bottom w:w="55" w:type="dxa"/>
              <w:right w:w="55" w:type="dxa"/>
            </w:tcMar>
          </w:tcPr>
          <w:p w:rsidR="00F070CF" w:rsidRPr="00F070CF" w:rsidRDefault="00F070CF" w:rsidP="00F070CF">
            <w:r w:rsidRPr="00F070CF">
              <w:t>4.943400000000e-06</w:t>
            </w:r>
          </w:p>
        </w:tc>
      </w:tr>
    </w:tbl>
    <w:p w:rsidR="00F070CF" w:rsidRPr="00F070CF" w:rsidRDefault="00F070CF" w:rsidP="00F070CF"/>
    <w:p w:rsidR="00F070CF" w:rsidRPr="00F070CF" w:rsidRDefault="00F070CF" w:rsidP="000C6C1C">
      <w:pPr>
        <w:pStyle w:val="Heading3"/>
      </w:pPr>
      <w:r w:rsidRPr="00F070CF">
        <w:t>Validation of Tracking Results</w:t>
      </w:r>
    </w:p>
    <w:p w:rsidR="00F070CF" w:rsidRPr="00F070CF" w:rsidRDefault="00F070CF" w:rsidP="00F070CF">
      <w:r w:rsidRPr="00F070CF">
        <w:t xml:space="preserve">Validation of all code created was done by adding the function call from the API to the self-contained tracking executables. </w:t>
      </w:r>
      <w:r w:rsidRPr="00F070CF">
        <w:fldChar w:fldCharType="begin"/>
      </w:r>
      <w:r w:rsidRPr="00F070CF">
        <w:instrText xml:space="preserve"> REF _Ref521323415 \h  \* MERGEFORMAT </w:instrText>
      </w:r>
      <w:r w:rsidRPr="00F070CF">
        <w:fldChar w:fldCharType="separate"/>
      </w:r>
      <w:r w:rsidRPr="00F070CF">
        <w:t xml:space="preserve">Figure </w:t>
      </w:r>
      <w:r w:rsidRPr="00F070CF">
        <w:fldChar w:fldCharType="end"/>
      </w:r>
      <w:r w:rsidR="00A22852">
        <w:t>3</w:t>
      </w:r>
      <w:r w:rsidRPr="00F070CF">
        <w:t xml:space="preserve"> shows the tracking results when running a highly efficient code that makes use of the AVX512 extensions for multiplication, addition, and carrier-code generation. The upper half of the figure displays the navigation data bits of a GPS L1 C/A signal ready to be decoded while the second half displays the correlation results of the operation.</w:t>
      </w:r>
    </w:p>
    <w:p w:rsidR="00F070CF" w:rsidRPr="00F070CF" w:rsidRDefault="00F070CF" w:rsidP="00F070CF"/>
    <w:p w:rsidR="00F070CF" w:rsidRPr="00F070CF" w:rsidRDefault="00DF5DAE" w:rsidP="000C6C1C">
      <w:pPr>
        <w:jc w:val="center"/>
      </w:pPr>
      <w:r w:rsidRPr="00F070CF">
        <w:rPr>
          <w:noProof/>
        </w:rPr>
        <w:drawing>
          <wp:inline distT="0" distB="0" distL="0" distR="0">
            <wp:extent cx="3019425" cy="3990975"/>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t="3009"/>
                    <a:stretch>
                      <a:fillRect/>
                    </a:stretch>
                  </pic:blipFill>
                  <pic:spPr bwMode="auto">
                    <a:xfrm>
                      <a:off x="0" y="0"/>
                      <a:ext cx="3019425" cy="3990975"/>
                    </a:xfrm>
                    <a:prstGeom prst="rect">
                      <a:avLst/>
                    </a:prstGeom>
                    <a:noFill/>
                    <a:ln>
                      <a:noFill/>
                    </a:ln>
                  </pic:spPr>
                </pic:pic>
              </a:graphicData>
            </a:graphic>
          </wp:inline>
        </w:drawing>
      </w:r>
    </w:p>
    <w:p w:rsidR="00F070CF" w:rsidRPr="00F070CF" w:rsidRDefault="00F070CF" w:rsidP="000C6C1C">
      <w:pPr>
        <w:jc w:val="center"/>
        <w:rPr>
          <w:bCs/>
        </w:rPr>
      </w:pPr>
      <w:bookmarkStart w:id="3" w:name="_Ref521323415"/>
      <w:r w:rsidRPr="00F070CF">
        <w:rPr>
          <w:b/>
          <w:bCs/>
        </w:rPr>
        <w:t xml:space="preserve">Fig. </w:t>
      </w:r>
      <w:r w:rsidRPr="00F070CF">
        <w:rPr>
          <w:b/>
          <w:bCs/>
        </w:rPr>
        <w:fldChar w:fldCharType="begin"/>
      </w:r>
      <w:r w:rsidRPr="00F070CF">
        <w:rPr>
          <w:b/>
          <w:bCs/>
        </w:rPr>
        <w:instrText xml:space="preserve"> SEQ Figure \* ARABIC </w:instrText>
      </w:r>
      <w:r w:rsidRPr="00F070CF">
        <w:rPr>
          <w:b/>
          <w:bCs/>
        </w:rPr>
        <w:fldChar w:fldCharType="separate"/>
      </w:r>
      <w:r w:rsidR="000C6C1C">
        <w:rPr>
          <w:b/>
          <w:bCs/>
        </w:rPr>
        <w:t>3</w:t>
      </w:r>
      <w:r w:rsidRPr="00F070CF">
        <w:rPr>
          <w:b/>
          <w:bCs/>
        </w:rPr>
        <w:fldChar w:fldCharType="end"/>
      </w:r>
      <w:bookmarkEnd w:id="3"/>
      <w:r w:rsidRPr="00F070CF">
        <w:rPr>
          <w:b/>
          <w:bCs/>
        </w:rPr>
        <w:t xml:space="preserve"> </w:t>
      </w:r>
      <w:r w:rsidRPr="00F070CF">
        <w:rPr>
          <w:bCs/>
        </w:rPr>
        <w:t>Tracking results for PRN 22 using a real data set in a test scenario. Results include AVX512 carrier wave generation, AVX512 pseudorandom code generation, and parallelization of multiplication and addition operations. The top figure in the plot shows the decoded data bits in the navigation message while the bottom figure shows the correlation results.</w:t>
      </w:r>
    </w:p>
    <w:p w:rsidR="00F070CF" w:rsidRPr="00F070CF" w:rsidRDefault="00F070CF" w:rsidP="00F070CF"/>
    <w:p w:rsidR="00F070CF" w:rsidRDefault="00F070CF" w:rsidP="00F070CF"/>
    <w:p w:rsidR="00F070CF" w:rsidRPr="00F070CF" w:rsidRDefault="00F070CF" w:rsidP="00F070CF">
      <w:pPr>
        <w:sectPr w:rsidR="00F070CF" w:rsidRPr="00F070CF">
          <w:pgSz w:w="12240" w:h="15840"/>
          <w:pgMar w:top="1440" w:right="1440" w:bottom="1440" w:left="1440" w:header="720" w:footer="720" w:gutter="0"/>
          <w:cols w:space="720"/>
          <w:noEndnote/>
        </w:sectPr>
      </w:pPr>
    </w:p>
    <w:p w:rsidR="001A4753" w:rsidRDefault="001A4753">
      <w:pPr>
        <w:pStyle w:val="Heading1"/>
      </w:pPr>
      <w:r>
        <w:lastRenderedPageBreak/>
        <w:t>File Documentation</w:t>
      </w:r>
      <w:r w:rsidR="00313198">
        <w:fldChar w:fldCharType="begin"/>
      </w:r>
      <w:r w:rsidR="00313198">
        <w:instrText>tc "</w:instrText>
      </w:r>
      <w:r>
        <w:instrText>File Documentation</w:instrText>
      </w:r>
      <w:r w:rsidR="00313198">
        <w:instrText>"</w:instrText>
      </w:r>
      <w:r w:rsidR="00313198">
        <w:fldChar w:fldCharType="end"/>
      </w:r>
    </w:p>
    <w:p w:rsidR="001A4753" w:rsidRDefault="001A4753">
      <w:pPr>
        <w:pStyle w:val="Heading2"/>
      </w:pPr>
      <w:r>
        <w:t>avx2_intrinsics.h File Reference</w:t>
      </w:r>
    </w:p>
    <w:p w:rsidR="001A4753" w:rsidRDefault="00313198">
      <w:pPr>
        <w:widowControl w:val="0"/>
        <w:adjustRightInd w:val="0"/>
        <w:rPr>
          <w:sz w:val="24"/>
          <w:szCs w:val="24"/>
        </w:rPr>
      </w:pPr>
      <w:r>
        <w:rPr>
          <w:sz w:val="24"/>
          <w:szCs w:val="24"/>
        </w:rPr>
        <w:fldChar w:fldCharType="begin"/>
      </w:r>
      <w:r>
        <w:rPr>
          <w:sz w:val="24"/>
          <w:szCs w:val="24"/>
        </w:rPr>
        <w:instrText xml:space="preserve">tc </w:instrText>
      </w:r>
      <w:r w:rsidR="001A4753">
        <w:rPr>
          <w:sz w:val="24"/>
          <w:szCs w:val="24"/>
        </w:rPr>
        <w:instrText xml:space="preserve"> \l 0 </w:instrText>
      </w:r>
      <w:r>
        <w:rPr>
          <w:sz w:val="24"/>
          <w:szCs w:val="24"/>
        </w:rPr>
        <w:instrText>"</w:instrText>
      </w:r>
      <w:r w:rsidR="001A4753">
        <w:rPr>
          <w:sz w:val="24"/>
          <w:szCs w:val="24"/>
        </w:rPr>
        <w:instrText>2src/avx2_intrinsics.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src/avx2_intrinsics.h</w:instrText>
      </w:r>
      <w:r>
        <w:rPr>
          <w:sz w:val="24"/>
          <w:szCs w:val="24"/>
        </w:rPr>
        <w:instrText>"</w:instrText>
      </w:r>
      <w:r>
        <w:rPr>
          <w:sz w:val="24"/>
          <w:szCs w:val="24"/>
        </w:rPr>
        <w:fldChar w:fldCharType="end"/>
      </w:r>
      <w:bookmarkStart w:id="4" w:name="AAAAAAAAAF"/>
      <w:bookmarkEnd w:id="4"/>
    </w:p>
    <w:p w:rsidR="001A4753" w:rsidRDefault="001A4753">
      <w:pPr>
        <w:widowControl w:val="0"/>
        <w:adjustRightInd w:val="0"/>
        <w:rPr>
          <w:sz w:val="24"/>
          <w:szCs w:val="24"/>
        </w:rPr>
      </w:pPr>
      <w:r>
        <w:t xml:space="preserve">Provides C functions that implement Intel's AVX2 intrinsic. </w:t>
      </w:r>
    </w:p>
    <w:p w:rsidR="001A4753" w:rsidRDefault="001A4753">
      <w:pPr>
        <w:pStyle w:val="DenseText"/>
      </w:pPr>
      <w:r>
        <w:rPr>
          <w:rFonts w:ascii="Courier New" w:hAnsi="Courier New" w:cs="Courier New"/>
        </w:rPr>
        <w:t>#include "immintrin.h"</w:t>
      </w:r>
    </w:p>
    <w:p w:rsidR="001A4753" w:rsidRDefault="001A4753">
      <w:pPr>
        <w:pStyle w:val="DenseText"/>
      </w:pPr>
      <w:r>
        <w:rPr>
          <w:rFonts w:ascii="Courier New" w:hAnsi="Courier New" w:cs="Courier New"/>
        </w:rPr>
        <w:t>#include &lt;math.h&gt;</w:t>
      </w:r>
    </w:p>
    <w:p w:rsidR="001A4753" w:rsidRDefault="001A4753">
      <w:pPr>
        <w:pStyle w:val="DenseText"/>
      </w:pPr>
      <w:r>
        <w:rPr>
          <w:rFonts w:ascii="Courier New" w:hAnsi="Courier New" w:cs="Courier New"/>
        </w:rPr>
        <w:t>#include &lt;stdio.h&gt;</w:t>
      </w:r>
    </w:p>
    <w:p w:rsidR="001A4753" w:rsidRDefault="001A4753">
      <w:pPr>
        <w:widowControl w:val="0"/>
        <w:adjustRightInd w:val="0"/>
        <w:rPr>
          <w:sz w:val="24"/>
          <w:szCs w:val="24"/>
        </w:rPr>
      </w:pPr>
      <w:r>
        <w:t>Include dependency graph for avx2_intrinsics.h:</w:t>
      </w:r>
    </w:p>
    <w:p w:rsidR="001A4753" w:rsidRDefault="00DF5DAE">
      <w:pPr>
        <w:widowControl w:val="0"/>
        <w:adjustRightInd w:val="0"/>
        <w:jc w:val="center"/>
        <w:rPr>
          <w:sz w:val="24"/>
          <w:szCs w:val="24"/>
        </w:rPr>
      </w:pPr>
      <w:r>
        <w:rPr>
          <w:noProof/>
          <w:sz w:val="24"/>
          <w:szCs w:val="24"/>
        </w:rPr>
        <w:drawing>
          <wp:inline distT="0" distB="0" distL="0" distR="0">
            <wp:extent cx="2571750" cy="1066800"/>
            <wp:effectExtent l="0" t="0" r="0" b="0"/>
            <wp:docPr id="4" name="Picture 4" descr="avx2__intrinsics_8h__in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x2__intrinsics_8h__incl.png"/>
                    <pic:cNvPicPr>
                      <a:picLocks noChangeAspect="1" noChangeArrowheads="1"/>
                    </pic:cNvPicPr>
                  </pic:nvPicPr>
                  <pic:blipFill>
                    <a:blip r:link="rId13">
                      <a:extLst>
                        <a:ext uri="{28A0092B-C50C-407E-A947-70E740481C1C}">
                          <a14:useLocalDpi xmlns:a14="http://schemas.microsoft.com/office/drawing/2010/main" val="0"/>
                        </a:ext>
                      </a:extLst>
                    </a:blip>
                    <a:srcRect/>
                    <a:stretch>
                      <a:fillRect/>
                    </a:stretch>
                  </pic:blipFill>
                  <pic:spPr bwMode="auto">
                    <a:xfrm>
                      <a:off x="0" y="0"/>
                      <a:ext cx="2571750" cy="1066800"/>
                    </a:xfrm>
                    <a:prstGeom prst="rect">
                      <a:avLst/>
                    </a:prstGeom>
                    <a:noFill/>
                    <a:ln>
                      <a:noFill/>
                    </a:ln>
                  </pic:spPr>
                </pic:pic>
              </a:graphicData>
            </a:graphic>
          </wp:inline>
        </w:drawing>
      </w:r>
    </w:p>
    <w:p w:rsidR="001A4753" w:rsidRDefault="001A4753">
      <w:pPr>
        <w:pStyle w:val="BodyText"/>
      </w:pPr>
    </w:p>
    <w:p w:rsidR="001A4753" w:rsidRDefault="001A4753">
      <w:pPr>
        <w:pStyle w:val="Heading3"/>
      </w:pPr>
      <w:r>
        <w:t>Functions</w:t>
      </w:r>
    </w:p>
    <w:p w:rsidR="001A4753" w:rsidRDefault="001A4753">
      <w:pPr>
        <w:pStyle w:val="ListBullet0"/>
        <w:numPr>
          <w:ilvl w:val="0"/>
          <w:numId w:val="9"/>
        </w:numPr>
        <w:tabs>
          <w:tab w:val="clear" w:pos="720"/>
          <w:tab w:val="num" w:pos="360"/>
        </w:tabs>
        <w:ind w:left="360"/>
      </w:pPr>
      <w:r>
        <w:t xml:space="preserve">void </w:t>
      </w:r>
      <w:r>
        <w:rPr>
          <w:b/>
          <w:bCs/>
        </w:rPr>
        <w:t>avx2_nco_si32</w:t>
      </w:r>
      <w:r>
        <w:t xml:space="preserve"> (int32_t *sig_nco, const int32_t *lut, const int blk_size, const double rem_carr_phase, const double carr_freq, const double samp_freq)</w:t>
      </w:r>
    </w:p>
    <w:p w:rsidR="001A4753" w:rsidRDefault="001A4753">
      <w:pPr>
        <w:pStyle w:val="ListContinue1"/>
        <w:rPr>
          <w:i/>
          <w:iCs/>
        </w:rPr>
      </w:pPr>
      <w:r>
        <w:rPr>
          <w:i/>
          <w:iCs/>
        </w:rPr>
        <w:t xml:space="preserve">Generates a NCO based on the Parallel Lookup Table (PLUT) method. </w:t>
      </w:r>
    </w:p>
    <w:p w:rsidR="001A4753" w:rsidRDefault="001A4753">
      <w:pPr>
        <w:pStyle w:val="ListBullet0"/>
        <w:numPr>
          <w:ilvl w:val="0"/>
          <w:numId w:val="9"/>
        </w:numPr>
        <w:tabs>
          <w:tab w:val="clear" w:pos="720"/>
          <w:tab w:val="num" w:pos="360"/>
        </w:tabs>
        <w:ind w:left="360"/>
      </w:pPr>
      <w:r>
        <w:t xml:space="preserve">void </w:t>
      </w:r>
      <w:r>
        <w:rPr>
          <w:b/>
          <w:bCs/>
        </w:rPr>
        <w:t>avx2_nom_nco_si32</w:t>
      </w:r>
      <w:r>
        <w:t xml:space="preserve"> (int32_t *sig_nco, const int32_t *lut, const int blk_size, const double rem_carr_phase, const double carr_freq, const double samp_freq)</w:t>
      </w:r>
    </w:p>
    <w:p w:rsidR="001A4753" w:rsidRDefault="001A4753">
      <w:pPr>
        <w:pStyle w:val="ListContinue1"/>
        <w:rPr>
          <w:i/>
          <w:iCs/>
        </w:rPr>
      </w:pPr>
      <w:r>
        <w:rPr>
          <w:i/>
          <w:iCs/>
        </w:rPr>
        <w:t xml:space="preserve">Generates a nominal NCO based on the Direct Lookup Table (DLUT) method. </w:t>
      </w:r>
    </w:p>
    <w:p w:rsidR="001A4753" w:rsidRDefault="001A4753">
      <w:pPr>
        <w:pStyle w:val="ListBullet0"/>
        <w:numPr>
          <w:ilvl w:val="0"/>
          <w:numId w:val="9"/>
        </w:numPr>
        <w:tabs>
          <w:tab w:val="clear" w:pos="720"/>
          <w:tab w:val="num" w:pos="360"/>
        </w:tabs>
        <w:ind w:left="360"/>
      </w:pPr>
      <w:r>
        <w:t xml:space="preserve">void </w:t>
      </w:r>
      <w:r>
        <w:rPr>
          <w:b/>
          <w:bCs/>
        </w:rPr>
        <w:t>avx2_nom_code_si32</w:t>
      </w:r>
      <w:r>
        <w:t xml:space="preserve"> (int32_t *ecode, int32_t *pcode, int32_t *lcode, const int32_t *cacode, const int blk_size, const double rem_code_phase, const double code_freq, const double samp_freq)</w:t>
      </w:r>
    </w:p>
    <w:p w:rsidR="001A4753" w:rsidRDefault="001A4753">
      <w:pPr>
        <w:pStyle w:val="ListContinue1"/>
        <w:rPr>
          <w:i/>
          <w:iCs/>
        </w:rPr>
      </w:pPr>
      <w:r>
        <w:rPr>
          <w:i/>
          <w:iCs/>
        </w:rPr>
        <w:t xml:space="preserve">Generates an Early, late and Prompt code using SIMD Iinstructions. </w:t>
      </w:r>
    </w:p>
    <w:p w:rsidR="001A4753" w:rsidRDefault="001A4753">
      <w:pPr>
        <w:pStyle w:val="ListBullet0"/>
        <w:numPr>
          <w:ilvl w:val="0"/>
          <w:numId w:val="9"/>
        </w:numPr>
        <w:tabs>
          <w:tab w:val="clear" w:pos="720"/>
          <w:tab w:val="num" w:pos="360"/>
        </w:tabs>
        <w:ind w:left="360"/>
      </w:pPr>
      <w:r>
        <w:t xml:space="preserve">void </w:t>
      </w:r>
      <w:r>
        <w:rPr>
          <w:b/>
          <w:bCs/>
        </w:rPr>
        <w:t>avx2_code_si32</w:t>
      </w:r>
      <w:r>
        <w:t xml:space="preserve"> (int32_t *ecode, int32_t *pcode, int32_t *lcode, const int32_t *cacode, const int blk_size, const float rem_code_phase, const float code_freq, const float samp_freq)</w:t>
      </w:r>
    </w:p>
    <w:p w:rsidR="001A4753" w:rsidRDefault="001A4753">
      <w:pPr>
        <w:pStyle w:val="ListContinue1"/>
        <w:rPr>
          <w:i/>
          <w:iCs/>
        </w:rPr>
      </w:pPr>
      <w:r>
        <w:rPr>
          <w:i/>
          <w:iCs/>
        </w:rPr>
        <w:t xml:space="preserve">Generates an Early, late and Prompt code using SIMD Iinstructions. </w:t>
      </w:r>
    </w:p>
    <w:p w:rsidR="001A4753" w:rsidRDefault="001A4753">
      <w:pPr>
        <w:pStyle w:val="ListBullet0"/>
        <w:numPr>
          <w:ilvl w:val="0"/>
          <w:numId w:val="9"/>
        </w:numPr>
        <w:tabs>
          <w:tab w:val="clear" w:pos="720"/>
          <w:tab w:val="num" w:pos="360"/>
        </w:tabs>
        <w:ind w:left="360"/>
      </w:pPr>
      <w:r>
        <w:t xml:space="preserve">void </w:t>
      </w:r>
      <w:r>
        <w:rPr>
          <w:b/>
          <w:bCs/>
        </w:rPr>
        <w:t>avx2_nco_fl32</w:t>
      </w:r>
      <w:r>
        <w:t xml:space="preserve"> (float *sig_nco, const float *lut, const int blk_size, const double rem_carr_phase, const double carr_freq, const double samp_freq)</w:t>
      </w:r>
    </w:p>
    <w:p w:rsidR="001A4753" w:rsidRDefault="001A4753">
      <w:pPr>
        <w:pStyle w:val="ListContinue1"/>
        <w:rPr>
          <w:i/>
          <w:iCs/>
        </w:rPr>
      </w:pPr>
      <w:r>
        <w:rPr>
          <w:i/>
          <w:iCs/>
        </w:rPr>
        <w:t xml:space="preserve">Generates a NCO based on the Direct Lookup Table (DLUT) method. </w:t>
      </w:r>
    </w:p>
    <w:p w:rsidR="001A4753" w:rsidRDefault="001A4753">
      <w:pPr>
        <w:pStyle w:val="ListBullet0"/>
        <w:numPr>
          <w:ilvl w:val="0"/>
          <w:numId w:val="9"/>
        </w:numPr>
        <w:tabs>
          <w:tab w:val="clear" w:pos="720"/>
          <w:tab w:val="num" w:pos="360"/>
        </w:tabs>
        <w:ind w:left="360"/>
      </w:pPr>
      <w:r>
        <w:t xml:space="preserve">void </w:t>
      </w:r>
      <w:r>
        <w:rPr>
          <w:b/>
          <w:bCs/>
        </w:rPr>
        <w:t>avx2_nom_nco_fl32</w:t>
      </w:r>
      <w:r>
        <w:t xml:space="preserve"> (float *sig_nco, const float *lut, const int blk_size, const double rem_carr_phase, const double carr_freq, const double samp_freq)</w:t>
      </w:r>
    </w:p>
    <w:p w:rsidR="001A4753" w:rsidRDefault="001A4753">
      <w:pPr>
        <w:pStyle w:val="ListContinue1"/>
        <w:rPr>
          <w:i/>
          <w:iCs/>
        </w:rPr>
      </w:pPr>
      <w:r>
        <w:rPr>
          <w:i/>
          <w:iCs/>
        </w:rPr>
        <w:t xml:space="preserve">Generates a nominal NCO based on the direct lookup table approach. </w:t>
      </w:r>
    </w:p>
    <w:p w:rsidR="001A4753" w:rsidRDefault="001A4753">
      <w:pPr>
        <w:pStyle w:val="ListBullet0"/>
        <w:numPr>
          <w:ilvl w:val="0"/>
          <w:numId w:val="9"/>
        </w:numPr>
        <w:tabs>
          <w:tab w:val="clear" w:pos="720"/>
          <w:tab w:val="num" w:pos="360"/>
        </w:tabs>
        <w:ind w:left="360"/>
      </w:pPr>
      <w:r>
        <w:t xml:space="preserve">void </w:t>
      </w:r>
      <w:r>
        <w:rPr>
          <w:b/>
          <w:bCs/>
        </w:rPr>
        <w:t>avx2_nom_code_fl32</w:t>
      </w:r>
      <w:r>
        <w:t xml:space="preserve"> (float *ecode, float *pcode, float *lcode, const float *cacode, const int blk_size, const double rem_code_phase, const double code_freq, const double samp_freq)</w:t>
      </w:r>
    </w:p>
    <w:p w:rsidR="001A4753" w:rsidRDefault="001A4753">
      <w:pPr>
        <w:pStyle w:val="ListContinue1"/>
        <w:rPr>
          <w:i/>
          <w:iCs/>
        </w:rPr>
      </w:pPr>
      <w:r>
        <w:rPr>
          <w:i/>
          <w:iCs/>
        </w:rPr>
        <w:t xml:space="preserve">Generates an Early, Late and Propmt CA code based on the direct lookup table approach. </w:t>
      </w:r>
    </w:p>
    <w:p w:rsidR="001A4753" w:rsidRDefault="001A4753">
      <w:pPr>
        <w:pStyle w:val="ListBullet0"/>
        <w:numPr>
          <w:ilvl w:val="0"/>
          <w:numId w:val="9"/>
        </w:numPr>
        <w:tabs>
          <w:tab w:val="clear" w:pos="720"/>
          <w:tab w:val="num" w:pos="360"/>
        </w:tabs>
        <w:ind w:left="360"/>
      </w:pPr>
      <w:r>
        <w:t xml:space="preserve">void </w:t>
      </w:r>
      <w:r>
        <w:rPr>
          <w:b/>
          <w:bCs/>
        </w:rPr>
        <w:t>avx2_code_fl32</w:t>
      </w:r>
      <w:r>
        <w:t xml:space="preserve"> (float *ecode, float *pcode, float *lcode, const float *cacode, const int blk_size, const float rem_code_phase, const float code_freq, const float samp_freq)</w:t>
      </w:r>
    </w:p>
    <w:p w:rsidR="001A4753" w:rsidRDefault="001A4753">
      <w:pPr>
        <w:pStyle w:val="ListContinue1"/>
        <w:rPr>
          <w:i/>
          <w:iCs/>
        </w:rPr>
      </w:pPr>
      <w:r>
        <w:rPr>
          <w:i/>
          <w:iCs/>
        </w:rPr>
        <w:t xml:space="preserve">Generates an Early, Late and Propmt CA code based on the Parallelized Lookup Table (PLUT) approach. </w:t>
      </w:r>
    </w:p>
    <w:p w:rsidR="001A4753" w:rsidRDefault="001A4753">
      <w:pPr>
        <w:pBdr>
          <w:bottom w:val="single" w:sz="2" w:space="1" w:color="auto"/>
        </w:pBdr>
        <w:rPr>
          <w:sz w:val="24"/>
          <w:szCs w:val="24"/>
        </w:rPr>
      </w:pPr>
    </w:p>
    <w:p w:rsidR="001A4753" w:rsidRDefault="001A4753">
      <w:pPr>
        <w:pStyle w:val="Heading3"/>
      </w:pPr>
      <w:r>
        <w:t>Detailed Description</w:t>
      </w:r>
    </w:p>
    <w:p w:rsidR="001A4753" w:rsidRDefault="001A4753">
      <w:pPr>
        <w:pStyle w:val="BodyText"/>
      </w:pPr>
      <w:r>
        <w:t xml:space="preserve">Provides C functions that implement Intel's AVX2 intrinsic. </w:t>
      </w:r>
    </w:p>
    <w:p w:rsidR="001A4753" w:rsidRDefault="001A4753">
      <w:pPr>
        <w:pStyle w:val="BodyText"/>
      </w:pPr>
      <w:r>
        <w:lastRenderedPageBreak/>
        <w:t xml:space="preserve">Code style and functionality based in the VOLK project. </w:t>
      </w:r>
    </w:p>
    <w:p w:rsidR="001A4753" w:rsidRDefault="001A4753">
      <w:pPr>
        <w:pStyle w:val="Heading5"/>
        <w:jc w:val="both"/>
      </w:pPr>
      <w:r>
        <w:t>Author:</w:t>
      </w:r>
    </w:p>
    <w:p w:rsidR="001A4753" w:rsidRDefault="001A4753">
      <w:pPr>
        <w:pStyle w:val="DescContinue1"/>
      </w:pPr>
      <w:r>
        <w:t xml:space="preserve">Damian Miralles </w:t>
      </w:r>
    </w:p>
    <w:p w:rsidR="001A4753" w:rsidRDefault="001A4753">
      <w:pPr>
        <w:pStyle w:val="DescContinue1"/>
      </w:pPr>
      <w:r>
        <w:t xml:space="preserve">Jake Johnson </w:t>
      </w:r>
    </w:p>
    <w:p w:rsidR="001A4753" w:rsidRDefault="001A4753">
      <w:pPr>
        <w:pStyle w:val="Heading5"/>
        <w:jc w:val="both"/>
      </w:pPr>
      <w:r>
        <w:t>Version:</w:t>
      </w:r>
    </w:p>
    <w:p w:rsidR="001A4753" w:rsidRDefault="001A4753">
      <w:pPr>
        <w:pStyle w:val="DescContinue1"/>
      </w:pPr>
      <w:r>
        <w:t xml:space="preserve">4.1a </w:t>
      </w:r>
    </w:p>
    <w:p w:rsidR="001A4753" w:rsidRDefault="001A4753">
      <w:pPr>
        <w:pStyle w:val="Heading5"/>
        <w:jc w:val="both"/>
      </w:pPr>
      <w:r>
        <w:t>Date:</w:t>
      </w:r>
    </w:p>
    <w:p w:rsidR="001A4753" w:rsidRDefault="001A4753">
      <w:pPr>
        <w:pStyle w:val="DescContinue1"/>
      </w:pPr>
      <w:r>
        <w:t xml:space="preserve">Jan 23, 2018 </w:t>
      </w:r>
    </w:p>
    <w:p w:rsidR="001A4753" w:rsidRDefault="001A4753">
      <w:pPr>
        <w:pStyle w:val="Heading5"/>
        <w:jc w:val="both"/>
      </w:pPr>
      <w:r>
        <w:t>Precondition:</w:t>
      </w:r>
    </w:p>
    <w:p w:rsidR="001A4753" w:rsidRDefault="001A4753">
      <w:pPr>
        <w:pStyle w:val="DescContinue1"/>
      </w:pPr>
      <w:r>
        <w:t xml:space="preserve">Make sure you have .bin files containing data and lookup tables </w:t>
      </w:r>
    </w:p>
    <w:p w:rsidR="001A4753" w:rsidRDefault="001A4753">
      <w:pPr>
        <w:pStyle w:val="BodyText"/>
      </w:pPr>
      <w:r>
        <w:t xml:space="preserve">Definition in file </w:t>
      </w:r>
      <w:r>
        <w:rPr>
          <w:b/>
          <w:bCs/>
        </w:rPr>
        <w:t>avx2_intrinsics.h</w:t>
      </w:r>
      <w:r>
        <w:t>.</w:t>
      </w:r>
    </w:p>
    <w:p w:rsidR="001A4753" w:rsidRDefault="001A4753">
      <w:pPr>
        <w:pBdr>
          <w:bottom w:val="single" w:sz="2" w:space="1" w:color="auto"/>
        </w:pBdr>
        <w:rPr>
          <w:sz w:val="24"/>
          <w:szCs w:val="24"/>
        </w:rPr>
      </w:pPr>
    </w:p>
    <w:p w:rsidR="001A4753" w:rsidRDefault="001A4753">
      <w:pPr>
        <w:pStyle w:val="Heading3"/>
      </w:pPr>
      <w:r>
        <w:t>Function Documentation</w:t>
      </w:r>
    </w:p>
    <w:p w:rsidR="001A4753" w:rsidRDefault="00313198">
      <w:pPr>
        <w:pStyle w:val="Heading4"/>
      </w:pPr>
      <w:r>
        <w:rPr>
          <w:sz w:val="24"/>
          <w:szCs w:val="24"/>
        </w:rPr>
        <w:fldChar w:fldCharType="begin"/>
      </w:r>
      <w:r>
        <w:rPr>
          <w:sz w:val="24"/>
          <w:szCs w:val="24"/>
        </w:rPr>
        <w:instrText>xe "</w:instrText>
      </w:r>
      <w:r w:rsidR="001A4753">
        <w:rPr>
          <w:sz w:val="24"/>
          <w:szCs w:val="24"/>
        </w:rPr>
        <w:instrText>avx2_code_fl32:avx2_intrinsics.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avx2_intrinsics.h:avx2_code_fl32</w:instrText>
      </w:r>
      <w:r>
        <w:rPr>
          <w:sz w:val="24"/>
          <w:szCs w:val="24"/>
        </w:rPr>
        <w:instrText>"</w:instrText>
      </w:r>
      <w:r>
        <w:rPr>
          <w:sz w:val="24"/>
          <w:szCs w:val="24"/>
        </w:rPr>
        <w:fldChar w:fldCharType="end"/>
      </w:r>
      <w:r w:rsidR="001A4753">
        <w:t xml:space="preserve">void avx2_code_fl32 (float *  </w:t>
      </w:r>
      <w:r w:rsidR="001A4753">
        <w:rPr>
          <w:i/>
          <w:iCs/>
        </w:rPr>
        <w:t>ecode</w:t>
      </w:r>
      <w:r w:rsidR="001A4753">
        <w:t xml:space="preserve">, float *  </w:t>
      </w:r>
      <w:r w:rsidR="001A4753">
        <w:rPr>
          <w:i/>
          <w:iCs/>
        </w:rPr>
        <w:t>pcode</w:t>
      </w:r>
      <w:r w:rsidR="001A4753">
        <w:t xml:space="preserve">, float *  </w:t>
      </w:r>
      <w:r w:rsidR="001A4753">
        <w:rPr>
          <w:i/>
          <w:iCs/>
        </w:rPr>
        <w:t>lcode</w:t>
      </w:r>
      <w:r w:rsidR="001A4753">
        <w:t xml:space="preserve">, const float *  </w:t>
      </w:r>
      <w:r w:rsidR="001A4753">
        <w:rPr>
          <w:i/>
          <w:iCs/>
        </w:rPr>
        <w:t>cacode</w:t>
      </w:r>
      <w:r w:rsidR="001A4753">
        <w:t xml:space="preserve">, const int  </w:t>
      </w:r>
      <w:r w:rsidR="001A4753">
        <w:rPr>
          <w:i/>
          <w:iCs/>
        </w:rPr>
        <w:t>blk_size</w:t>
      </w:r>
      <w:r w:rsidR="001A4753">
        <w:t xml:space="preserve">, const float  </w:t>
      </w:r>
      <w:r w:rsidR="001A4753">
        <w:rPr>
          <w:i/>
          <w:iCs/>
        </w:rPr>
        <w:t>rem_code_phase</w:t>
      </w:r>
      <w:r w:rsidR="001A4753">
        <w:t xml:space="preserve">, const float  </w:t>
      </w:r>
      <w:r w:rsidR="001A4753">
        <w:rPr>
          <w:i/>
          <w:iCs/>
        </w:rPr>
        <w:t>code_freq</w:t>
      </w:r>
      <w:r w:rsidR="001A4753">
        <w:t xml:space="preserve">, const float  </w:t>
      </w:r>
      <w:r w:rsidR="001A4753">
        <w:rPr>
          <w:i/>
          <w:iCs/>
        </w:rPr>
        <w:t>samp_freq</w:t>
      </w:r>
      <w:r w:rsidR="001A4753">
        <w:t>)</w:t>
      </w:r>
    </w:p>
    <w:p w:rsidR="001A4753" w:rsidRDefault="001A4753">
      <w:pPr>
        <w:pStyle w:val="ListContinue1"/>
      </w:pPr>
      <w:bookmarkStart w:id="5" w:name="AAAAAAAAAG"/>
      <w:bookmarkEnd w:id="5"/>
    </w:p>
    <w:p w:rsidR="001A4753" w:rsidRDefault="001A4753">
      <w:pPr>
        <w:pStyle w:val="ListContinue1"/>
      </w:pPr>
      <w:r>
        <w:t xml:space="preserve">Generates an Early, Late and Propmt CA code based on the Parallelized Lookup Table (PLUT)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Early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mpt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Late CA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Nominal satellite ranging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412</w:t>
      </w:r>
      <w:r>
        <w:t xml:space="preserve"> of file </w:t>
      </w:r>
      <w:r>
        <w:rPr>
          <w:b/>
          <w:bCs/>
        </w:rPr>
        <w:t>avx2_intrinsics.h</w:t>
      </w:r>
      <w:r>
        <w:t>.</w:t>
      </w:r>
    </w:p>
    <w:p w:rsidR="001A4753" w:rsidRDefault="00313198">
      <w:pPr>
        <w:pStyle w:val="Heading4"/>
      </w:pPr>
      <w:r>
        <w:fldChar w:fldCharType="begin"/>
      </w:r>
      <w:r>
        <w:instrText>xe "</w:instrText>
      </w:r>
      <w:r w:rsidR="001A4753">
        <w:instrText>avx2_code_si32:avx2_intrinsics.h</w:instrText>
      </w:r>
      <w:r>
        <w:instrText>"</w:instrText>
      </w:r>
      <w:r>
        <w:fldChar w:fldCharType="end"/>
      </w:r>
      <w:r>
        <w:fldChar w:fldCharType="begin"/>
      </w:r>
      <w:r>
        <w:instrText>xe "</w:instrText>
      </w:r>
      <w:r w:rsidR="001A4753">
        <w:instrText>avx2_intrinsics.h:avx2_code_si32</w:instrText>
      </w:r>
      <w:r>
        <w:instrText>"</w:instrText>
      </w:r>
      <w:r>
        <w:fldChar w:fldCharType="end"/>
      </w:r>
      <w:r w:rsidR="001A4753">
        <w:t xml:space="preserve">void avx2_code_si32 (int32_t *  </w:t>
      </w:r>
      <w:r w:rsidR="001A4753">
        <w:rPr>
          <w:i/>
          <w:iCs/>
        </w:rPr>
        <w:t>ecode</w:t>
      </w:r>
      <w:r w:rsidR="001A4753">
        <w:t xml:space="preserve">, int32_t *  </w:t>
      </w:r>
      <w:r w:rsidR="001A4753">
        <w:rPr>
          <w:i/>
          <w:iCs/>
        </w:rPr>
        <w:t>pcode</w:t>
      </w:r>
      <w:r w:rsidR="001A4753">
        <w:t xml:space="preserve">, int32_t *  </w:t>
      </w:r>
      <w:r w:rsidR="001A4753">
        <w:rPr>
          <w:i/>
          <w:iCs/>
        </w:rPr>
        <w:t>lcode</w:t>
      </w:r>
      <w:r w:rsidR="001A4753">
        <w:t xml:space="preserve">, const int32_t *  </w:t>
      </w:r>
      <w:r w:rsidR="001A4753">
        <w:rPr>
          <w:i/>
          <w:iCs/>
        </w:rPr>
        <w:t>cacode</w:t>
      </w:r>
      <w:r w:rsidR="001A4753">
        <w:t xml:space="preserve">, const int  </w:t>
      </w:r>
      <w:r w:rsidR="001A4753">
        <w:rPr>
          <w:i/>
          <w:iCs/>
        </w:rPr>
        <w:t>blk_size</w:t>
      </w:r>
      <w:r w:rsidR="001A4753">
        <w:t xml:space="preserve">, const float  </w:t>
      </w:r>
      <w:r w:rsidR="001A4753">
        <w:rPr>
          <w:i/>
          <w:iCs/>
        </w:rPr>
        <w:t>rem_code_phase</w:t>
      </w:r>
      <w:r w:rsidR="001A4753">
        <w:t xml:space="preserve">, const float  </w:t>
      </w:r>
      <w:r w:rsidR="001A4753">
        <w:rPr>
          <w:i/>
          <w:iCs/>
        </w:rPr>
        <w:t>code_freq</w:t>
      </w:r>
      <w:r w:rsidR="001A4753">
        <w:t xml:space="preserve">, const float  </w:t>
      </w:r>
      <w:r w:rsidR="001A4753">
        <w:rPr>
          <w:i/>
          <w:iCs/>
        </w:rPr>
        <w:t>samp_freq</w:t>
      </w:r>
      <w:r w:rsidR="001A4753">
        <w:t>)</w:t>
      </w:r>
    </w:p>
    <w:p w:rsidR="001A4753" w:rsidRDefault="001A4753">
      <w:pPr>
        <w:pStyle w:val="ListContinue1"/>
      </w:pPr>
      <w:bookmarkStart w:id="6" w:name="AAAAAAAAAH"/>
      <w:bookmarkEnd w:id="6"/>
    </w:p>
    <w:p w:rsidR="001A4753" w:rsidRDefault="001A4753">
      <w:pPr>
        <w:pStyle w:val="ListContinue1"/>
      </w:pPr>
      <w:r>
        <w:t xml:space="preserve">Generates an Early, late and Prompt code using SIMD Iinstructions.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Product vector storing the result of the multiplication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duct vector storing the result of the multiplication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Product vector storing the result of the multiplication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Source vector with factors to multiply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Source vector with factors to multiply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Number of points to Multiply in the operation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Number of points to Multiply in the operation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Number of points to Multiply in the operation </w:t>
            </w:r>
          </w:p>
        </w:tc>
      </w:tr>
    </w:tbl>
    <w:p w:rsidR="001A4753" w:rsidRDefault="001A4753">
      <w:pPr>
        <w:pStyle w:val="ListContinue1"/>
      </w:pPr>
      <w:r>
        <w:t xml:space="preserve">Definition at line </w:t>
      </w:r>
      <w:r>
        <w:rPr>
          <w:b/>
          <w:bCs/>
        </w:rPr>
        <w:t>175</w:t>
      </w:r>
      <w:r>
        <w:t xml:space="preserve"> of file </w:t>
      </w:r>
      <w:r>
        <w:rPr>
          <w:b/>
          <w:bCs/>
        </w:rPr>
        <w:t>avx2_intrinsics.h</w:t>
      </w:r>
      <w:r>
        <w:t>.</w:t>
      </w:r>
    </w:p>
    <w:p w:rsidR="001A4753" w:rsidRDefault="00313198">
      <w:pPr>
        <w:pStyle w:val="Heading4"/>
      </w:pPr>
      <w:r>
        <w:lastRenderedPageBreak/>
        <w:fldChar w:fldCharType="begin"/>
      </w:r>
      <w:r>
        <w:instrText>xe "</w:instrText>
      </w:r>
      <w:r w:rsidR="001A4753">
        <w:instrText>avx2_nco_fl32:avx2_intrinsics.h</w:instrText>
      </w:r>
      <w:r>
        <w:instrText>"</w:instrText>
      </w:r>
      <w:r>
        <w:fldChar w:fldCharType="end"/>
      </w:r>
      <w:r>
        <w:fldChar w:fldCharType="begin"/>
      </w:r>
      <w:r>
        <w:instrText>xe "</w:instrText>
      </w:r>
      <w:r w:rsidR="001A4753">
        <w:instrText>avx2_intrinsics.h:avx2_nco_fl32</w:instrText>
      </w:r>
      <w:r>
        <w:instrText>"</w:instrText>
      </w:r>
      <w:r>
        <w:fldChar w:fldCharType="end"/>
      </w:r>
      <w:r w:rsidR="001A4753">
        <w:t xml:space="preserve">void avx2_nco_fl32 (float *  </w:t>
      </w:r>
      <w:r w:rsidR="001A4753">
        <w:rPr>
          <w:i/>
          <w:iCs/>
        </w:rPr>
        <w:t>sig_nco</w:t>
      </w:r>
      <w:r w:rsidR="001A4753">
        <w:t xml:space="preserve">, const floa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7" w:name="AAAAAAAAAI"/>
      <w:bookmarkEnd w:id="7"/>
    </w:p>
    <w:p w:rsidR="001A4753" w:rsidRDefault="001A4753">
      <w:pPr>
        <w:pStyle w:val="ListContinue1"/>
      </w:pPr>
      <w:r>
        <w:t xml:space="preserve">Generates a NCO based on the Direct Lookup Table (DLUT) method.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to be generated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263</w:t>
      </w:r>
      <w:r>
        <w:t xml:space="preserve"> of file </w:t>
      </w:r>
      <w:r>
        <w:rPr>
          <w:b/>
          <w:bCs/>
        </w:rPr>
        <w:t>avx2_intrinsics.h</w:t>
      </w:r>
      <w:r>
        <w:t>.</w:t>
      </w:r>
    </w:p>
    <w:p w:rsidR="001A4753" w:rsidRDefault="00313198">
      <w:pPr>
        <w:pStyle w:val="Heading4"/>
      </w:pPr>
      <w:r>
        <w:fldChar w:fldCharType="begin"/>
      </w:r>
      <w:r>
        <w:instrText>xe "</w:instrText>
      </w:r>
      <w:r w:rsidR="001A4753">
        <w:instrText>avx2_nco_si32:avx2_intrinsics.h</w:instrText>
      </w:r>
      <w:r>
        <w:instrText>"</w:instrText>
      </w:r>
      <w:r>
        <w:fldChar w:fldCharType="end"/>
      </w:r>
      <w:r>
        <w:fldChar w:fldCharType="begin"/>
      </w:r>
      <w:r>
        <w:instrText>xe "</w:instrText>
      </w:r>
      <w:r w:rsidR="001A4753">
        <w:instrText>avx2_intrinsics.h:avx2_nco_si32</w:instrText>
      </w:r>
      <w:r>
        <w:instrText>"</w:instrText>
      </w:r>
      <w:r>
        <w:fldChar w:fldCharType="end"/>
      </w:r>
      <w:r w:rsidR="001A4753">
        <w:t xml:space="preserve">void avx2_nco_si32 (int32_t *  </w:t>
      </w:r>
      <w:r w:rsidR="001A4753">
        <w:rPr>
          <w:i/>
          <w:iCs/>
        </w:rPr>
        <w:t>sig_nco</w:t>
      </w:r>
      <w:r w:rsidR="001A4753">
        <w:t xml:space="preserve">, const int32_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8" w:name="AAAAAAAAAJ"/>
      <w:bookmarkEnd w:id="8"/>
    </w:p>
    <w:p w:rsidR="001A4753" w:rsidRDefault="001A4753">
      <w:pPr>
        <w:pStyle w:val="ListContinue1"/>
      </w:pPr>
      <w:r>
        <w:t xml:space="preserve">Generates a NCO based on the Parallel Lookup Table (PLUT) method.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to be generated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25</w:t>
      </w:r>
      <w:r>
        <w:t xml:space="preserve"> of file </w:t>
      </w:r>
      <w:r>
        <w:rPr>
          <w:b/>
          <w:bCs/>
        </w:rPr>
        <w:t>avx2_intrinsics.h</w:t>
      </w:r>
      <w:r>
        <w:t>.</w:t>
      </w:r>
    </w:p>
    <w:p w:rsidR="001A4753" w:rsidRDefault="00313198">
      <w:pPr>
        <w:pStyle w:val="Heading4"/>
      </w:pPr>
      <w:r>
        <w:fldChar w:fldCharType="begin"/>
      </w:r>
      <w:r>
        <w:instrText>xe "</w:instrText>
      </w:r>
      <w:r w:rsidR="001A4753">
        <w:instrText>avx2_nom_code_fl32:avx2_intrinsics.h</w:instrText>
      </w:r>
      <w:r>
        <w:instrText>"</w:instrText>
      </w:r>
      <w:r>
        <w:fldChar w:fldCharType="end"/>
      </w:r>
      <w:r>
        <w:fldChar w:fldCharType="begin"/>
      </w:r>
      <w:r>
        <w:instrText>xe "</w:instrText>
      </w:r>
      <w:r w:rsidR="001A4753">
        <w:instrText>avx2_intrinsics.h:avx2_nom_code_fl32</w:instrText>
      </w:r>
      <w:r>
        <w:instrText>"</w:instrText>
      </w:r>
      <w:r>
        <w:fldChar w:fldCharType="end"/>
      </w:r>
      <w:r w:rsidR="001A4753">
        <w:t xml:space="preserve">void avx2_nom_code_fl32 (float *  </w:t>
      </w:r>
      <w:r w:rsidR="001A4753">
        <w:rPr>
          <w:i/>
          <w:iCs/>
        </w:rPr>
        <w:t>ecode</w:t>
      </w:r>
      <w:r w:rsidR="001A4753">
        <w:t xml:space="preserve">, float *  </w:t>
      </w:r>
      <w:r w:rsidR="001A4753">
        <w:rPr>
          <w:i/>
          <w:iCs/>
        </w:rPr>
        <w:t>pcode</w:t>
      </w:r>
      <w:r w:rsidR="001A4753">
        <w:t xml:space="preserve">, float *  </w:t>
      </w:r>
      <w:r w:rsidR="001A4753">
        <w:rPr>
          <w:i/>
          <w:iCs/>
        </w:rPr>
        <w:t>lcode</w:t>
      </w:r>
      <w:r w:rsidR="001A4753">
        <w:t xml:space="preserve">, const float *  </w:t>
      </w:r>
      <w:r w:rsidR="001A4753">
        <w:rPr>
          <w:i/>
          <w:iCs/>
        </w:rPr>
        <w:t>cacode</w:t>
      </w:r>
      <w:r w:rsidR="001A4753">
        <w:t xml:space="preserve">, const int  </w:t>
      </w:r>
      <w:r w:rsidR="001A4753">
        <w:rPr>
          <w:i/>
          <w:iCs/>
        </w:rPr>
        <w:t>blk_size</w:t>
      </w:r>
      <w:r w:rsidR="001A4753">
        <w:t xml:space="preserve">, const double  </w:t>
      </w:r>
      <w:r w:rsidR="001A4753">
        <w:rPr>
          <w:i/>
          <w:iCs/>
        </w:rPr>
        <w:t>rem_code_phase</w:t>
      </w:r>
      <w:r w:rsidR="001A4753">
        <w:t xml:space="preserve">, const double  </w:t>
      </w:r>
      <w:r w:rsidR="001A4753">
        <w:rPr>
          <w:i/>
          <w:iCs/>
        </w:rPr>
        <w:t>code_freq</w:t>
      </w:r>
      <w:r w:rsidR="001A4753">
        <w:t xml:space="preserve">, const double  </w:t>
      </w:r>
      <w:r w:rsidR="001A4753">
        <w:rPr>
          <w:i/>
          <w:iCs/>
        </w:rPr>
        <w:t>samp_freq</w:t>
      </w:r>
      <w:r w:rsidR="001A4753">
        <w:t>)</w:t>
      </w:r>
    </w:p>
    <w:p w:rsidR="001A4753" w:rsidRDefault="001A4753">
      <w:pPr>
        <w:pStyle w:val="ListContinue1"/>
      </w:pPr>
      <w:bookmarkStart w:id="9" w:name="AAAAAAAAAK"/>
      <w:bookmarkEnd w:id="9"/>
    </w:p>
    <w:p w:rsidR="001A4753" w:rsidRDefault="001A4753">
      <w:pPr>
        <w:pStyle w:val="ListContinue1"/>
      </w:pPr>
      <w:r>
        <w:t xml:space="preserve">Generates an Early, Late and Propmt CA code based on the direct lookup table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Early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mpt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Late CA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Nominal satellite ranging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Carrier phase remainder of the sinusoidal wave to be generated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372</w:t>
      </w:r>
      <w:r>
        <w:t xml:space="preserve"> of file </w:t>
      </w:r>
      <w:r>
        <w:rPr>
          <w:b/>
          <w:bCs/>
        </w:rPr>
        <w:t>avx2_intrinsics.h</w:t>
      </w:r>
      <w:r>
        <w:t>.</w:t>
      </w:r>
    </w:p>
    <w:p w:rsidR="001A4753" w:rsidRDefault="00313198">
      <w:pPr>
        <w:pStyle w:val="Heading4"/>
      </w:pPr>
      <w:r>
        <w:lastRenderedPageBreak/>
        <w:fldChar w:fldCharType="begin"/>
      </w:r>
      <w:r>
        <w:instrText>xe "</w:instrText>
      </w:r>
      <w:r w:rsidR="001A4753">
        <w:instrText>avx2_nom_code_si32:avx2_intrinsics.h</w:instrText>
      </w:r>
      <w:r>
        <w:instrText>"</w:instrText>
      </w:r>
      <w:r>
        <w:fldChar w:fldCharType="end"/>
      </w:r>
      <w:r>
        <w:fldChar w:fldCharType="begin"/>
      </w:r>
      <w:r>
        <w:instrText>xe "</w:instrText>
      </w:r>
      <w:r w:rsidR="001A4753">
        <w:instrText>avx2_intrinsics.h:avx2_nom_code_si32</w:instrText>
      </w:r>
      <w:r>
        <w:instrText>"</w:instrText>
      </w:r>
      <w:r>
        <w:fldChar w:fldCharType="end"/>
      </w:r>
      <w:r w:rsidR="001A4753">
        <w:t xml:space="preserve">void avx2_nom_code_si32 (int32_t *  </w:t>
      </w:r>
      <w:r w:rsidR="001A4753">
        <w:rPr>
          <w:i/>
          <w:iCs/>
        </w:rPr>
        <w:t>ecode</w:t>
      </w:r>
      <w:r w:rsidR="001A4753">
        <w:t xml:space="preserve">, int32_t *  </w:t>
      </w:r>
      <w:r w:rsidR="001A4753">
        <w:rPr>
          <w:i/>
          <w:iCs/>
        </w:rPr>
        <w:t>pcode</w:t>
      </w:r>
      <w:r w:rsidR="001A4753">
        <w:t xml:space="preserve">, int32_t *  </w:t>
      </w:r>
      <w:r w:rsidR="001A4753">
        <w:rPr>
          <w:i/>
          <w:iCs/>
        </w:rPr>
        <w:t>lcode</w:t>
      </w:r>
      <w:r w:rsidR="001A4753">
        <w:t xml:space="preserve">, const int32_t *  </w:t>
      </w:r>
      <w:r w:rsidR="001A4753">
        <w:rPr>
          <w:i/>
          <w:iCs/>
        </w:rPr>
        <w:t>cacode</w:t>
      </w:r>
      <w:r w:rsidR="001A4753">
        <w:t xml:space="preserve">, const int  </w:t>
      </w:r>
      <w:r w:rsidR="001A4753">
        <w:rPr>
          <w:i/>
          <w:iCs/>
        </w:rPr>
        <w:t>blk_size</w:t>
      </w:r>
      <w:r w:rsidR="001A4753">
        <w:t xml:space="preserve">, const double  </w:t>
      </w:r>
      <w:r w:rsidR="001A4753">
        <w:rPr>
          <w:i/>
          <w:iCs/>
        </w:rPr>
        <w:t>rem_code_phase</w:t>
      </w:r>
      <w:r w:rsidR="001A4753">
        <w:t xml:space="preserve">, const double  </w:t>
      </w:r>
      <w:r w:rsidR="001A4753">
        <w:rPr>
          <w:i/>
          <w:iCs/>
        </w:rPr>
        <w:t>code_freq</w:t>
      </w:r>
      <w:r w:rsidR="001A4753">
        <w:t xml:space="preserve">, const double  </w:t>
      </w:r>
      <w:r w:rsidR="001A4753">
        <w:rPr>
          <w:i/>
          <w:iCs/>
        </w:rPr>
        <w:t>samp_freq</w:t>
      </w:r>
      <w:r w:rsidR="001A4753">
        <w:t>)</w:t>
      </w:r>
    </w:p>
    <w:p w:rsidR="001A4753" w:rsidRDefault="001A4753">
      <w:pPr>
        <w:pStyle w:val="ListContinue1"/>
      </w:pPr>
      <w:bookmarkStart w:id="10" w:name="AAAAAAAAAL"/>
      <w:bookmarkEnd w:id="10"/>
    </w:p>
    <w:p w:rsidR="001A4753" w:rsidRDefault="001A4753">
      <w:pPr>
        <w:pStyle w:val="ListContinue1"/>
      </w:pPr>
      <w:r>
        <w:t xml:space="preserve">Generates an Early, late and Prompt code using SIMD Iinstructions.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Product vector storing the result of the multiplication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duct vector storing the result of the multiplication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Product vector storing the result of the multiplication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Source vector with factors to multiply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Source vector with factors to multiply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Number of points to Multiply in the operation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Number of points to Multiply in the operation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Number of points to Multiply in the operation </w:t>
            </w:r>
          </w:p>
        </w:tc>
      </w:tr>
    </w:tbl>
    <w:p w:rsidR="001A4753" w:rsidRDefault="001A4753">
      <w:pPr>
        <w:pStyle w:val="ListContinue1"/>
      </w:pPr>
      <w:r>
        <w:t xml:space="preserve">Definition at line </w:t>
      </w:r>
      <w:r>
        <w:rPr>
          <w:b/>
          <w:bCs/>
        </w:rPr>
        <w:t>136</w:t>
      </w:r>
      <w:r>
        <w:t xml:space="preserve"> of file </w:t>
      </w:r>
      <w:r>
        <w:rPr>
          <w:b/>
          <w:bCs/>
        </w:rPr>
        <w:t>avx2_intrinsics.h</w:t>
      </w:r>
      <w:r>
        <w:t>.</w:t>
      </w:r>
    </w:p>
    <w:p w:rsidR="001A4753" w:rsidRDefault="00313198">
      <w:pPr>
        <w:pStyle w:val="Heading4"/>
      </w:pPr>
      <w:r>
        <w:fldChar w:fldCharType="begin"/>
      </w:r>
      <w:r>
        <w:instrText>xe "</w:instrText>
      </w:r>
      <w:r w:rsidR="001A4753">
        <w:instrText>avx2_nom_nco_fl32:avx2_intrinsics.h</w:instrText>
      </w:r>
      <w:r>
        <w:instrText>"</w:instrText>
      </w:r>
      <w:r>
        <w:fldChar w:fldCharType="end"/>
      </w:r>
      <w:r>
        <w:fldChar w:fldCharType="begin"/>
      </w:r>
      <w:r>
        <w:instrText>xe "</w:instrText>
      </w:r>
      <w:r w:rsidR="001A4753">
        <w:instrText>avx2_intrinsics.h:avx2_nom_nco_fl32</w:instrText>
      </w:r>
      <w:r>
        <w:instrText>"</w:instrText>
      </w:r>
      <w:r>
        <w:fldChar w:fldCharType="end"/>
      </w:r>
      <w:r w:rsidR="001A4753">
        <w:t xml:space="preserve">void avx2_nom_nco_fl32 (float *  </w:t>
      </w:r>
      <w:r w:rsidR="001A4753">
        <w:rPr>
          <w:i/>
          <w:iCs/>
        </w:rPr>
        <w:t>sig_nco</w:t>
      </w:r>
      <w:r w:rsidR="001A4753">
        <w:t xml:space="preserve">, const floa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11" w:name="AAAAAAAAAM"/>
      <w:bookmarkEnd w:id="11"/>
    </w:p>
    <w:p w:rsidR="001A4753" w:rsidRDefault="001A4753">
      <w:pPr>
        <w:pStyle w:val="ListContinue1"/>
      </w:pPr>
      <w:r>
        <w:t xml:space="preserve">Generates a nominal NCO based on the direct lookup table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to be generated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333</w:t>
      </w:r>
      <w:r>
        <w:t xml:space="preserve"> of file </w:t>
      </w:r>
      <w:r>
        <w:rPr>
          <w:b/>
          <w:bCs/>
        </w:rPr>
        <w:t>avx2_intrinsics.h</w:t>
      </w:r>
      <w:r>
        <w:t>.</w:t>
      </w:r>
    </w:p>
    <w:p w:rsidR="001A4753" w:rsidRDefault="00313198">
      <w:pPr>
        <w:pStyle w:val="Heading4"/>
      </w:pPr>
      <w:r>
        <w:fldChar w:fldCharType="begin"/>
      </w:r>
      <w:r>
        <w:instrText>xe "</w:instrText>
      </w:r>
      <w:r w:rsidR="001A4753">
        <w:instrText>avx2_nom_nco_si32:avx2_intrinsics.h</w:instrText>
      </w:r>
      <w:r>
        <w:instrText>"</w:instrText>
      </w:r>
      <w:r>
        <w:fldChar w:fldCharType="end"/>
      </w:r>
      <w:r>
        <w:fldChar w:fldCharType="begin"/>
      </w:r>
      <w:r>
        <w:instrText>xe "</w:instrText>
      </w:r>
      <w:r w:rsidR="001A4753">
        <w:instrText>avx2_intrinsics.h:avx2_nom_nco_si32</w:instrText>
      </w:r>
      <w:r>
        <w:instrText>"</w:instrText>
      </w:r>
      <w:r>
        <w:fldChar w:fldCharType="end"/>
      </w:r>
      <w:r w:rsidR="001A4753">
        <w:t xml:space="preserve">void avx2_nom_nco_si32 (int32_t *  </w:t>
      </w:r>
      <w:r w:rsidR="001A4753">
        <w:rPr>
          <w:i/>
          <w:iCs/>
        </w:rPr>
        <w:t>sig_nco</w:t>
      </w:r>
      <w:r w:rsidR="001A4753">
        <w:t xml:space="preserve">, const int32_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12" w:name="AAAAAAAAAN"/>
      <w:bookmarkEnd w:id="12"/>
    </w:p>
    <w:p w:rsidR="001A4753" w:rsidRDefault="001A4753">
      <w:pPr>
        <w:pStyle w:val="ListContinue1"/>
      </w:pPr>
      <w:r>
        <w:t xml:space="preserve">Generates a nominal NCO based on the Direct Lookup Table (DLUT) method.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to be generated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96</w:t>
      </w:r>
      <w:r>
        <w:t xml:space="preserve"> of file </w:t>
      </w:r>
      <w:r>
        <w:rPr>
          <w:b/>
          <w:bCs/>
        </w:rPr>
        <w:t>avx2_intrinsics.h</w:t>
      </w:r>
      <w:r>
        <w:t>.</w:t>
      </w:r>
    </w:p>
    <w:p w:rsidR="001A4753" w:rsidRDefault="001A4753">
      <w:pPr>
        <w:pStyle w:val="Heading4"/>
      </w:pPr>
    </w:p>
    <w:p w:rsidR="001A4753" w:rsidRDefault="001A4753">
      <w:pPr>
        <w:widowControl w:val="0"/>
        <w:adjustRightInd w:val="0"/>
        <w:rPr>
          <w:sz w:val="24"/>
          <w:szCs w:val="24"/>
        </w:rPr>
      </w:pPr>
    </w:p>
    <w:p w:rsidR="001A4753" w:rsidRDefault="001A4753">
      <w:pPr>
        <w:widowControl w:val="0"/>
        <w:adjustRightInd w:val="0"/>
        <w:rPr>
          <w:sz w:val="24"/>
          <w:szCs w:val="24"/>
        </w:rPr>
        <w:sectPr w:rsidR="001A4753">
          <w:pgSz w:w="12240" w:h="15840"/>
          <w:pgMar w:top="1440" w:right="1440" w:bottom="1440" w:left="1440" w:header="720" w:footer="720" w:gutter="0"/>
          <w:cols w:space="720"/>
          <w:noEndnote/>
        </w:sectPr>
      </w:pPr>
    </w:p>
    <w:p w:rsidR="001A4753" w:rsidRDefault="001A4753">
      <w:pPr>
        <w:pStyle w:val="Heading2"/>
      </w:pPr>
      <w:r>
        <w:lastRenderedPageBreak/>
        <w:t>avx512_intrinsics.h File Reference</w:t>
      </w:r>
    </w:p>
    <w:p w:rsidR="001A4753" w:rsidRDefault="00313198">
      <w:pPr>
        <w:widowControl w:val="0"/>
        <w:adjustRightInd w:val="0"/>
        <w:rPr>
          <w:sz w:val="24"/>
          <w:szCs w:val="24"/>
        </w:rPr>
      </w:pPr>
      <w:r>
        <w:rPr>
          <w:sz w:val="24"/>
          <w:szCs w:val="24"/>
        </w:rPr>
        <w:fldChar w:fldCharType="begin"/>
      </w:r>
      <w:r>
        <w:rPr>
          <w:sz w:val="24"/>
          <w:szCs w:val="24"/>
        </w:rPr>
        <w:instrText xml:space="preserve">tc </w:instrText>
      </w:r>
      <w:r w:rsidR="001A4753">
        <w:rPr>
          <w:sz w:val="24"/>
          <w:szCs w:val="24"/>
        </w:rPr>
        <w:instrText xml:space="preserve"> \l 0 </w:instrText>
      </w:r>
      <w:r>
        <w:rPr>
          <w:sz w:val="24"/>
          <w:szCs w:val="24"/>
        </w:rPr>
        <w:instrText>"</w:instrText>
      </w:r>
      <w:r w:rsidR="001A4753">
        <w:rPr>
          <w:sz w:val="24"/>
          <w:szCs w:val="24"/>
        </w:rPr>
        <w:instrText>2src/avx512_intrinsics.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src/avx512_intrinsics.h</w:instrText>
      </w:r>
      <w:r>
        <w:rPr>
          <w:sz w:val="24"/>
          <w:szCs w:val="24"/>
        </w:rPr>
        <w:instrText>"</w:instrText>
      </w:r>
      <w:r>
        <w:rPr>
          <w:sz w:val="24"/>
          <w:szCs w:val="24"/>
        </w:rPr>
        <w:fldChar w:fldCharType="end"/>
      </w:r>
      <w:bookmarkStart w:id="13" w:name="AAAAAAAAAO"/>
      <w:bookmarkEnd w:id="13"/>
    </w:p>
    <w:p w:rsidR="001A4753" w:rsidRDefault="001A4753">
      <w:pPr>
        <w:widowControl w:val="0"/>
        <w:adjustRightInd w:val="0"/>
        <w:rPr>
          <w:sz w:val="24"/>
          <w:szCs w:val="24"/>
        </w:rPr>
      </w:pPr>
      <w:r>
        <w:t xml:space="preserve">Provides C functions that implement Intel's AVX512 intrinsic. </w:t>
      </w:r>
    </w:p>
    <w:p w:rsidR="001A4753" w:rsidRDefault="001A4753">
      <w:pPr>
        <w:pStyle w:val="DenseText"/>
      </w:pPr>
      <w:r>
        <w:rPr>
          <w:rFonts w:ascii="Courier New" w:hAnsi="Courier New" w:cs="Courier New"/>
        </w:rPr>
        <w:t>#include "immintrin.h"</w:t>
      </w:r>
    </w:p>
    <w:p w:rsidR="001A4753" w:rsidRDefault="001A4753">
      <w:pPr>
        <w:pStyle w:val="DenseText"/>
      </w:pPr>
      <w:r>
        <w:rPr>
          <w:rFonts w:ascii="Courier New" w:hAnsi="Courier New" w:cs="Courier New"/>
        </w:rPr>
        <w:t>#include &lt;math.h&gt;</w:t>
      </w:r>
    </w:p>
    <w:p w:rsidR="001A4753" w:rsidRDefault="001A4753">
      <w:pPr>
        <w:pStyle w:val="DenseText"/>
      </w:pPr>
      <w:r>
        <w:rPr>
          <w:rFonts w:ascii="Courier New" w:hAnsi="Courier New" w:cs="Courier New"/>
        </w:rPr>
        <w:t>#include &lt;stdio.h&gt;</w:t>
      </w:r>
    </w:p>
    <w:p w:rsidR="001A4753" w:rsidRDefault="001A4753">
      <w:pPr>
        <w:widowControl w:val="0"/>
        <w:adjustRightInd w:val="0"/>
        <w:rPr>
          <w:sz w:val="24"/>
          <w:szCs w:val="24"/>
        </w:rPr>
      </w:pPr>
      <w:r>
        <w:t>Include dependency graph for avx512_intrinsics.h:</w:t>
      </w:r>
    </w:p>
    <w:p w:rsidR="001A4753" w:rsidRDefault="00DF5DAE">
      <w:pPr>
        <w:widowControl w:val="0"/>
        <w:adjustRightInd w:val="0"/>
        <w:jc w:val="center"/>
        <w:rPr>
          <w:sz w:val="24"/>
          <w:szCs w:val="24"/>
        </w:rPr>
      </w:pPr>
      <w:r>
        <w:rPr>
          <w:noProof/>
          <w:sz w:val="24"/>
          <w:szCs w:val="24"/>
        </w:rPr>
        <w:drawing>
          <wp:inline distT="0" distB="0" distL="0" distR="0">
            <wp:extent cx="2571750" cy="1066800"/>
            <wp:effectExtent l="0" t="0" r="0" b="0"/>
            <wp:docPr id="5" name="Picture 5" descr="avx512__intrinsics_8h__in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vx512__intrinsics_8h__incl.png"/>
                    <pic:cNvPicPr>
                      <a:picLocks noChangeAspect="1" noChangeArrowheads="1"/>
                    </pic:cNvPicPr>
                  </pic:nvPicPr>
                  <pic:blipFill>
                    <a:blip r:link="rId14">
                      <a:extLst>
                        <a:ext uri="{28A0092B-C50C-407E-A947-70E740481C1C}">
                          <a14:useLocalDpi xmlns:a14="http://schemas.microsoft.com/office/drawing/2010/main" val="0"/>
                        </a:ext>
                      </a:extLst>
                    </a:blip>
                    <a:srcRect/>
                    <a:stretch>
                      <a:fillRect/>
                    </a:stretch>
                  </pic:blipFill>
                  <pic:spPr bwMode="auto">
                    <a:xfrm>
                      <a:off x="0" y="0"/>
                      <a:ext cx="2571750" cy="1066800"/>
                    </a:xfrm>
                    <a:prstGeom prst="rect">
                      <a:avLst/>
                    </a:prstGeom>
                    <a:noFill/>
                    <a:ln>
                      <a:noFill/>
                    </a:ln>
                  </pic:spPr>
                </pic:pic>
              </a:graphicData>
            </a:graphic>
          </wp:inline>
        </w:drawing>
      </w:r>
    </w:p>
    <w:p w:rsidR="001A4753" w:rsidRDefault="001A4753">
      <w:pPr>
        <w:pStyle w:val="BodyText"/>
      </w:pPr>
    </w:p>
    <w:p w:rsidR="001A4753" w:rsidRDefault="001A4753">
      <w:pPr>
        <w:pStyle w:val="Heading3"/>
      </w:pPr>
      <w:r>
        <w:t>Functions</w:t>
      </w:r>
    </w:p>
    <w:p w:rsidR="001A4753" w:rsidRDefault="001A4753">
      <w:pPr>
        <w:pStyle w:val="ListBullet0"/>
        <w:numPr>
          <w:ilvl w:val="0"/>
          <w:numId w:val="9"/>
        </w:numPr>
        <w:tabs>
          <w:tab w:val="clear" w:pos="720"/>
          <w:tab w:val="num" w:pos="360"/>
        </w:tabs>
        <w:ind w:left="360"/>
      </w:pPr>
      <w:r>
        <w:t xml:space="preserve">void </w:t>
      </w:r>
      <w:r>
        <w:rPr>
          <w:b/>
          <w:bCs/>
        </w:rPr>
        <w:t>avx512_nco_si32</w:t>
      </w:r>
      <w:r>
        <w:t xml:space="preserve"> (int *sig_nco, const int *lut, const int blk_size, const double rem_carr_phase, const double carr_freq, const double samp_freq)</w:t>
      </w:r>
    </w:p>
    <w:p w:rsidR="001A4753" w:rsidRDefault="001A4753">
      <w:pPr>
        <w:pStyle w:val="ListContinue1"/>
        <w:rPr>
          <w:i/>
          <w:iCs/>
        </w:rPr>
      </w:pPr>
      <w:r>
        <w:rPr>
          <w:i/>
          <w:iCs/>
        </w:rPr>
        <w:t xml:space="preserve">Generates a NCO based on the Paralelized Lookup Table (PLUT) approach. </w:t>
      </w:r>
    </w:p>
    <w:p w:rsidR="001A4753" w:rsidRDefault="001A4753">
      <w:pPr>
        <w:pStyle w:val="ListBullet0"/>
        <w:numPr>
          <w:ilvl w:val="0"/>
          <w:numId w:val="9"/>
        </w:numPr>
        <w:tabs>
          <w:tab w:val="clear" w:pos="720"/>
          <w:tab w:val="num" w:pos="360"/>
        </w:tabs>
        <w:ind w:left="360"/>
      </w:pPr>
      <w:r>
        <w:t xml:space="preserve">void </w:t>
      </w:r>
      <w:r>
        <w:rPr>
          <w:b/>
          <w:bCs/>
        </w:rPr>
        <w:t>avx512_nom_nco_si32</w:t>
      </w:r>
      <w:r>
        <w:t xml:space="preserve"> (int *sig_nco, const int *lut, const int blk_size, const double rem_carr_phase, const double carr_freq, const double samp_freq)</w:t>
      </w:r>
    </w:p>
    <w:p w:rsidR="001A4753" w:rsidRDefault="001A4753">
      <w:pPr>
        <w:pStyle w:val="ListContinue1"/>
        <w:rPr>
          <w:i/>
          <w:iCs/>
        </w:rPr>
      </w:pPr>
      <w:r>
        <w:rPr>
          <w:i/>
          <w:iCs/>
        </w:rPr>
        <w:t xml:space="preserve">Generates a nominal NCO based on the Direct Lookup Table (DLUT) approach. </w:t>
      </w:r>
    </w:p>
    <w:p w:rsidR="001A4753" w:rsidRDefault="001A4753">
      <w:pPr>
        <w:pStyle w:val="ListBullet0"/>
        <w:numPr>
          <w:ilvl w:val="0"/>
          <w:numId w:val="9"/>
        </w:numPr>
        <w:tabs>
          <w:tab w:val="clear" w:pos="720"/>
          <w:tab w:val="num" w:pos="360"/>
        </w:tabs>
        <w:ind w:left="360"/>
      </w:pPr>
      <w:r>
        <w:t xml:space="preserve">void </w:t>
      </w:r>
      <w:r>
        <w:rPr>
          <w:b/>
          <w:bCs/>
        </w:rPr>
        <w:t>avx512_nom_code_si32</w:t>
      </w:r>
      <w:r>
        <w:t xml:space="preserve"> (int *ecode, int *pcode, int *lcode, const int *cacode, const int blk_size, const double rem_code_phase, const double code_freq, const double samp_freq)</w:t>
      </w:r>
    </w:p>
    <w:p w:rsidR="001A4753" w:rsidRDefault="001A4753">
      <w:pPr>
        <w:pStyle w:val="ListContinue1"/>
        <w:rPr>
          <w:i/>
          <w:iCs/>
        </w:rPr>
      </w:pPr>
      <w:r>
        <w:rPr>
          <w:i/>
          <w:iCs/>
        </w:rPr>
        <w:t xml:space="preserve">Generates an Early, Late and Propmt CA code based on the direct lookup table approach. </w:t>
      </w:r>
    </w:p>
    <w:p w:rsidR="001A4753" w:rsidRDefault="001A4753">
      <w:pPr>
        <w:pStyle w:val="ListBullet0"/>
        <w:numPr>
          <w:ilvl w:val="0"/>
          <w:numId w:val="9"/>
        </w:numPr>
        <w:tabs>
          <w:tab w:val="clear" w:pos="720"/>
          <w:tab w:val="num" w:pos="360"/>
        </w:tabs>
        <w:ind w:left="360"/>
      </w:pPr>
      <w:r>
        <w:t xml:space="preserve">void </w:t>
      </w:r>
      <w:r>
        <w:rPr>
          <w:b/>
          <w:bCs/>
        </w:rPr>
        <w:t>avx512_code_si32</w:t>
      </w:r>
      <w:r>
        <w:t xml:space="preserve"> (int *ecode, int *pcode, int *lcode, const int *cacode, const int blk_size, const float rem_code_phase, const float code_freq, const float samp_freq)</w:t>
      </w:r>
    </w:p>
    <w:p w:rsidR="001A4753" w:rsidRDefault="001A4753">
      <w:pPr>
        <w:pStyle w:val="ListContinue1"/>
        <w:rPr>
          <w:i/>
          <w:iCs/>
        </w:rPr>
      </w:pPr>
      <w:r>
        <w:rPr>
          <w:i/>
          <w:iCs/>
        </w:rPr>
        <w:t xml:space="preserve">Generates an Early, Late and Propmt CA code based on the Parallelized Lookup Table (PLUT) approach. </w:t>
      </w:r>
    </w:p>
    <w:p w:rsidR="001A4753" w:rsidRDefault="001A4753">
      <w:pPr>
        <w:pStyle w:val="ListBullet0"/>
        <w:numPr>
          <w:ilvl w:val="0"/>
          <w:numId w:val="9"/>
        </w:numPr>
        <w:tabs>
          <w:tab w:val="clear" w:pos="720"/>
          <w:tab w:val="num" w:pos="360"/>
        </w:tabs>
        <w:ind w:left="360"/>
      </w:pPr>
      <w:r>
        <w:t xml:space="preserve">void </w:t>
      </w:r>
      <w:r>
        <w:rPr>
          <w:b/>
          <w:bCs/>
        </w:rPr>
        <w:t>avx512_nco_fl32</w:t>
      </w:r>
      <w:r>
        <w:t xml:space="preserve"> (float *sig_nco, const float *lut, const int blk_size, const double rem_carr_phase, const double carr_freq, const double samp_freq)</w:t>
      </w:r>
    </w:p>
    <w:p w:rsidR="001A4753" w:rsidRDefault="001A4753">
      <w:pPr>
        <w:pStyle w:val="ListContinue1"/>
        <w:rPr>
          <w:i/>
          <w:iCs/>
        </w:rPr>
      </w:pPr>
      <w:r>
        <w:rPr>
          <w:i/>
          <w:iCs/>
        </w:rPr>
        <w:t xml:space="preserve">Generates a NCO based on the direct lookup table approach with SIMD intrinsic and generates the carrier as fl32 type. </w:t>
      </w:r>
    </w:p>
    <w:p w:rsidR="001A4753" w:rsidRDefault="001A4753">
      <w:pPr>
        <w:pStyle w:val="ListBullet0"/>
        <w:numPr>
          <w:ilvl w:val="0"/>
          <w:numId w:val="9"/>
        </w:numPr>
        <w:tabs>
          <w:tab w:val="clear" w:pos="720"/>
          <w:tab w:val="num" w:pos="360"/>
        </w:tabs>
        <w:ind w:left="360"/>
      </w:pPr>
      <w:r>
        <w:t xml:space="preserve">void </w:t>
      </w:r>
      <w:r>
        <w:rPr>
          <w:b/>
          <w:bCs/>
        </w:rPr>
        <w:t>avx512_nom_nco_fl32</w:t>
      </w:r>
      <w:r>
        <w:t xml:space="preserve"> (float *sig_nco, const float *lut, const int blk_size, const double rem_carr_phase, const double carr_freq, const double samp_freq)</w:t>
      </w:r>
    </w:p>
    <w:p w:rsidR="001A4753" w:rsidRDefault="001A4753">
      <w:pPr>
        <w:pStyle w:val="ListContinue1"/>
        <w:rPr>
          <w:i/>
          <w:iCs/>
        </w:rPr>
      </w:pPr>
      <w:r>
        <w:rPr>
          <w:i/>
          <w:iCs/>
        </w:rPr>
        <w:t xml:space="preserve">Generates a nominal NCO based on the direct lookup table approach as fl32 type. </w:t>
      </w:r>
    </w:p>
    <w:p w:rsidR="001A4753" w:rsidRDefault="001A4753">
      <w:pPr>
        <w:pStyle w:val="ListBullet0"/>
        <w:numPr>
          <w:ilvl w:val="0"/>
          <w:numId w:val="9"/>
        </w:numPr>
        <w:tabs>
          <w:tab w:val="clear" w:pos="720"/>
          <w:tab w:val="num" w:pos="360"/>
        </w:tabs>
        <w:ind w:left="360"/>
      </w:pPr>
      <w:r>
        <w:t xml:space="preserve">void </w:t>
      </w:r>
      <w:r>
        <w:rPr>
          <w:b/>
          <w:bCs/>
        </w:rPr>
        <w:t>avx512_nom_code_fl32</w:t>
      </w:r>
      <w:r>
        <w:t xml:space="preserve"> (float *ecode, float *pcode, float *lcode, const float *cacode, const int blk_size, const double rem_code_phase, const double code_freq, const double samp_freq)</w:t>
      </w:r>
    </w:p>
    <w:p w:rsidR="001A4753" w:rsidRDefault="001A4753">
      <w:pPr>
        <w:pStyle w:val="ListContinue1"/>
        <w:rPr>
          <w:i/>
          <w:iCs/>
        </w:rPr>
      </w:pPr>
      <w:r>
        <w:rPr>
          <w:i/>
          <w:iCs/>
        </w:rPr>
        <w:t xml:space="preserve">Generates an Early, Late and Propmt CA code based on the direct lookup table approach. </w:t>
      </w:r>
    </w:p>
    <w:p w:rsidR="001A4753" w:rsidRDefault="001A4753">
      <w:pPr>
        <w:pStyle w:val="ListBullet0"/>
        <w:numPr>
          <w:ilvl w:val="0"/>
          <w:numId w:val="9"/>
        </w:numPr>
        <w:tabs>
          <w:tab w:val="clear" w:pos="720"/>
          <w:tab w:val="num" w:pos="360"/>
        </w:tabs>
        <w:ind w:left="360"/>
      </w:pPr>
      <w:r>
        <w:t xml:space="preserve">void </w:t>
      </w:r>
      <w:r>
        <w:rPr>
          <w:b/>
          <w:bCs/>
        </w:rPr>
        <w:t>avx512_code_fl32</w:t>
      </w:r>
      <w:r>
        <w:t xml:space="preserve"> (float *ecode, float *pcode, float *lcode, const float *cacode, const int blk_size, const float rem_code_phase, const float code_freq, const float samp_freq)</w:t>
      </w:r>
    </w:p>
    <w:p w:rsidR="001A4753" w:rsidRDefault="001A4753">
      <w:pPr>
        <w:pStyle w:val="ListContinue1"/>
        <w:rPr>
          <w:i/>
          <w:iCs/>
        </w:rPr>
      </w:pPr>
      <w:r>
        <w:rPr>
          <w:i/>
          <w:iCs/>
        </w:rPr>
        <w:t xml:space="preserve">Generates an Early, Late and Propmt CA code based on the direct lookup table approach with SIMD instructions. </w:t>
      </w:r>
    </w:p>
    <w:p w:rsidR="001A4753" w:rsidRDefault="001A4753">
      <w:pPr>
        <w:pBdr>
          <w:bottom w:val="single" w:sz="2" w:space="1" w:color="auto"/>
        </w:pBdr>
        <w:rPr>
          <w:sz w:val="24"/>
          <w:szCs w:val="24"/>
        </w:rPr>
      </w:pPr>
    </w:p>
    <w:p w:rsidR="001A4753" w:rsidRDefault="001A4753">
      <w:pPr>
        <w:pStyle w:val="Heading3"/>
      </w:pPr>
      <w:r>
        <w:t>Detailed Description</w:t>
      </w:r>
    </w:p>
    <w:p w:rsidR="001A4753" w:rsidRDefault="001A4753">
      <w:pPr>
        <w:pStyle w:val="BodyText"/>
      </w:pPr>
      <w:r>
        <w:t xml:space="preserve">Provides C functions that implement Intel's AVX512 intrinsic. </w:t>
      </w:r>
    </w:p>
    <w:p w:rsidR="001A4753" w:rsidRDefault="001A4753">
      <w:pPr>
        <w:pStyle w:val="BodyText"/>
      </w:pPr>
      <w:r>
        <w:lastRenderedPageBreak/>
        <w:t xml:space="preserve">Code style and functionality based in the VOLK project. </w:t>
      </w:r>
    </w:p>
    <w:p w:rsidR="001A4753" w:rsidRDefault="001A4753">
      <w:pPr>
        <w:pStyle w:val="Heading5"/>
        <w:jc w:val="both"/>
      </w:pPr>
      <w:r>
        <w:t>Author:</w:t>
      </w:r>
    </w:p>
    <w:p w:rsidR="001A4753" w:rsidRDefault="001A4753">
      <w:pPr>
        <w:pStyle w:val="DescContinue1"/>
      </w:pPr>
      <w:r>
        <w:t xml:space="preserve">Damian Miralles </w:t>
      </w:r>
    </w:p>
    <w:p w:rsidR="001A4753" w:rsidRDefault="001A4753">
      <w:pPr>
        <w:pStyle w:val="DescContinue1"/>
      </w:pPr>
      <w:r>
        <w:t xml:space="preserve">Jake Johnson </w:t>
      </w:r>
    </w:p>
    <w:p w:rsidR="001A4753" w:rsidRDefault="001A4753">
      <w:pPr>
        <w:pStyle w:val="Heading5"/>
        <w:jc w:val="both"/>
      </w:pPr>
      <w:r>
        <w:t>Version:</w:t>
      </w:r>
    </w:p>
    <w:p w:rsidR="001A4753" w:rsidRDefault="001A4753">
      <w:pPr>
        <w:pStyle w:val="DescContinue1"/>
      </w:pPr>
      <w:r>
        <w:t xml:space="preserve">4.1a </w:t>
      </w:r>
    </w:p>
    <w:p w:rsidR="001A4753" w:rsidRDefault="001A4753">
      <w:pPr>
        <w:pStyle w:val="Heading5"/>
        <w:jc w:val="both"/>
      </w:pPr>
      <w:r>
        <w:t>Date:</w:t>
      </w:r>
    </w:p>
    <w:p w:rsidR="001A4753" w:rsidRDefault="001A4753">
      <w:pPr>
        <w:pStyle w:val="DescContinue1"/>
      </w:pPr>
      <w:r>
        <w:t xml:space="preserve">Jan 23, 2018 </w:t>
      </w:r>
    </w:p>
    <w:p w:rsidR="001A4753" w:rsidRDefault="001A4753">
      <w:pPr>
        <w:pStyle w:val="Heading5"/>
        <w:jc w:val="both"/>
      </w:pPr>
      <w:r>
        <w:t>Precondition:</w:t>
      </w:r>
    </w:p>
    <w:p w:rsidR="001A4753" w:rsidRDefault="001A4753">
      <w:pPr>
        <w:pStyle w:val="DescContinue1"/>
      </w:pPr>
      <w:r>
        <w:t xml:space="preserve">Make sure you have .bin files containing data and lookup tables. </w:t>
      </w:r>
    </w:p>
    <w:p w:rsidR="001A4753" w:rsidRDefault="001A4753">
      <w:pPr>
        <w:pStyle w:val="Heading5"/>
        <w:jc w:val="both"/>
      </w:pPr>
      <w:r>
        <w:t>Note:</w:t>
      </w:r>
    </w:p>
    <w:p w:rsidR="001A4753" w:rsidRDefault="001A4753">
      <w:pPr>
        <w:pStyle w:val="DescContinue1"/>
      </w:pPr>
      <w:r>
        <w:t xml:space="preserve">Functions in the file must target AVX512 enabled platforms. </w:t>
      </w:r>
    </w:p>
    <w:p w:rsidR="001A4753" w:rsidRDefault="001A4753">
      <w:pPr>
        <w:pStyle w:val="BodyText"/>
      </w:pPr>
      <w:r>
        <w:t xml:space="preserve">Definition in file </w:t>
      </w:r>
      <w:r>
        <w:rPr>
          <w:b/>
          <w:bCs/>
        </w:rPr>
        <w:t>avx512_intrinsics.h</w:t>
      </w:r>
      <w:r>
        <w:t>.</w:t>
      </w:r>
    </w:p>
    <w:p w:rsidR="001A4753" w:rsidRDefault="001A4753">
      <w:pPr>
        <w:pBdr>
          <w:bottom w:val="single" w:sz="2" w:space="1" w:color="auto"/>
        </w:pBdr>
        <w:rPr>
          <w:sz w:val="24"/>
          <w:szCs w:val="24"/>
        </w:rPr>
      </w:pPr>
    </w:p>
    <w:p w:rsidR="001A4753" w:rsidRDefault="001A4753">
      <w:pPr>
        <w:pStyle w:val="Heading3"/>
      </w:pPr>
      <w:r>
        <w:t>Function Documentation</w:t>
      </w:r>
    </w:p>
    <w:p w:rsidR="001A4753" w:rsidRDefault="00313198">
      <w:pPr>
        <w:pStyle w:val="Heading4"/>
      </w:pPr>
      <w:r>
        <w:rPr>
          <w:sz w:val="24"/>
          <w:szCs w:val="24"/>
        </w:rPr>
        <w:fldChar w:fldCharType="begin"/>
      </w:r>
      <w:r>
        <w:rPr>
          <w:sz w:val="24"/>
          <w:szCs w:val="24"/>
        </w:rPr>
        <w:instrText>xe "</w:instrText>
      </w:r>
      <w:r w:rsidR="001A4753">
        <w:rPr>
          <w:sz w:val="24"/>
          <w:szCs w:val="24"/>
        </w:rPr>
        <w:instrText>avx512_code_fl32:avx512_intrinsics.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avx512_intrinsics.h:avx512_code_fl32</w:instrText>
      </w:r>
      <w:r>
        <w:rPr>
          <w:sz w:val="24"/>
          <w:szCs w:val="24"/>
        </w:rPr>
        <w:instrText>"</w:instrText>
      </w:r>
      <w:r>
        <w:rPr>
          <w:sz w:val="24"/>
          <w:szCs w:val="24"/>
        </w:rPr>
        <w:fldChar w:fldCharType="end"/>
      </w:r>
      <w:r w:rsidR="001A4753">
        <w:t xml:space="preserve">void avx512_code_fl32 (float *  </w:t>
      </w:r>
      <w:r w:rsidR="001A4753">
        <w:rPr>
          <w:i/>
          <w:iCs/>
        </w:rPr>
        <w:t>ecode</w:t>
      </w:r>
      <w:r w:rsidR="001A4753">
        <w:t xml:space="preserve">, float *  </w:t>
      </w:r>
      <w:r w:rsidR="001A4753">
        <w:rPr>
          <w:i/>
          <w:iCs/>
        </w:rPr>
        <w:t>pcode</w:t>
      </w:r>
      <w:r w:rsidR="001A4753">
        <w:t xml:space="preserve">, float *  </w:t>
      </w:r>
      <w:r w:rsidR="001A4753">
        <w:rPr>
          <w:i/>
          <w:iCs/>
        </w:rPr>
        <w:t>lcode</w:t>
      </w:r>
      <w:r w:rsidR="001A4753">
        <w:t xml:space="preserve">, const float *  </w:t>
      </w:r>
      <w:r w:rsidR="001A4753">
        <w:rPr>
          <w:i/>
          <w:iCs/>
        </w:rPr>
        <w:t>cacode</w:t>
      </w:r>
      <w:r w:rsidR="001A4753">
        <w:t xml:space="preserve">, const int  </w:t>
      </w:r>
      <w:r w:rsidR="001A4753">
        <w:rPr>
          <w:i/>
          <w:iCs/>
        </w:rPr>
        <w:t>blk_size</w:t>
      </w:r>
      <w:r w:rsidR="001A4753">
        <w:t xml:space="preserve">, const float  </w:t>
      </w:r>
      <w:r w:rsidR="001A4753">
        <w:rPr>
          <w:i/>
          <w:iCs/>
        </w:rPr>
        <w:t>rem_code_phase</w:t>
      </w:r>
      <w:r w:rsidR="001A4753">
        <w:t xml:space="preserve">, const float  </w:t>
      </w:r>
      <w:r w:rsidR="001A4753">
        <w:rPr>
          <w:i/>
          <w:iCs/>
        </w:rPr>
        <w:t>code_freq</w:t>
      </w:r>
      <w:r w:rsidR="001A4753">
        <w:t xml:space="preserve">, const float  </w:t>
      </w:r>
      <w:r w:rsidR="001A4753">
        <w:rPr>
          <w:i/>
          <w:iCs/>
        </w:rPr>
        <w:t>samp_freq</w:t>
      </w:r>
      <w:r w:rsidR="001A4753">
        <w:t>)</w:t>
      </w:r>
    </w:p>
    <w:p w:rsidR="001A4753" w:rsidRDefault="001A4753">
      <w:pPr>
        <w:pStyle w:val="ListContinue1"/>
      </w:pPr>
      <w:bookmarkStart w:id="14" w:name="AAAAAAAAAP"/>
      <w:bookmarkEnd w:id="14"/>
    </w:p>
    <w:p w:rsidR="001A4753" w:rsidRDefault="001A4753">
      <w:pPr>
        <w:pStyle w:val="ListContinue1"/>
      </w:pPr>
      <w:r>
        <w:t xml:space="preserve">Generates an Early, Late and Propmt CA code based on the direct lookup table approach with SIMD instructions.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Early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mpt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Late CA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Nominal satellite ranging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540</w:t>
      </w:r>
      <w:r>
        <w:t xml:space="preserve"> of file </w:t>
      </w:r>
      <w:r>
        <w:rPr>
          <w:b/>
          <w:bCs/>
        </w:rPr>
        <w:t>avx512_intrinsics.h</w:t>
      </w:r>
      <w:r>
        <w:t>.</w:t>
      </w:r>
    </w:p>
    <w:p w:rsidR="001A4753" w:rsidRDefault="00313198">
      <w:pPr>
        <w:pStyle w:val="Heading4"/>
      </w:pPr>
      <w:r>
        <w:fldChar w:fldCharType="begin"/>
      </w:r>
      <w:r>
        <w:instrText>xe "</w:instrText>
      </w:r>
      <w:r w:rsidR="001A4753">
        <w:instrText>avx512_code_si32:avx512_intrinsics.h</w:instrText>
      </w:r>
      <w:r>
        <w:instrText>"</w:instrText>
      </w:r>
      <w:r>
        <w:fldChar w:fldCharType="end"/>
      </w:r>
      <w:r>
        <w:fldChar w:fldCharType="begin"/>
      </w:r>
      <w:r>
        <w:instrText>xe "</w:instrText>
      </w:r>
      <w:r w:rsidR="001A4753">
        <w:instrText>avx512_intrinsics.h:avx512_code_si32</w:instrText>
      </w:r>
      <w:r>
        <w:instrText>"</w:instrText>
      </w:r>
      <w:r>
        <w:fldChar w:fldCharType="end"/>
      </w:r>
      <w:r w:rsidR="001A4753">
        <w:t xml:space="preserve">void avx512_code_si32 (int *  </w:t>
      </w:r>
      <w:r w:rsidR="001A4753">
        <w:rPr>
          <w:i/>
          <w:iCs/>
        </w:rPr>
        <w:t>ecode</w:t>
      </w:r>
      <w:r w:rsidR="001A4753">
        <w:t xml:space="preserve">, int *  </w:t>
      </w:r>
      <w:r w:rsidR="001A4753">
        <w:rPr>
          <w:i/>
          <w:iCs/>
        </w:rPr>
        <w:t>pcode</w:t>
      </w:r>
      <w:r w:rsidR="001A4753">
        <w:t xml:space="preserve">, int *  </w:t>
      </w:r>
      <w:r w:rsidR="001A4753">
        <w:rPr>
          <w:i/>
          <w:iCs/>
        </w:rPr>
        <w:t>lcode</w:t>
      </w:r>
      <w:r w:rsidR="001A4753">
        <w:t xml:space="preserve">, const int *  </w:t>
      </w:r>
      <w:r w:rsidR="001A4753">
        <w:rPr>
          <w:i/>
          <w:iCs/>
        </w:rPr>
        <w:t>cacode</w:t>
      </w:r>
      <w:r w:rsidR="001A4753">
        <w:t xml:space="preserve">, const int  </w:t>
      </w:r>
      <w:r w:rsidR="001A4753">
        <w:rPr>
          <w:i/>
          <w:iCs/>
        </w:rPr>
        <w:t>blk_size</w:t>
      </w:r>
      <w:r w:rsidR="001A4753">
        <w:t xml:space="preserve">, const float  </w:t>
      </w:r>
      <w:r w:rsidR="001A4753">
        <w:rPr>
          <w:i/>
          <w:iCs/>
        </w:rPr>
        <w:t>rem_code_phase</w:t>
      </w:r>
      <w:r w:rsidR="001A4753">
        <w:t xml:space="preserve">, const float  </w:t>
      </w:r>
      <w:r w:rsidR="001A4753">
        <w:rPr>
          <w:i/>
          <w:iCs/>
        </w:rPr>
        <w:t>code_freq</w:t>
      </w:r>
      <w:r w:rsidR="001A4753">
        <w:t xml:space="preserve">, const float  </w:t>
      </w:r>
      <w:r w:rsidR="001A4753">
        <w:rPr>
          <w:i/>
          <w:iCs/>
        </w:rPr>
        <w:t>samp_freq</w:t>
      </w:r>
      <w:r w:rsidR="001A4753">
        <w:t>)</w:t>
      </w:r>
    </w:p>
    <w:p w:rsidR="001A4753" w:rsidRDefault="001A4753">
      <w:pPr>
        <w:pStyle w:val="ListContinue1"/>
      </w:pPr>
      <w:bookmarkStart w:id="15" w:name="AAAAAAAAAQ"/>
      <w:bookmarkEnd w:id="15"/>
    </w:p>
    <w:p w:rsidR="001A4753" w:rsidRDefault="001A4753">
      <w:pPr>
        <w:pStyle w:val="ListContinue1"/>
      </w:pPr>
      <w:r>
        <w:t xml:space="preserve">Generates an Early, Late and Propmt CA code based on the Parallelized Lookup Table (PLUT)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Early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mpt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Late CA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Nominal satellite ranging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lastRenderedPageBreak/>
              <w:t>in</w:t>
            </w:r>
          </w:p>
        </w:tc>
        <w:tc>
          <w:tcPr>
            <w:tcW w:w="1837" w:type="dxa"/>
          </w:tcPr>
          <w:p w:rsidR="001A4753" w:rsidRDefault="001A4753">
            <w:r>
              <w:rPr>
                <w:i/>
                <w:iCs/>
              </w:rPr>
              <w:t>code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181</w:t>
      </w:r>
      <w:r>
        <w:t xml:space="preserve"> of file </w:t>
      </w:r>
      <w:r>
        <w:rPr>
          <w:b/>
          <w:bCs/>
        </w:rPr>
        <w:t>avx512_intrinsics.h</w:t>
      </w:r>
      <w:r>
        <w:t>.</w:t>
      </w:r>
    </w:p>
    <w:p w:rsidR="001A4753" w:rsidRDefault="00313198">
      <w:pPr>
        <w:pStyle w:val="Heading4"/>
      </w:pPr>
      <w:r>
        <w:fldChar w:fldCharType="begin"/>
      </w:r>
      <w:r>
        <w:instrText>xe "</w:instrText>
      </w:r>
      <w:r w:rsidR="001A4753">
        <w:instrText>avx512_nco_fl32:avx512_intrinsics.h</w:instrText>
      </w:r>
      <w:r>
        <w:instrText>"</w:instrText>
      </w:r>
      <w:r>
        <w:fldChar w:fldCharType="end"/>
      </w:r>
      <w:r>
        <w:fldChar w:fldCharType="begin"/>
      </w:r>
      <w:r>
        <w:instrText>xe "</w:instrText>
      </w:r>
      <w:r w:rsidR="001A4753">
        <w:instrText>avx512_intrinsics.h:avx512_nco_fl32</w:instrText>
      </w:r>
      <w:r>
        <w:instrText>"</w:instrText>
      </w:r>
      <w:r>
        <w:fldChar w:fldCharType="end"/>
      </w:r>
      <w:r w:rsidR="001A4753">
        <w:t xml:space="preserve">void avx512_nco_fl32 (float *  </w:t>
      </w:r>
      <w:r w:rsidR="001A4753">
        <w:rPr>
          <w:i/>
          <w:iCs/>
        </w:rPr>
        <w:t>sig_nco</w:t>
      </w:r>
      <w:r w:rsidR="001A4753">
        <w:t xml:space="preserve">, const floa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16" w:name="AAAAAAAAAR"/>
      <w:bookmarkEnd w:id="16"/>
    </w:p>
    <w:p w:rsidR="001A4753" w:rsidRDefault="001A4753">
      <w:pPr>
        <w:pStyle w:val="ListContinue1"/>
      </w:pPr>
      <w:r>
        <w:t xml:space="preserve">Generates a NCO based on the direct lookup table approach with SIMD intrinsic and generates the carrier as fl32 type.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384</w:t>
      </w:r>
      <w:r>
        <w:t xml:space="preserve"> of file </w:t>
      </w:r>
      <w:r>
        <w:rPr>
          <w:b/>
          <w:bCs/>
        </w:rPr>
        <w:t>avx512_intrinsics.h</w:t>
      </w:r>
      <w:r>
        <w:t>.</w:t>
      </w:r>
    </w:p>
    <w:p w:rsidR="001A4753" w:rsidRDefault="00313198">
      <w:pPr>
        <w:pStyle w:val="Heading4"/>
      </w:pPr>
      <w:r>
        <w:fldChar w:fldCharType="begin"/>
      </w:r>
      <w:r>
        <w:instrText>xe "</w:instrText>
      </w:r>
      <w:r w:rsidR="001A4753">
        <w:instrText>avx512_nco_si32:avx512_intrinsics.h</w:instrText>
      </w:r>
      <w:r>
        <w:instrText>"</w:instrText>
      </w:r>
      <w:r>
        <w:fldChar w:fldCharType="end"/>
      </w:r>
      <w:r>
        <w:fldChar w:fldCharType="begin"/>
      </w:r>
      <w:r>
        <w:instrText>xe "</w:instrText>
      </w:r>
      <w:r w:rsidR="001A4753">
        <w:instrText>avx512_intrinsics.h:avx512_nco_si32</w:instrText>
      </w:r>
      <w:r>
        <w:instrText>"</w:instrText>
      </w:r>
      <w:r>
        <w:fldChar w:fldCharType="end"/>
      </w:r>
      <w:r w:rsidR="001A4753">
        <w:t xml:space="preserve">void avx512_nco_si32 (int *  </w:t>
      </w:r>
      <w:r w:rsidR="001A4753">
        <w:rPr>
          <w:i/>
          <w:iCs/>
        </w:rPr>
        <w:t>sig_nco</w:t>
      </w:r>
      <w:r w:rsidR="001A4753">
        <w:t xml:space="preserve">, const in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17" w:name="AAAAAAAAAS"/>
      <w:bookmarkEnd w:id="17"/>
    </w:p>
    <w:p w:rsidR="001A4753" w:rsidRDefault="001A4753">
      <w:pPr>
        <w:pStyle w:val="ListContinue1"/>
      </w:pPr>
      <w:r>
        <w:t xml:space="preserve">Generates a NCO based on the Paralelized Lookup Table (PLUT) approach. </w:t>
      </w:r>
    </w:p>
    <w:p w:rsidR="001A4753" w:rsidRDefault="001A4753">
      <w:pPr>
        <w:pStyle w:val="BodyText"/>
        <w:adjustRightInd/>
        <w:ind w:left="360"/>
      </w:pPr>
      <w:r>
        <w:t xml:space="preserve">Implementation uses the SIMD AVX512 intrinsics. </w:t>
      </w: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27</w:t>
      </w:r>
      <w:r>
        <w:t xml:space="preserve"> of file </w:t>
      </w:r>
      <w:r>
        <w:rPr>
          <w:b/>
          <w:bCs/>
        </w:rPr>
        <w:t>avx512_intrinsics.h</w:t>
      </w:r>
      <w:r>
        <w:t>.</w:t>
      </w:r>
    </w:p>
    <w:p w:rsidR="001A4753" w:rsidRDefault="00313198">
      <w:pPr>
        <w:pStyle w:val="Heading4"/>
      </w:pPr>
      <w:r>
        <w:fldChar w:fldCharType="begin"/>
      </w:r>
      <w:r>
        <w:instrText>xe "</w:instrText>
      </w:r>
      <w:r w:rsidR="001A4753">
        <w:instrText>avx512_nom_code_fl32:avx512_intrinsics.h</w:instrText>
      </w:r>
      <w:r>
        <w:instrText>"</w:instrText>
      </w:r>
      <w:r>
        <w:fldChar w:fldCharType="end"/>
      </w:r>
      <w:r>
        <w:fldChar w:fldCharType="begin"/>
      </w:r>
      <w:r>
        <w:instrText>xe "</w:instrText>
      </w:r>
      <w:r w:rsidR="001A4753">
        <w:instrText>avx512_intrinsics.h:avx512_nom_code_fl32</w:instrText>
      </w:r>
      <w:r>
        <w:instrText>"</w:instrText>
      </w:r>
      <w:r>
        <w:fldChar w:fldCharType="end"/>
      </w:r>
      <w:r w:rsidR="001A4753">
        <w:t xml:space="preserve">void avx512_nom_code_fl32 (float *  </w:t>
      </w:r>
      <w:r w:rsidR="001A4753">
        <w:rPr>
          <w:i/>
          <w:iCs/>
        </w:rPr>
        <w:t>ecode</w:t>
      </w:r>
      <w:r w:rsidR="001A4753">
        <w:t xml:space="preserve">, float *  </w:t>
      </w:r>
      <w:r w:rsidR="001A4753">
        <w:rPr>
          <w:i/>
          <w:iCs/>
        </w:rPr>
        <w:t>pcode</w:t>
      </w:r>
      <w:r w:rsidR="001A4753">
        <w:t xml:space="preserve">, float *  </w:t>
      </w:r>
      <w:r w:rsidR="001A4753">
        <w:rPr>
          <w:i/>
          <w:iCs/>
        </w:rPr>
        <w:t>lcode</w:t>
      </w:r>
      <w:r w:rsidR="001A4753">
        <w:t xml:space="preserve">, const float *  </w:t>
      </w:r>
      <w:r w:rsidR="001A4753">
        <w:rPr>
          <w:i/>
          <w:iCs/>
        </w:rPr>
        <w:t>cacode</w:t>
      </w:r>
      <w:r w:rsidR="001A4753">
        <w:t xml:space="preserve">, const int  </w:t>
      </w:r>
      <w:r w:rsidR="001A4753">
        <w:rPr>
          <w:i/>
          <w:iCs/>
        </w:rPr>
        <w:t>blk_size</w:t>
      </w:r>
      <w:r w:rsidR="001A4753">
        <w:t xml:space="preserve">, const double  </w:t>
      </w:r>
      <w:r w:rsidR="001A4753">
        <w:rPr>
          <w:i/>
          <w:iCs/>
        </w:rPr>
        <w:t>rem_code_phase</w:t>
      </w:r>
      <w:r w:rsidR="001A4753">
        <w:t xml:space="preserve">, const double  </w:t>
      </w:r>
      <w:r w:rsidR="001A4753">
        <w:rPr>
          <w:i/>
          <w:iCs/>
        </w:rPr>
        <w:t>code_freq</w:t>
      </w:r>
      <w:r w:rsidR="001A4753">
        <w:t xml:space="preserve">, const double  </w:t>
      </w:r>
      <w:r w:rsidR="001A4753">
        <w:rPr>
          <w:i/>
          <w:iCs/>
        </w:rPr>
        <w:t>samp_freq</w:t>
      </w:r>
      <w:r w:rsidR="001A4753">
        <w:t>)</w:t>
      </w:r>
    </w:p>
    <w:p w:rsidR="001A4753" w:rsidRDefault="001A4753">
      <w:pPr>
        <w:pStyle w:val="ListContinue1"/>
      </w:pPr>
      <w:bookmarkStart w:id="18" w:name="AAAAAAAAAT"/>
      <w:bookmarkEnd w:id="18"/>
    </w:p>
    <w:p w:rsidR="001A4753" w:rsidRDefault="001A4753">
      <w:pPr>
        <w:pStyle w:val="ListContinue1"/>
      </w:pPr>
      <w:r>
        <w:t xml:space="preserve">Generates an Early, Late and Propmt CA code based on the direct lookup table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Early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mpt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Late CA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Nominal satellite ranging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lastRenderedPageBreak/>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500</w:t>
      </w:r>
      <w:r>
        <w:t xml:space="preserve"> of file </w:t>
      </w:r>
      <w:r>
        <w:rPr>
          <w:b/>
          <w:bCs/>
        </w:rPr>
        <w:t>avx512_intrinsics.h</w:t>
      </w:r>
      <w:r>
        <w:t>.</w:t>
      </w:r>
    </w:p>
    <w:p w:rsidR="001A4753" w:rsidRDefault="00313198">
      <w:pPr>
        <w:pStyle w:val="Heading4"/>
      </w:pPr>
      <w:r>
        <w:fldChar w:fldCharType="begin"/>
      </w:r>
      <w:r>
        <w:instrText>xe "</w:instrText>
      </w:r>
      <w:r w:rsidR="001A4753">
        <w:instrText>avx512_nom_code_si32:avx512_intrinsics.h</w:instrText>
      </w:r>
      <w:r>
        <w:instrText>"</w:instrText>
      </w:r>
      <w:r>
        <w:fldChar w:fldCharType="end"/>
      </w:r>
      <w:r>
        <w:fldChar w:fldCharType="begin"/>
      </w:r>
      <w:r>
        <w:instrText>xe "</w:instrText>
      </w:r>
      <w:r w:rsidR="001A4753">
        <w:instrText>avx512_intrinsics.h:avx512_nom_code_si32</w:instrText>
      </w:r>
      <w:r>
        <w:instrText>"</w:instrText>
      </w:r>
      <w:r>
        <w:fldChar w:fldCharType="end"/>
      </w:r>
      <w:r w:rsidR="001A4753">
        <w:t xml:space="preserve">void avx512_nom_code_si32 (int *  </w:t>
      </w:r>
      <w:r w:rsidR="001A4753">
        <w:rPr>
          <w:i/>
          <w:iCs/>
        </w:rPr>
        <w:t>ecode</w:t>
      </w:r>
      <w:r w:rsidR="001A4753">
        <w:t xml:space="preserve">, int *  </w:t>
      </w:r>
      <w:r w:rsidR="001A4753">
        <w:rPr>
          <w:i/>
          <w:iCs/>
        </w:rPr>
        <w:t>pcode</w:t>
      </w:r>
      <w:r w:rsidR="001A4753">
        <w:t xml:space="preserve">, int *  </w:t>
      </w:r>
      <w:r w:rsidR="001A4753">
        <w:rPr>
          <w:i/>
          <w:iCs/>
        </w:rPr>
        <w:t>lcode</w:t>
      </w:r>
      <w:r w:rsidR="001A4753">
        <w:t xml:space="preserve">, const int *  </w:t>
      </w:r>
      <w:r w:rsidR="001A4753">
        <w:rPr>
          <w:i/>
          <w:iCs/>
        </w:rPr>
        <w:t>cacode</w:t>
      </w:r>
      <w:r w:rsidR="001A4753">
        <w:t xml:space="preserve">, const int  </w:t>
      </w:r>
      <w:r w:rsidR="001A4753">
        <w:rPr>
          <w:i/>
          <w:iCs/>
        </w:rPr>
        <w:t>blk_size</w:t>
      </w:r>
      <w:r w:rsidR="001A4753">
        <w:t xml:space="preserve">, const double  </w:t>
      </w:r>
      <w:r w:rsidR="001A4753">
        <w:rPr>
          <w:i/>
          <w:iCs/>
        </w:rPr>
        <w:t>rem_code_phase</w:t>
      </w:r>
      <w:r w:rsidR="001A4753">
        <w:t xml:space="preserve">, const double  </w:t>
      </w:r>
      <w:r w:rsidR="001A4753">
        <w:rPr>
          <w:i/>
          <w:iCs/>
        </w:rPr>
        <w:t>code_freq</w:t>
      </w:r>
      <w:r w:rsidR="001A4753">
        <w:t xml:space="preserve">, const double  </w:t>
      </w:r>
      <w:r w:rsidR="001A4753">
        <w:rPr>
          <w:i/>
          <w:iCs/>
        </w:rPr>
        <w:t>samp_freq</w:t>
      </w:r>
      <w:r w:rsidR="001A4753">
        <w:t>)</w:t>
      </w:r>
    </w:p>
    <w:p w:rsidR="001A4753" w:rsidRDefault="001A4753">
      <w:pPr>
        <w:pStyle w:val="ListContinue1"/>
      </w:pPr>
      <w:bookmarkStart w:id="19" w:name="AAAAAAAAAU"/>
      <w:bookmarkEnd w:id="19"/>
    </w:p>
    <w:p w:rsidR="001A4753" w:rsidRDefault="001A4753">
      <w:pPr>
        <w:pStyle w:val="ListContinue1"/>
      </w:pPr>
      <w:r>
        <w:t xml:space="preserve">Generates an Early, Late and Propmt CA code based on the direct lookup table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ecode</w:t>
            </w:r>
            <w:r>
              <w:t xml:space="preserve"> </w:t>
            </w:r>
          </w:p>
        </w:tc>
        <w:tc>
          <w:tcPr>
            <w:tcW w:w="5687" w:type="dxa"/>
          </w:tcPr>
          <w:p w:rsidR="001A4753" w:rsidRDefault="001A4753">
            <w:r>
              <w:t xml:space="preserve">Early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pcode</w:t>
            </w:r>
            <w:r>
              <w:t xml:space="preserve"> </w:t>
            </w:r>
          </w:p>
        </w:tc>
        <w:tc>
          <w:tcPr>
            <w:tcW w:w="5687" w:type="dxa"/>
          </w:tcPr>
          <w:p w:rsidR="001A4753" w:rsidRDefault="001A4753">
            <w:r>
              <w:t xml:space="preserve">Prompt CA code </w:t>
            </w:r>
          </w:p>
        </w:tc>
      </w:tr>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lcode</w:t>
            </w:r>
            <w:r>
              <w:t xml:space="preserve"> </w:t>
            </w:r>
          </w:p>
        </w:tc>
        <w:tc>
          <w:tcPr>
            <w:tcW w:w="5687" w:type="dxa"/>
          </w:tcPr>
          <w:p w:rsidR="001A4753" w:rsidRDefault="001A4753">
            <w:r>
              <w:t xml:space="preserve">Late CA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code</w:t>
            </w:r>
            <w:r>
              <w:t xml:space="preserve"> </w:t>
            </w:r>
          </w:p>
        </w:tc>
        <w:tc>
          <w:tcPr>
            <w:tcW w:w="5687" w:type="dxa"/>
          </w:tcPr>
          <w:p w:rsidR="001A4753" w:rsidRDefault="001A4753">
            <w:r>
              <w:t xml:space="preserve">Nominal satellite ranging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ode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ode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142</w:t>
      </w:r>
      <w:r>
        <w:t xml:space="preserve"> of file </w:t>
      </w:r>
      <w:r>
        <w:rPr>
          <w:b/>
          <w:bCs/>
        </w:rPr>
        <w:t>avx512_intrinsics.h</w:t>
      </w:r>
      <w:r>
        <w:t>.</w:t>
      </w:r>
    </w:p>
    <w:p w:rsidR="001A4753" w:rsidRDefault="00313198">
      <w:pPr>
        <w:pStyle w:val="Heading4"/>
      </w:pPr>
      <w:r>
        <w:fldChar w:fldCharType="begin"/>
      </w:r>
      <w:r>
        <w:instrText>xe "</w:instrText>
      </w:r>
      <w:r w:rsidR="001A4753">
        <w:instrText>avx512_nom_nco_fl32:avx512_intrinsics.h</w:instrText>
      </w:r>
      <w:r>
        <w:instrText>"</w:instrText>
      </w:r>
      <w:r>
        <w:fldChar w:fldCharType="end"/>
      </w:r>
      <w:r>
        <w:fldChar w:fldCharType="begin"/>
      </w:r>
      <w:r>
        <w:instrText>xe "</w:instrText>
      </w:r>
      <w:r w:rsidR="001A4753">
        <w:instrText>avx512_intrinsics.h:avx512_nom_nco_fl32</w:instrText>
      </w:r>
      <w:r>
        <w:instrText>"</w:instrText>
      </w:r>
      <w:r>
        <w:fldChar w:fldCharType="end"/>
      </w:r>
      <w:r w:rsidR="001A4753">
        <w:t xml:space="preserve">void avx512_nom_nco_fl32 (float *  </w:t>
      </w:r>
      <w:r w:rsidR="001A4753">
        <w:rPr>
          <w:i/>
          <w:iCs/>
        </w:rPr>
        <w:t>sig_nco</w:t>
      </w:r>
      <w:r w:rsidR="001A4753">
        <w:t xml:space="preserve">, const floa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20" w:name="AAAAAAAAAV"/>
      <w:bookmarkEnd w:id="20"/>
    </w:p>
    <w:p w:rsidR="001A4753" w:rsidRDefault="001A4753">
      <w:pPr>
        <w:pStyle w:val="ListContinue1"/>
      </w:pPr>
      <w:r>
        <w:t xml:space="preserve">Generates a nominal NCO based on the direct lookup table approach as fl32 type.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459</w:t>
      </w:r>
      <w:r>
        <w:t xml:space="preserve"> of file </w:t>
      </w:r>
      <w:r>
        <w:rPr>
          <w:b/>
          <w:bCs/>
        </w:rPr>
        <w:t>avx512_intrinsics.h</w:t>
      </w:r>
      <w:r>
        <w:t>.</w:t>
      </w:r>
    </w:p>
    <w:p w:rsidR="001A4753" w:rsidRDefault="00313198">
      <w:pPr>
        <w:pStyle w:val="Heading4"/>
      </w:pPr>
      <w:r>
        <w:fldChar w:fldCharType="begin"/>
      </w:r>
      <w:r>
        <w:instrText>xe "</w:instrText>
      </w:r>
      <w:r w:rsidR="001A4753">
        <w:instrText>avx512_nom_nco_si32:avx512_intrinsics.h</w:instrText>
      </w:r>
      <w:r>
        <w:instrText>"</w:instrText>
      </w:r>
      <w:r>
        <w:fldChar w:fldCharType="end"/>
      </w:r>
      <w:r>
        <w:fldChar w:fldCharType="begin"/>
      </w:r>
      <w:r>
        <w:instrText>xe "</w:instrText>
      </w:r>
      <w:r w:rsidR="001A4753">
        <w:instrText>avx512_intrinsics.h:avx512_nom_nco_si32</w:instrText>
      </w:r>
      <w:r>
        <w:instrText>"</w:instrText>
      </w:r>
      <w:r>
        <w:fldChar w:fldCharType="end"/>
      </w:r>
      <w:r w:rsidR="001A4753">
        <w:t xml:space="preserve">void avx512_nom_nco_si32 (int *  </w:t>
      </w:r>
      <w:r w:rsidR="001A4753">
        <w:rPr>
          <w:i/>
          <w:iCs/>
        </w:rPr>
        <w:t>sig_nco</w:t>
      </w:r>
      <w:r w:rsidR="001A4753">
        <w:t xml:space="preserve">, const int *  </w:t>
      </w:r>
      <w:r w:rsidR="001A4753">
        <w:rPr>
          <w:i/>
          <w:iCs/>
        </w:rPr>
        <w:t>lut</w:t>
      </w:r>
      <w:r w:rsidR="001A4753">
        <w:t xml:space="preserve">, const int  </w:t>
      </w:r>
      <w:r w:rsidR="001A4753">
        <w:rPr>
          <w:i/>
          <w:iCs/>
        </w:rPr>
        <w:t>blk_size</w:t>
      </w:r>
      <w:r w:rsidR="001A4753">
        <w:t xml:space="preserve">, const double  </w:t>
      </w:r>
      <w:r w:rsidR="001A4753">
        <w:rPr>
          <w:i/>
          <w:iCs/>
        </w:rPr>
        <w:t>rem_carr_phase</w:t>
      </w:r>
      <w:r w:rsidR="001A4753">
        <w:t xml:space="preserve">, const double  </w:t>
      </w:r>
      <w:r w:rsidR="001A4753">
        <w:rPr>
          <w:i/>
          <w:iCs/>
        </w:rPr>
        <w:t>carr_freq</w:t>
      </w:r>
      <w:r w:rsidR="001A4753">
        <w:t xml:space="preserve">, const double  </w:t>
      </w:r>
      <w:r w:rsidR="001A4753">
        <w:rPr>
          <w:i/>
          <w:iCs/>
        </w:rPr>
        <w:t>samp_freq</w:t>
      </w:r>
      <w:r w:rsidR="001A4753">
        <w:t>)</w:t>
      </w:r>
    </w:p>
    <w:p w:rsidR="001A4753" w:rsidRDefault="001A4753">
      <w:pPr>
        <w:pStyle w:val="ListContinue1"/>
      </w:pPr>
      <w:bookmarkStart w:id="21" w:name="AAAAAAAAAW"/>
      <w:bookmarkEnd w:id="21"/>
    </w:p>
    <w:p w:rsidR="001A4753" w:rsidRDefault="001A4753">
      <w:pPr>
        <w:pStyle w:val="ListContinue1"/>
      </w:pPr>
      <w:r>
        <w:t xml:space="preserve">Generates a nominal NCO based on the Direct Lookup Table (DLUT) approach. </w:t>
      </w:r>
    </w:p>
    <w:p w:rsidR="001A4753" w:rsidRDefault="001A4753">
      <w:pPr>
        <w:pStyle w:val="BodyText"/>
        <w:adjustRightInd/>
        <w:ind w:left="360"/>
      </w:pPr>
    </w:p>
    <w:p w:rsidR="001A4753" w:rsidRDefault="001A4753">
      <w:pPr>
        <w:pStyle w:val="Heading5"/>
        <w:ind w:left="360"/>
        <w:jc w:val="both"/>
      </w:pPr>
      <w:r>
        <w:t>Parameters:</w:t>
      </w:r>
    </w:p>
    <w:tbl>
      <w:tblPr>
        <w:tblW w:w="0" w:type="auto"/>
        <w:tblInd w:w="53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798"/>
        <w:gridCol w:w="1837"/>
        <w:gridCol w:w="5687"/>
      </w:tblGrid>
      <w:tr w:rsidR="001A4753">
        <w:tblPrEx>
          <w:tblCellMar>
            <w:top w:w="0" w:type="dxa"/>
            <w:bottom w:w="0" w:type="dxa"/>
          </w:tblCellMar>
        </w:tblPrEx>
        <w:tc>
          <w:tcPr>
            <w:tcW w:w="798" w:type="dxa"/>
          </w:tcPr>
          <w:p w:rsidR="001A4753" w:rsidRDefault="001A4753">
            <w:r>
              <w:t>out</w:t>
            </w:r>
          </w:p>
        </w:tc>
        <w:tc>
          <w:tcPr>
            <w:tcW w:w="1837" w:type="dxa"/>
          </w:tcPr>
          <w:p w:rsidR="001A4753" w:rsidRDefault="001A4753">
            <w:r>
              <w:rPr>
                <w:i/>
                <w:iCs/>
              </w:rPr>
              <w:t>sig_nco</w:t>
            </w:r>
            <w:r>
              <w:t xml:space="preserve"> </w:t>
            </w:r>
          </w:p>
        </w:tc>
        <w:tc>
          <w:tcPr>
            <w:tcW w:w="5687" w:type="dxa"/>
          </w:tcPr>
          <w:p w:rsidR="001A4753" w:rsidRDefault="001A4753">
            <w:r>
              <w:t xml:space="preserve">Sinusoidal wave generated byt the NCO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lut</w:t>
            </w:r>
            <w:r>
              <w:t xml:space="preserve"> </w:t>
            </w:r>
          </w:p>
        </w:tc>
        <w:tc>
          <w:tcPr>
            <w:tcW w:w="5687" w:type="dxa"/>
          </w:tcPr>
          <w:p w:rsidR="001A4753" w:rsidRDefault="001A4753">
            <w:r>
              <w:t xml:space="preserve">Lookup table to be use for the cod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blk_size</w:t>
            </w:r>
            <w:r>
              <w:t xml:space="preserve"> </w:t>
            </w:r>
          </w:p>
        </w:tc>
        <w:tc>
          <w:tcPr>
            <w:tcW w:w="5687" w:type="dxa"/>
          </w:tcPr>
          <w:p w:rsidR="001A4753" w:rsidRDefault="001A4753">
            <w:r>
              <w:t xml:space="preserve">Total number of elements in the sig_nco vector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rem_carr_phase</w:t>
            </w:r>
            <w:r>
              <w:t xml:space="preserve"> </w:t>
            </w:r>
          </w:p>
        </w:tc>
        <w:tc>
          <w:tcPr>
            <w:tcW w:w="5687" w:type="dxa"/>
          </w:tcPr>
          <w:p w:rsidR="001A4753" w:rsidRDefault="001A4753">
            <w:r>
              <w:t xml:space="preserve">Carrier phase remainder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carr_freq</w:t>
            </w:r>
            <w:r>
              <w:t xml:space="preserve"> </w:t>
            </w:r>
          </w:p>
        </w:tc>
        <w:tc>
          <w:tcPr>
            <w:tcW w:w="5687" w:type="dxa"/>
          </w:tcPr>
          <w:p w:rsidR="001A4753" w:rsidRDefault="001A4753">
            <w:r>
              <w:t xml:space="preserve">Carrier frequency of the sinusoidal wave </w:t>
            </w:r>
          </w:p>
        </w:tc>
      </w:tr>
      <w:tr w:rsidR="001A4753">
        <w:tblPrEx>
          <w:tblCellMar>
            <w:top w:w="0" w:type="dxa"/>
            <w:bottom w:w="0" w:type="dxa"/>
          </w:tblCellMar>
        </w:tblPrEx>
        <w:tc>
          <w:tcPr>
            <w:tcW w:w="798" w:type="dxa"/>
          </w:tcPr>
          <w:p w:rsidR="001A4753" w:rsidRDefault="001A4753">
            <w:r>
              <w:t>in</w:t>
            </w:r>
          </w:p>
        </w:tc>
        <w:tc>
          <w:tcPr>
            <w:tcW w:w="1837" w:type="dxa"/>
          </w:tcPr>
          <w:p w:rsidR="001A4753" w:rsidRDefault="001A4753">
            <w:r>
              <w:rPr>
                <w:i/>
                <w:iCs/>
              </w:rPr>
              <w:t>samp_freq</w:t>
            </w:r>
            <w:r>
              <w:t xml:space="preserve"> </w:t>
            </w:r>
          </w:p>
        </w:tc>
        <w:tc>
          <w:tcPr>
            <w:tcW w:w="5687" w:type="dxa"/>
          </w:tcPr>
          <w:p w:rsidR="001A4753" w:rsidRDefault="001A4753">
            <w:r>
              <w:t xml:space="preserve">Sampling frequency of the signal to be generated </w:t>
            </w:r>
          </w:p>
        </w:tc>
      </w:tr>
    </w:tbl>
    <w:p w:rsidR="001A4753" w:rsidRDefault="001A4753">
      <w:pPr>
        <w:pStyle w:val="ListContinue1"/>
      </w:pPr>
      <w:r>
        <w:t xml:space="preserve">Definition at line </w:t>
      </w:r>
      <w:r>
        <w:rPr>
          <w:b/>
          <w:bCs/>
        </w:rPr>
        <w:t>101</w:t>
      </w:r>
      <w:r>
        <w:t xml:space="preserve"> of file </w:t>
      </w:r>
      <w:r>
        <w:rPr>
          <w:b/>
          <w:bCs/>
        </w:rPr>
        <w:t>avx512_intrinsics.h</w:t>
      </w:r>
      <w:r>
        <w:t>.</w:t>
      </w:r>
    </w:p>
    <w:p w:rsidR="001A4753" w:rsidRDefault="001A4753">
      <w:pPr>
        <w:widowControl w:val="0"/>
        <w:adjustRightInd w:val="0"/>
        <w:rPr>
          <w:sz w:val="24"/>
          <w:szCs w:val="24"/>
        </w:rPr>
        <w:sectPr w:rsidR="001A4753">
          <w:pgSz w:w="12240" w:h="15840"/>
          <w:pgMar w:top="1440" w:right="1440" w:bottom="1440" w:left="1440" w:header="720" w:footer="720" w:gutter="0"/>
          <w:cols w:space="720"/>
          <w:noEndnote/>
        </w:sectPr>
      </w:pPr>
    </w:p>
    <w:p w:rsidR="001A4753" w:rsidRDefault="001A4753">
      <w:pPr>
        <w:pStyle w:val="Heading2"/>
      </w:pPr>
      <w:r>
        <w:lastRenderedPageBreak/>
        <w:t>mmx_intrinsics.h File Reference</w:t>
      </w:r>
    </w:p>
    <w:p w:rsidR="001A4753" w:rsidRDefault="00313198">
      <w:pPr>
        <w:widowControl w:val="0"/>
        <w:adjustRightInd w:val="0"/>
        <w:rPr>
          <w:sz w:val="24"/>
          <w:szCs w:val="24"/>
        </w:rPr>
      </w:pPr>
      <w:r>
        <w:rPr>
          <w:sz w:val="24"/>
          <w:szCs w:val="24"/>
        </w:rPr>
        <w:fldChar w:fldCharType="begin"/>
      </w:r>
      <w:r>
        <w:rPr>
          <w:sz w:val="24"/>
          <w:szCs w:val="24"/>
        </w:rPr>
        <w:instrText xml:space="preserve">tc </w:instrText>
      </w:r>
      <w:r w:rsidR="001A4753">
        <w:rPr>
          <w:sz w:val="24"/>
          <w:szCs w:val="24"/>
        </w:rPr>
        <w:instrText xml:space="preserve"> \l 0 </w:instrText>
      </w:r>
      <w:r>
        <w:rPr>
          <w:sz w:val="24"/>
          <w:szCs w:val="24"/>
        </w:rPr>
        <w:instrText>"</w:instrText>
      </w:r>
      <w:r w:rsidR="001A4753">
        <w:rPr>
          <w:sz w:val="24"/>
          <w:szCs w:val="24"/>
        </w:rPr>
        <w:instrText>2src/mmx_intrinsics.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src/mmx_intrinsics.h</w:instrText>
      </w:r>
      <w:r>
        <w:rPr>
          <w:sz w:val="24"/>
          <w:szCs w:val="24"/>
        </w:rPr>
        <w:instrText>"</w:instrText>
      </w:r>
      <w:r>
        <w:rPr>
          <w:sz w:val="24"/>
          <w:szCs w:val="24"/>
        </w:rPr>
        <w:fldChar w:fldCharType="end"/>
      </w:r>
      <w:bookmarkStart w:id="22" w:name="AAAAAAAAAX"/>
      <w:bookmarkEnd w:id="22"/>
    </w:p>
    <w:p w:rsidR="001A4753" w:rsidRDefault="001A4753">
      <w:pPr>
        <w:widowControl w:val="0"/>
        <w:adjustRightInd w:val="0"/>
        <w:rPr>
          <w:sz w:val="24"/>
          <w:szCs w:val="24"/>
        </w:rPr>
      </w:pPr>
      <w:r>
        <w:t xml:space="preserve">Provides C functions that implement Intel's MMX intrinsic. </w:t>
      </w:r>
    </w:p>
    <w:p w:rsidR="001A4753" w:rsidRDefault="001A4753">
      <w:pPr>
        <w:pStyle w:val="DenseText"/>
      </w:pPr>
      <w:r>
        <w:rPr>
          <w:rFonts w:ascii="Courier New" w:hAnsi="Courier New" w:cs="Courier New"/>
        </w:rPr>
        <w:t>#include "mmintrin.h"</w:t>
      </w:r>
    </w:p>
    <w:p w:rsidR="001A4753" w:rsidRDefault="001A4753">
      <w:pPr>
        <w:pStyle w:val="DenseText"/>
      </w:pPr>
      <w:r>
        <w:rPr>
          <w:rFonts w:ascii="Courier New" w:hAnsi="Courier New" w:cs="Courier New"/>
        </w:rPr>
        <w:t>#include &lt;stdio.h&gt;</w:t>
      </w:r>
    </w:p>
    <w:p w:rsidR="001A4753" w:rsidRDefault="001A4753">
      <w:pPr>
        <w:widowControl w:val="0"/>
        <w:adjustRightInd w:val="0"/>
        <w:rPr>
          <w:sz w:val="24"/>
          <w:szCs w:val="24"/>
        </w:rPr>
      </w:pPr>
      <w:r>
        <w:t>Include dependency graph for mmx_intrinsics.h:</w:t>
      </w:r>
    </w:p>
    <w:p w:rsidR="001A4753" w:rsidRDefault="00DF5DAE">
      <w:pPr>
        <w:widowControl w:val="0"/>
        <w:adjustRightInd w:val="0"/>
        <w:jc w:val="center"/>
        <w:rPr>
          <w:sz w:val="24"/>
          <w:szCs w:val="24"/>
        </w:rPr>
      </w:pPr>
      <w:r>
        <w:rPr>
          <w:noProof/>
          <w:sz w:val="24"/>
          <w:szCs w:val="24"/>
        </w:rPr>
        <w:drawing>
          <wp:inline distT="0" distB="0" distL="0" distR="0">
            <wp:extent cx="1704975" cy="1066800"/>
            <wp:effectExtent l="0" t="0" r="0" b="0"/>
            <wp:docPr id="6" name="Picture 6" descr="mmx__intrinsics_8h__in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mx__intrinsics_8h__incl.png"/>
                    <pic:cNvPicPr>
                      <a:picLocks noChangeAspect="1" noChangeArrowheads="1"/>
                    </pic:cNvPicPr>
                  </pic:nvPicPr>
                  <pic:blipFill>
                    <a:blip r:link="rId15">
                      <a:extLst>
                        <a:ext uri="{28A0092B-C50C-407E-A947-70E740481C1C}">
                          <a14:useLocalDpi xmlns:a14="http://schemas.microsoft.com/office/drawing/2010/main" val="0"/>
                        </a:ext>
                      </a:extLst>
                    </a:blip>
                    <a:srcRect/>
                    <a:stretch>
                      <a:fillRect/>
                    </a:stretch>
                  </pic:blipFill>
                  <pic:spPr bwMode="auto">
                    <a:xfrm>
                      <a:off x="0" y="0"/>
                      <a:ext cx="1704975" cy="1066800"/>
                    </a:xfrm>
                    <a:prstGeom prst="rect">
                      <a:avLst/>
                    </a:prstGeom>
                    <a:noFill/>
                    <a:ln>
                      <a:noFill/>
                    </a:ln>
                  </pic:spPr>
                </pic:pic>
              </a:graphicData>
            </a:graphic>
          </wp:inline>
        </w:drawing>
      </w:r>
    </w:p>
    <w:p w:rsidR="001A4753" w:rsidRDefault="001A4753">
      <w:pPr>
        <w:pStyle w:val="BodyText"/>
      </w:pPr>
    </w:p>
    <w:p w:rsidR="001A4753" w:rsidRDefault="001A4753">
      <w:pPr>
        <w:pBdr>
          <w:bottom w:val="single" w:sz="2" w:space="1" w:color="auto"/>
        </w:pBdr>
        <w:rPr>
          <w:sz w:val="24"/>
          <w:szCs w:val="24"/>
        </w:rPr>
      </w:pPr>
    </w:p>
    <w:p w:rsidR="001A4753" w:rsidRDefault="001A4753">
      <w:pPr>
        <w:pStyle w:val="Heading3"/>
      </w:pPr>
      <w:r>
        <w:t>Detailed Description</w:t>
      </w:r>
    </w:p>
    <w:p w:rsidR="001A4753" w:rsidRDefault="001A4753">
      <w:pPr>
        <w:pStyle w:val="BodyText"/>
      </w:pPr>
      <w:r>
        <w:t xml:space="preserve">Provides C functions that implement Intel's MMX intrinsic. </w:t>
      </w:r>
    </w:p>
    <w:p w:rsidR="001A4753" w:rsidRDefault="001A4753">
      <w:pPr>
        <w:pStyle w:val="BodyText"/>
      </w:pPr>
      <w:r>
        <w:t xml:space="preserve">Based off VOLK kernel functions. </w:t>
      </w:r>
    </w:p>
    <w:p w:rsidR="001A4753" w:rsidRDefault="001A4753">
      <w:pPr>
        <w:pStyle w:val="Heading5"/>
        <w:jc w:val="both"/>
      </w:pPr>
      <w:r>
        <w:t>Author:</w:t>
      </w:r>
    </w:p>
    <w:p w:rsidR="001A4753" w:rsidRDefault="001A4753">
      <w:pPr>
        <w:pStyle w:val="DescContinue1"/>
      </w:pPr>
      <w:r>
        <w:t xml:space="preserve">Jake Johnson </w:t>
      </w:r>
    </w:p>
    <w:p w:rsidR="001A4753" w:rsidRDefault="001A4753">
      <w:pPr>
        <w:pStyle w:val="Heading5"/>
        <w:jc w:val="both"/>
      </w:pPr>
      <w:r>
        <w:t>Version:</w:t>
      </w:r>
    </w:p>
    <w:p w:rsidR="001A4753" w:rsidRDefault="001A4753">
      <w:pPr>
        <w:pStyle w:val="DescContinue1"/>
      </w:pPr>
      <w:r>
        <w:t xml:space="preserve">4.1a </w:t>
      </w:r>
    </w:p>
    <w:p w:rsidR="001A4753" w:rsidRDefault="001A4753">
      <w:pPr>
        <w:pStyle w:val="Heading5"/>
        <w:jc w:val="both"/>
      </w:pPr>
      <w:r>
        <w:t>Date:</w:t>
      </w:r>
    </w:p>
    <w:p w:rsidR="001A4753" w:rsidRDefault="001A4753">
      <w:pPr>
        <w:pStyle w:val="DescContinue1"/>
      </w:pPr>
      <w:r>
        <w:t xml:space="preserve">Jan 23, 2018 </w:t>
      </w:r>
    </w:p>
    <w:p w:rsidR="001A4753" w:rsidRDefault="001A4753">
      <w:pPr>
        <w:pStyle w:val="Heading5"/>
        <w:jc w:val="both"/>
      </w:pPr>
      <w:r>
        <w:t>Precondition:</w:t>
      </w:r>
    </w:p>
    <w:p w:rsidR="001A4753" w:rsidRDefault="001A4753">
      <w:pPr>
        <w:pStyle w:val="DescContinue1"/>
      </w:pPr>
      <w:r>
        <w:t xml:space="preserve">Make sure you have .bin files containing data and lookup tables </w:t>
      </w:r>
    </w:p>
    <w:p w:rsidR="001A4753" w:rsidRDefault="001A4753">
      <w:pPr>
        <w:pStyle w:val="BodyText"/>
      </w:pPr>
      <w:r>
        <w:t xml:space="preserve">Definition in file </w:t>
      </w:r>
      <w:r>
        <w:rPr>
          <w:b/>
          <w:bCs/>
        </w:rPr>
        <w:t>mmx_intrinsics.h</w:t>
      </w:r>
      <w:r>
        <w:t>.</w:t>
      </w:r>
    </w:p>
    <w:p w:rsidR="001A4753" w:rsidRDefault="001A4753">
      <w:pPr>
        <w:widowControl w:val="0"/>
        <w:adjustRightInd w:val="0"/>
        <w:rPr>
          <w:sz w:val="24"/>
          <w:szCs w:val="24"/>
        </w:rPr>
      </w:pPr>
    </w:p>
    <w:p w:rsidR="001A4753" w:rsidRDefault="001A4753">
      <w:pPr>
        <w:widowControl w:val="0"/>
        <w:adjustRightInd w:val="0"/>
        <w:rPr>
          <w:sz w:val="24"/>
          <w:szCs w:val="24"/>
        </w:rPr>
        <w:sectPr w:rsidR="001A4753">
          <w:pgSz w:w="12240" w:h="15840"/>
          <w:pgMar w:top="1440" w:right="1440" w:bottom="1440" w:left="1440" w:header="720" w:footer="720" w:gutter="0"/>
          <w:cols w:space="720"/>
          <w:noEndnote/>
        </w:sectPr>
      </w:pPr>
    </w:p>
    <w:p w:rsidR="001A4753" w:rsidRDefault="001A4753">
      <w:pPr>
        <w:pStyle w:val="Heading2"/>
      </w:pPr>
      <w:r>
        <w:lastRenderedPageBreak/>
        <w:t>read_bin.h File Reference</w:t>
      </w:r>
    </w:p>
    <w:p w:rsidR="001A4753" w:rsidRDefault="00313198">
      <w:pPr>
        <w:widowControl w:val="0"/>
        <w:adjustRightInd w:val="0"/>
        <w:rPr>
          <w:sz w:val="24"/>
          <w:szCs w:val="24"/>
        </w:rPr>
      </w:pPr>
      <w:r>
        <w:rPr>
          <w:sz w:val="24"/>
          <w:szCs w:val="24"/>
        </w:rPr>
        <w:fldChar w:fldCharType="begin"/>
      </w:r>
      <w:r>
        <w:rPr>
          <w:sz w:val="24"/>
          <w:szCs w:val="24"/>
        </w:rPr>
        <w:instrText xml:space="preserve">tc </w:instrText>
      </w:r>
      <w:r w:rsidR="001A4753">
        <w:rPr>
          <w:sz w:val="24"/>
          <w:szCs w:val="24"/>
        </w:rPr>
        <w:instrText xml:space="preserve"> \l 0 </w:instrText>
      </w:r>
      <w:r>
        <w:rPr>
          <w:sz w:val="24"/>
          <w:szCs w:val="24"/>
        </w:rPr>
        <w:instrText>"</w:instrText>
      </w:r>
      <w:r w:rsidR="001A4753">
        <w:rPr>
          <w:sz w:val="24"/>
          <w:szCs w:val="24"/>
        </w:rPr>
        <w:instrText>2src/read_bin.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src/read_bin.h</w:instrText>
      </w:r>
      <w:r>
        <w:rPr>
          <w:sz w:val="24"/>
          <w:szCs w:val="24"/>
        </w:rPr>
        <w:instrText>"</w:instrText>
      </w:r>
      <w:r>
        <w:rPr>
          <w:sz w:val="24"/>
          <w:szCs w:val="24"/>
        </w:rPr>
        <w:fldChar w:fldCharType="end"/>
      </w:r>
      <w:bookmarkStart w:id="23" w:name="AAAAAAAAAY"/>
      <w:bookmarkEnd w:id="23"/>
    </w:p>
    <w:p w:rsidR="001A4753" w:rsidRDefault="001A4753">
      <w:pPr>
        <w:widowControl w:val="0"/>
        <w:adjustRightInd w:val="0"/>
        <w:rPr>
          <w:sz w:val="24"/>
          <w:szCs w:val="24"/>
        </w:rPr>
      </w:pPr>
      <w:r>
        <w:t xml:space="preserve">Utility functions for reading data from data files. </w:t>
      </w:r>
    </w:p>
    <w:p w:rsidR="001A4753" w:rsidRDefault="001A4753">
      <w:pPr>
        <w:pStyle w:val="DenseText"/>
      </w:pPr>
      <w:r>
        <w:rPr>
          <w:rFonts w:ascii="Courier New" w:hAnsi="Courier New" w:cs="Courier New"/>
        </w:rPr>
        <w:t>#include &lt;stdio.h&gt;</w:t>
      </w:r>
    </w:p>
    <w:p w:rsidR="001A4753" w:rsidRDefault="001A4753">
      <w:pPr>
        <w:pStyle w:val="DenseText"/>
      </w:pPr>
      <w:r>
        <w:rPr>
          <w:rFonts w:ascii="Courier New" w:hAnsi="Courier New" w:cs="Courier New"/>
        </w:rPr>
        <w:t>#include &lt;stdlib.h&gt;</w:t>
      </w:r>
    </w:p>
    <w:p w:rsidR="001A4753" w:rsidRDefault="001A4753">
      <w:pPr>
        <w:widowControl w:val="0"/>
        <w:adjustRightInd w:val="0"/>
        <w:rPr>
          <w:sz w:val="24"/>
          <w:szCs w:val="24"/>
        </w:rPr>
      </w:pPr>
      <w:r>
        <w:t>Include dependency graph for read_bin.h:</w:t>
      </w:r>
    </w:p>
    <w:p w:rsidR="001A4753" w:rsidRDefault="00DF5DAE">
      <w:pPr>
        <w:widowControl w:val="0"/>
        <w:adjustRightInd w:val="0"/>
        <w:jc w:val="center"/>
        <w:rPr>
          <w:sz w:val="24"/>
          <w:szCs w:val="24"/>
        </w:rPr>
      </w:pPr>
      <w:r>
        <w:rPr>
          <w:noProof/>
          <w:sz w:val="24"/>
          <w:szCs w:val="24"/>
        </w:rPr>
        <w:drawing>
          <wp:inline distT="0" distB="0" distL="0" distR="0">
            <wp:extent cx="1524000" cy="1066800"/>
            <wp:effectExtent l="0" t="0" r="0" b="0"/>
            <wp:docPr id="7" name="Picture 7" descr="read__bin_8h__inc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ad__bin_8h__incl.png"/>
                    <pic:cNvPicPr>
                      <a:picLocks noChangeAspect="1" noChangeArrowheads="1"/>
                    </pic:cNvPicPr>
                  </pic:nvPicPr>
                  <pic:blipFill>
                    <a:blip r:link="rId16">
                      <a:extLst>
                        <a:ext uri="{28A0092B-C50C-407E-A947-70E740481C1C}">
                          <a14:useLocalDpi xmlns:a14="http://schemas.microsoft.com/office/drawing/2010/main" val="0"/>
                        </a:ext>
                      </a:extLst>
                    </a:blip>
                    <a:srcRect/>
                    <a:stretch>
                      <a:fillRect/>
                    </a:stretch>
                  </pic:blipFill>
                  <pic:spPr bwMode="auto">
                    <a:xfrm>
                      <a:off x="0" y="0"/>
                      <a:ext cx="1524000" cy="1066800"/>
                    </a:xfrm>
                    <a:prstGeom prst="rect">
                      <a:avLst/>
                    </a:prstGeom>
                    <a:noFill/>
                    <a:ln>
                      <a:noFill/>
                    </a:ln>
                  </pic:spPr>
                </pic:pic>
              </a:graphicData>
            </a:graphic>
          </wp:inline>
        </w:drawing>
      </w:r>
    </w:p>
    <w:p w:rsidR="001A4753" w:rsidRDefault="001A4753">
      <w:pPr>
        <w:pStyle w:val="BodyText"/>
      </w:pPr>
    </w:p>
    <w:p w:rsidR="001A4753" w:rsidRDefault="001A4753">
      <w:pPr>
        <w:pStyle w:val="Heading3"/>
      </w:pPr>
      <w:r>
        <w:t>Functions</w:t>
      </w:r>
    </w:p>
    <w:p w:rsidR="001A4753" w:rsidRDefault="001A4753">
      <w:pPr>
        <w:pStyle w:val="ListBullet0"/>
        <w:numPr>
          <w:ilvl w:val="0"/>
          <w:numId w:val="9"/>
        </w:numPr>
        <w:tabs>
          <w:tab w:val="clear" w:pos="720"/>
          <w:tab w:val="num" w:pos="360"/>
        </w:tabs>
        <w:ind w:left="360"/>
      </w:pPr>
      <w:r>
        <w:t xml:space="preserve">double </w:t>
      </w:r>
      <w:r>
        <w:rPr>
          <w:b/>
          <w:bCs/>
        </w:rPr>
        <w:t>getDoubleFromFile</w:t>
      </w:r>
      <w:r>
        <w:t xml:space="preserve"> (char file_name[1000])</w:t>
      </w:r>
    </w:p>
    <w:p w:rsidR="001A4753" w:rsidRDefault="001A4753">
      <w:pPr>
        <w:pStyle w:val="ListBullet0"/>
        <w:numPr>
          <w:ilvl w:val="0"/>
          <w:numId w:val="9"/>
        </w:numPr>
        <w:tabs>
          <w:tab w:val="clear" w:pos="720"/>
          <w:tab w:val="num" w:pos="360"/>
        </w:tabs>
        <w:ind w:left="360"/>
      </w:pPr>
      <w:r>
        <w:t xml:space="preserve">int </w:t>
      </w:r>
      <w:r>
        <w:rPr>
          <w:b/>
          <w:bCs/>
        </w:rPr>
        <w:t>getIntFromFile</w:t>
      </w:r>
      <w:r>
        <w:t xml:space="preserve"> (char file_name[1000])</w:t>
      </w:r>
    </w:p>
    <w:p w:rsidR="001A4753" w:rsidRDefault="001A4753">
      <w:pPr>
        <w:pStyle w:val="ListBullet0"/>
        <w:numPr>
          <w:ilvl w:val="0"/>
          <w:numId w:val="9"/>
        </w:numPr>
        <w:tabs>
          <w:tab w:val="clear" w:pos="720"/>
          <w:tab w:val="num" w:pos="360"/>
        </w:tabs>
        <w:ind w:left="360"/>
      </w:pPr>
      <w:r>
        <w:t xml:space="preserve">double </w:t>
      </w:r>
      <w:r>
        <w:rPr>
          <w:b/>
          <w:bCs/>
        </w:rPr>
        <w:t>getcaCodeFromFile</w:t>
      </w:r>
      <w:r>
        <w:t xml:space="preserve"> (char file_name[1000], double *output_array)</w:t>
      </w:r>
    </w:p>
    <w:p w:rsidR="001A4753" w:rsidRDefault="001A4753">
      <w:pPr>
        <w:pStyle w:val="ListBullet0"/>
        <w:numPr>
          <w:ilvl w:val="0"/>
          <w:numId w:val="9"/>
        </w:numPr>
        <w:tabs>
          <w:tab w:val="clear" w:pos="720"/>
          <w:tab w:val="num" w:pos="360"/>
        </w:tabs>
        <w:ind w:left="360"/>
      </w:pPr>
      <w:r>
        <w:t xml:space="preserve">void </w:t>
      </w:r>
      <w:r>
        <w:rPr>
          <w:b/>
          <w:bCs/>
        </w:rPr>
        <w:t>getcaCodeFromFileAsInt</w:t>
      </w:r>
      <w:r>
        <w:t xml:space="preserve"> (char file_name[1000], int *output_array)</w:t>
      </w:r>
    </w:p>
    <w:p w:rsidR="001A4753" w:rsidRDefault="001A4753">
      <w:pPr>
        <w:pStyle w:val="ListBullet0"/>
        <w:numPr>
          <w:ilvl w:val="0"/>
          <w:numId w:val="9"/>
        </w:numPr>
        <w:tabs>
          <w:tab w:val="clear" w:pos="720"/>
          <w:tab w:val="num" w:pos="360"/>
        </w:tabs>
        <w:ind w:left="360"/>
      </w:pPr>
      <w:r>
        <w:t xml:space="preserve">void </w:t>
      </w:r>
      <w:r>
        <w:rPr>
          <w:b/>
          <w:bCs/>
        </w:rPr>
        <w:t>getcaCodeFromFileAsFloat</w:t>
      </w:r>
      <w:r>
        <w:t xml:space="preserve"> (char file_name[1000], float *output_array)</w:t>
      </w:r>
    </w:p>
    <w:p w:rsidR="001A4753" w:rsidRDefault="001A4753">
      <w:pPr>
        <w:pStyle w:val="ListBullet0"/>
        <w:numPr>
          <w:ilvl w:val="0"/>
          <w:numId w:val="9"/>
        </w:numPr>
        <w:tabs>
          <w:tab w:val="clear" w:pos="720"/>
          <w:tab w:val="num" w:pos="360"/>
        </w:tabs>
        <w:ind w:left="360"/>
      </w:pPr>
      <w:r>
        <w:t xml:space="preserve">void </w:t>
      </w:r>
      <w:r>
        <w:rPr>
          <w:b/>
          <w:bCs/>
        </w:rPr>
        <w:t>getDataFromFile</w:t>
      </w:r>
      <w:r>
        <w:t xml:space="preserve"> (char file_name[1000], double *output_array, int size)</w:t>
      </w:r>
    </w:p>
    <w:p w:rsidR="001A4753" w:rsidRDefault="001A4753">
      <w:pPr>
        <w:pBdr>
          <w:bottom w:val="single" w:sz="2" w:space="1" w:color="auto"/>
        </w:pBdr>
        <w:rPr>
          <w:sz w:val="24"/>
          <w:szCs w:val="24"/>
        </w:rPr>
      </w:pPr>
    </w:p>
    <w:p w:rsidR="001A4753" w:rsidRDefault="001A4753">
      <w:pPr>
        <w:pStyle w:val="Heading3"/>
      </w:pPr>
      <w:r>
        <w:t>Detailed Description</w:t>
      </w:r>
    </w:p>
    <w:p w:rsidR="001A4753" w:rsidRDefault="001A4753">
      <w:pPr>
        <w:pStyle w:val="BodyText"/>
      </w:pPr>
      <w:r>
        <w:t xml:space="preserve">Utility functions for reading data from data files. </w:t>
      </w:r>
    </w:p>
    <w:p w:rsidR="001A4753" w:rsidRDefault="001A4753">
      <w:pPr>
        <w:pStyle w:val="BodyText"/>
      </w:pPr>
    </w:p>
    <w:p w:rsidR="001A4753" w:rsidRDefault="001A4753">
      <w:pPr>
        <w:pStyle w:val="Heading5"/>
        <w:jc w:val="both"/>
      </w:pPr>
      <w:r>
        <w:t>Author:</w:t>
      </w:r>
    </w:p>
    <w:p w:rsidR="001A4753" w:rsidRDefault="001A4753">
      <w:pPr>
        <w:pStyle w:val="DescContinue1"/>
      </w:pPr>
      <w:r>
        <w:t xml:space="preserve">Damian Miralles </w:t>
      </w:r>
    </w:p>
    <w:p w:rsidR="001A4753" w:rsidRDefault="001A4753">
      <w:pPr>
        <w:pStyle w:val="DescContinue1"/>
      </w:pPr>
      <w:r>
        <w:t xml:space="preserve">Jake Johnson </w:t>
      </w:r>
    </w:p>
    <w:p w:rsidR="001A4753" w:rsidRDefault="001A4753">
      <w:pPr>
        <w:pStyle w:val="Heading5"/>
        <w:jc w:val="both"/>
      </w:pPr>
      <w:r>
        <w:t>Version:</w:t>
      </w:r>
    </w:p>
    <w:p w:rsidR="001A4753" w:rsidRDefault="001A4753">
      <w:pPr>
        <w:pStyle w:val="DescContinue1"/>
      </w:pPr>
      <w:r>
        <w:t xml:space="preserve">4.1a </w:t>
      </w:r>
    </w:p>
    <w:p w:rsidR="001A4753" w:rsidRDefault="001A4753">
      <w:pPr>
        <w:pStyle w:val="Heading5"/>
        <w:jc w:val="both"/>
      </w:pPr>
      <w:r>
        <w:t>Date:</w:t>
      </w:r>
    </w:p>
    <w:p w:rsidR="001A4753" w:rsidRDefault="001A4753">
      <w:pPr>
        <w:pStyle w:val="DescContinue1"/>
      </w:pPr>
      <w:r>
        <w:t xml:space="preserve">Jan 23, 2018 </w:t>
      </w:r>
    </w:p>
    <w:p w:rsidR="001A4753" w:rsidRDefault="001A4753">
      <w:pPr>
        <w:pStyle w:val="BodyText"/>
      </w:pPr>
      <w:r>
        <w:t xml:space="preserve">Definition in file </w:t>
      </w:r>
      <w:r>
        <w:rPr>
          <w:b/>
          <w:bCs/>
        </w:rPr>
        <w:t>read_bin.h</w:t>
      </w:r>
      <w:r>
        <w:t>.</w:t>
      </w:r>
    </w:p>
    <w:p w:rsidR="001A4753" w:rsidRDefault="001A4753">
      <w:pPr>
        <w:pBdr>
          <w:bottom w:val="single" w:sz="2" w:space="1" w:color="auto"/>
        </w:pBdr>
        <w:rPr>
          <w:sz w:val="24"/>
          <w:szCs w:val="24"/>
        </w:rPr>
      </w:pPr>
    </w:p>
    <w:p w:rsidR="001A4753" w:rsidRDefault="001A4753">
      <w:pPr>
        <w:pStyle w:val="Heading3"/>
      </w:pPr>
      <w:r>
        <w:t>Function Documentation</w:t>
      </w:r>
    </w:p>
    <w:p w:rsidR="001A4753" w:rsidRDefault="00313198">
      <w:pPr>
        <w:pStyle w:val="Heading4"/>
      </w:pPr>
      <w:r>
        <w:rPr>
          <w:sz w:val="24"/>
          <w:szCs w:val="24"/>
        </w:rPr>
        <w:fldChar w:fldCharType="begin"/>
      </w:r>
      <w:r>
        <w:rPr>
          <w:sz w:val="24"/>
          <w:szCs w:val="24"/>
        </w:rPr>
        <w:instrText>xe "</w:instrText>
      </w:r>
      <w:r w:rsidR="001A4753">
        <w:rPr>
          <w:sz w:val="24"/>
          <w:szCs w:val="24"/>
        </w:rPr>
        <w:instrText>getcaCodeFromFile:read_bin.h</w:instrText>
      </w:r>
      <w:r>
        <w:rPr>
          <w:sz w:val="24"/>
          <w:szCs w:val="24"/>
        </w:rPr>
        <w:instrText>"</w:instrText>
      </w:r>
      <w:r>
        <w:rPr>
          <w:sz w:val="24"/>
          <w:szCs w:val="24"/>
        </w:rPr>
        <w:fldChar w:fldCharType="end"/>
      </w:r>
      <w:r>
        <w:rPr>
          <w:sz w:val="24"/>
          <w:szCs w:val="24"/>
        </w:rPr>
        <w:fldChar w:fldCharType="begin"/>
      </w:r>
      <w:r>
        <w:rPr>
          <w:sz w:val="24"/>
          <w:szCs w:val="24"/>
        </w:rPr>
        <w:instrText>xe "</w:instrText>
      </w:r>
      <w:r w:rsidR="001A4753">
        <w:rPr>
          <w:sz w:val="24"/>
          <w:szCs w:val="24"/>
        </w:rPr>
        <w:instrText>read_bin.h:getcaCodeFromFile</w:instrText>
      </w:r>
      <w:r>
        <w:rPr>
          <w:sz w:val="24"/>
          <w:szCs w:val="24"/>
        </w:rPr>
        <w:instrText>"</w:instrText>
      </w:r>
      <w:r>
        <w:rPr>
          <w:sz w:val="24"/>
          <w:szCs w:val="24"/>
        </w:rPr>
        <w:fldChar w:fldCharType="end"/>
      </w:r>
      <w:r w:rsidR="001A4753">
        <w:t xml:space="preserve">double getcaCodeFromFile (char  </w:t>
      </w:r>
      <w:r w:rsidR="001A4753">
        <w:rPr>
          <w:i/>
          <w:iCs/>
        </w:rPr>
        <w:t>file_name</w:t>
      </w:r>
      <w:r w:rsidR="001A4753">
        <w:t xml:space="preserve">[1000], double *  </w:t>
      </w:r>
      <w:r w:rsidR="001A4753">
        <w:rPr>
          <w:i/>
          <w:iCs/>
        </w:rPr>
        <w:t>output_array</w:t>
      </w:r>
      <w:r w:rsidR="001A4753">
        <w:t>)</w:t>
      </w:r>
    </w:p>
    <w:p w:rsidR="001A4753" w:rsidRDefault="001A4753">
      <w:pPr>
        <w:pStyle w:val="ListContinue1"/>
      </w:pPr>
      <w:bookmarkStart w:id="24" w:name="AAAAAAAAAZ"/>
      <w:bookmarkEnd w:id="24"/>
    </w:p>
    <w:p w:rsidR="001A4753" w:rsidRDefault="001A4753">
      <w:pPr>
        <w:pStyle w:val="ListContinue1"/>
      </w:pPr>
      <w:r>
        <w:t xml:space="preserve">Definition at line </w:t>
      </w:r>
      <w:r>
        <w:rPr>
          <w:b/>
          <w:bCs/>
        </w:rPr>
        <w:t>53</w:t>
      </w:r>
      <w:r>
        <w:t xml:space="preserve"> of file </w:t>
      </w:r>
      <w:r>
        <w:rPr>
          <w:b/>
          <w:bCs/>
        </w:rPr>
        <w:t>read_bin.h</w:t>
      </w:r>
      <w:r>
        <w:t>.</w:t>
      </w:r>
    </w:p>
    <w:p w:rsidR="001A4753" w:rsidRDefault="00313198">
      <w:pPr>
        <w:pStyle w:val="Heading4"/>
      </w:pPr>
      <w:r>
        <w:fldChar w:fldCharType="begin"/>
      </w:r>
      <w:r>
        <w:instrText>xe "</w:instrText>
      </w:r>
      <w:r w:rsidR="001A4753">
        <w:instrText>getcaCodeFromFileAsFloat:read_bin.h</w:instrText>
      </w:r>
      <w:r>
        <w:instrText>"</w:instrText>
      </w:r>
      <w:r>
        <w:fldChar w:fldCharType="end"/>
      </w:r>
      <w:r>
        <w:fldChar w:fldCharType="begin"/>
      </w:r>
      <w:r>
        <w:instrText>xe "</w:instrText>
      </w:r>
      <w:r w:rsidR="001A4753">
        <w:instrText>read_bin.h:getcaCodeFromFileAsFloat</w:instrText>
      </w:r>
      <w:r>
        <w:instrText>"</w:instrText>
      </w:r>
      <w:r>
        <w:fldChar w:fldCharType="end"/>
      </w:r>
      <w:r w:rsidR="001A4753">
        <w:t xml:space="preserve">void getcaCodeFromFileAsFloat (char  </w:t>
      </w:r>
      <w:r w:rsidR="001A4753">
        <w:rPr>
          <w:i/>
          <w:iCs/>
        </w:rPr>
        <w:t>file_name</w:t>
      </w:r>
      <w:r w:rsidR="001A4753">
        <w:t xml:space="preserve">[1000], float *  </w:t>
      </w:r>
      <w:r w:rsidR="001A4753">
        <w:rPr>
          <w:i/>
          <w:iCs/>
        </w:rPr>
        <w:t>output_array</w:t>
      </w:r>
      <w:r w:rsidR="001A4753">
        <w:t>)</w:t>
      </w:r>
    </w:p>
    <w:p w:rsidR="001A4753" w:rsidRDefault="001A4753">
      <w:pPr>
        <w:pStyle w:val="ListContinue1"/>
      </w:pPr>
      <w:bookmarkStart w:id="25" w:name="AAAAAAAABA"/>
      <w:bookmarkEnd w:id="25"/>
    </w:p>
    <w:p w:rsidR="001A4753" w:rsidRDefault="001A4753">
      <w:pPr>
        <w:pStyle w:val="ListContinue1"/>
      </w:pPr>
      <w:r>
        <w:t xml:space="preserve">Definition at line </w:t>
      </w:r>
      <w:r>
        <w:rPr>
          <w:b/>
          <w:bCs/>
        </w:rPr>
        <w:t>97</w:t>
      </w:r>
      <w:r>
        <w:t xml:space="preserve"> of file </w:t>
      </w:r>
      <w:r>
        <w:rPr>
          <w:b/>
          <w:bCs/>
        </w:rPr>
        <w:t>read_bin.h</w:t>
      </w:r>
      <w:r>
        <w:t>.</w:t>
      </w:r>
    </w:p>
    <w:p w:rsidR="001A4753" w:rsidRDefault="00313198">
      <w:pPr>
        <w:pStyle w:val="Heading4"/>
      </w:pPr>
      <w:r>
        <w:lastRenderedPageBreak/>
        <w:fldChar w:fldCharType="begin"/>
      </w:r>
      <w:r>
        <w:instrText>xe "</w:instrText>
      </w:r>
      <w:r w:rsidR="001A4753">
        <w:instrText>getcaCodeFromFileAsInt:read_bin.h</w:instrText>
      </w:r>
      <w:r>
        <w:instrText>"</w:instrText>
      </w:r>
      <w:r>
        <w:fldChar w:fldCharType="end"/>
      </w:r>
      <w:r>
        <w:fldChar w:fldCharType="begin"/>
      </w:r>
      <w:r>
        <w:instrText>xe "</w:instrText>
      </w:r>
      <w:r w:rsidR="001A4753">
        <w:instrText>read_bin.h:getcaCodeFromFileAsInt</w:instrText>
      </w:r>
      <w:r>
        <w:instrText>"</w:instrText>
      </w:r>
      <w:r>
        <w:fldChar w:fldCharType="end"/>
      </w:r>
      <w:r w:rsidR="001A4753">
        <w:t xml:space="preserve">void getcaCodeFromFileAsInt (char  </w:t>
      </w:r>
      <w:r w:rsidR="001A4753">
        <w:rPr>
          <w:i/>
          <w:iCs/>
        </w:rPr>
        <w:t>file_name</w:t>
      </w:r>
      <w:r w:rsidR="001A4753">
        <w:t xml:space="preserve">[1000], int *  </w:t>
      </w:r>
      <w:r w:rsidR="001A4753">
        <w:rPr>
          <w:i/>
          <w:iCs/>
        </w:rPr>
        <w:t>output_array</w:t>
      </w:r>
      <w:r w:rsidR="001A4753">
        <w:t>)</w:t>
      </w:r>
    </w:p>
    <w:p w:rsidR="001A4753" w:rsidRDefault="001A4753">
      <w:pPr>
        <w:pStyle w:val="ListContinue1"/>
      </w:pPr>
      <w:bookmarkStart w:id="26" w:name="AAAAAAAABB"/>
      <w:bookmarkEnd w:id="26"/>
    </w:p>
    <w:p w:rsidR="001A4753" w:rsidRDefault="001A4753">
      <w:pPr>
        <w:pStyle w:val="ListContinue1"/>
      </w:pPr>
      <w:r>
        <w:t xml:space="preserve">Definition at line </w:t>
      </w:r>
      <w:r>
        <w:rPr>
          <w:b/>
          <w:bCs/>
        </w:rPr>
        <w:t>75</w:t>
      </w:r>
      <w:r>
        <w:t xml:space="preserve"> of file </w:t>
      </w:r>
      <w:r>
        <w:rPr>
          <w:b/>
          <w:bCs/>
        </w:rPr>
        <w:t>read_bin.h</w:t>
      </w:r>
      <w:r>
        <w:t>.</w:t>
      </w:r>
    </w:p>
    <w:p w:rsidR="001A4753" w:rsidRDefault="00313198">
      <w:pPr>
        <w:pStyle w:val="Heading4"/>
      </w:pPr>
      <w:r>
        <w:fldChar w:fldCharType="begin"/>
      </w:r>
      <w:r>
        <w:instrText>xe "</w:instrText>
      </w:r>
      <w:r w:rsidR="001A4753">
        <w:instrText>getDataFromFile:read_bin.h</w:instrText>
      </w:r>
      <w:r>
        <w:instrText>"</w:instrText>
      </w:r>
      <w:r>
        <w:fldChar w:fldCharType="end"/>
      </w:r>
      <w:r>
        <w:fldChar w:fldCharType="begin"/>
      </w:r>
      <w:r>
        <w:instrText>xe "</w:instrText>
      </w:r>
      <w:r w:rsidR="001A4753">
        <w:instrText>read_bin.h:getDataFromFile</w:instrText>
      </w:r>
      <w:r>
        <w:instrText>"</w:instrText>
      </w:r>
      <w:r>
        <w:fldChar w:fldCharType="end"/>
      </w:r>
      <w:r w:rsidR="001A4753">
        <w:t xml:space="preserve">void getDataFromFile (char  </w:t>
      </w:r>
      <w:r w:rsidR="001A4753">
        <w:rPr>
          <w:i/>
          <w:iCs/>
        </w:rPr>
        <w:t>file_name</w:t>
      </w:r>
      <w:r w:rsidR="001A4753">
        <w:t xml:space="preserve">[1000], double *  </w:t>
      </w:r>
      <w:r w:rsidR="001A4753">
        <w:rPr>
          <w:i/>
          <w:iCs/>
        </w:rPr>
        <w:t>output_array</w:t>
      </w:r>
      <w:r w:rsidR="001A4753">
        <w:t xml:space="preserve">, int  </w:t>
      </w:r>
      <w:r w:rsidR="001A4753">
        <w:rPr>
          <w:i/>
          <w:iCs/>
        </w:rPr>
        <w:t>size</w:t>
      </w:r>
      <w:r w:rsidR="001A4753">
        <w:t>)</w:t>
      </w:r>
    </w:p>
    <w:p w:rsidR="001A4753" w:rsidRDefault="001A4753">
      <w:pPr>
        <w:pStyle w:val="ListContinue1"/>
      </w:pPr>
      <w:bookmarkStart w:id="27" w:name="AAAAAAAABC"/>
      <w:bookmarkEnd w:id="27"/>
    </w:p>
    <w:p w:rsidR="001A4753" w:rsidRDefault="001A4753">
      <w:pPr>
        <w:pStyle w:val="ListContinue1"/>
      </w:pPr>
      <w:r>
        <w:t xml:space="preserve">Definition at line </w:t>
      </w:r>
      <w:r>
        <w:rPr>
          <w:b/>
          <w:bCs/>
        </w:rPr>
        <w:t>119</w:t>
      </w:r>
      <w:r>
        <w:t xml:space="preserve"> of file </w:t>
      </w:r>
      <w:r>
        <w:rPr>
          <w:b/>
          <w:bCs/>
        </w:rPr>
        <w:t>read_bin.h</w:t>
      </w:r>
      <w:r>
        <w:t>.</w:t>
      </w:r>
    </w:p>
    <w:p w:rsidR="001A4753" w:rsidRDefault="00313198">
      <w:pPr>
        <w:pStyle w:val="Heading4"/>
      </w:pPr>
      <w:r>
        <w:fldChar w:fldCharType="begin"/>
      </w:r>
      <w:r>
        <w:instrText>xe "</w:instrText>
      </w:r>
      <w:r w:rsidR="001A4753">
        <w:instrText>getDoubleFromFile:read_bin.h</w:instrText>
      </w:r>
      <w:r>
        <w:instrText>"</w:instrText>
      </w:r>
      <w:r>
        <w:fldChar w:fldCharType="end"/>
      </w:r>
      <w:r>
        <w:fldChar w:fldCharType="begin"/>
      </w:r>
      <w:r>
        <w:instrText>xe "</w:instrText>
      </w:r>
      <w:r w:rsidR="001A4753">
        <w:instrText>read_bin.h:getDoubleFromFile</w:instrText>
      </w:r>
      <w:r>
        <w:instrText>"</w:instrText>
      </w:r>
      <w:r>
        <w:fldChar w:fldCharType="end"/>
      </w:r>
      <w:r w:rsidR="001A4753">
        <w:t xml:space="preserve">double getDoubleFromFile (char  </w:t>
      </w:r>
      <w:r w:rsidR="001A4753">
        <w:rPr>
          <w:i/>
          <w:iCs/>
        </w:rPr>
        <w:t>file_name</w:t>
      </w:r>
      <w:r w:rsidR="001A4753">
        <w:t>[1000])</w:t>
      </w:r>
    </w:p>
    <w:p w:rsidR="001A4753" w:rsidRDefault="001A4753">
      <w:pPr>
        <w:pStyle w:val="ListContinue1"/>
      </w:pPr>
      <w:bookmarkStart w:id="28" w:name="AAAAAAAABD"/>
      <w:bookmarkEnd w:id="28"/>
    </w:p>
    <w:p w:rsidR="001A4753" w:rsidRDefault="001A4753">
      <w:pPr>
        <w:pStyle w:val="ListContinue1"/>
      </w:pPr>
      <w:r>
        <w:t xml:space="preserve">Definition at line </w:t>
      </w:r>
      <w:r>
        <w:rPr>
          <w:b/>
          <w:bCs/>
        </w:rPr>
        <w:t>13</w:t>
      </w:r>
      <w:r>
        <w:t xml:space="preserve"> of file </w:t>
      </w:r>
      <w:r>
        <w:rPr>
          <w:b/>
          <w:bCs/>
        </w:rPr>
        <w:t>read_bin.h</w:t>
      </w:r>
      <w:r>
        <w:t>.</w:t>
      </w:r>
    </w:p>
    <w:p w:rsidR="001A4753" w:rsidRDefault="00313198">
      <w:pPr>
        <w:pStyle w:val="Heading4"/>
      </w:pPr>
      <w:r>
        <w:fldChar w:fldCharType="begin"/>
      </w:r>
      <w:r>
        <w:instrText>xe "</w:instrText>
      </w:r>
      <w:r w:rsidR="001A4753">
        <w:instrText>getIntFromFile:read_bin.h</w:instrText>
      </w:r>
      <w:r>
        <w:instrText>"</w:instrText>
      </w:r>
      <w:r>
        <w:fldChar w:fldCharType="end"/>
      </w:r>
      <w:r>
        <w:fldChar w:fldCharType="begin"/>
      </w:r>
      <w:r>
        <w:instrText>xe "</w:instrText>
      </w:r>
      <w:r w:rsidR="001A4753">
        <w:instrText>read_bin.h:getIntFromFile</w:instrText>
      </w:r>
      <w:r>
        <w:instrText>"</w:instrText>
      </w:r>
      <w:r>
        <w:fldChar w:fldCharType="end"/>
      </w:r>
      <w:r w:rsidR="001A4753">
        <w:t xml:space="preserve">int getIntFromFile (char  </w:t>
      </w:r>
      <w:r w:rsidR="001A4753">
        <w:rPr>
          <w:i/>
          <w:iCs/>
        </w:rPr>
        <w:t>file_name</w:t>
      </w:r>
      <w:r w:rsidR="001A4753">
        <w:t>[1000])</w:t>
      </w:r>
    </w:p>
    <w:p w:rsidR="001A4753" w:rsidRDefault="001A4753">
      <w:pPr>
        <w:pStyle w:val="ListContinue1"/>
      </w:pPr>
      <w:bookmarkStart w:id="29" w:name="AAAAAAAABE"/>
      <w:bookmarkEnd w:id="29"/>
    </w:p>
    <w:p w:rsidR="001A4753" w:rsidRDefault="001A4753">
      <w:pPr>
        <w:pStyle w:val="ListContinue1"/>
      </w:pPr>
      <w:r>
        <w:t xml:space="preserve">Definition at line </w:t>
      </w:r>
      <w:r>
        <w:rPr>
          <w:b/>
          <w:bCs/>
        </w:rPr>
        <w:t>33</w:t>
      </w:r>
      <w:r>
        <w:t xml:space="preserve"> of file </w:t>
      </w:r>
      <w:r>
        <w:rPr>
          <w:b/>
          <w:bCs/>
        </w:rPr>
        <w:t>read_bin.h</w:t>
      </w:r>
      <w:r>
        <w:t>.</w:t>
      </w:r>
    </w:p>
    <w:p w:rsidR="001A4753" w:rsidRDefault="001A4753">
      <w:pPr>
        <w:pStyle w:val="Heading4"/>
      </w:pPr>
    </w:p>
    <w:sectPr w:rsidR="001A4753">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198" w:rsidRDefault="00313198">
      <w:r>
        <w:separator/>
      </w:r>
    </w:p>
  </w:endnote>
  <w:endnote w:type="continuationSeparator" w:id="0">
    <w:p w:rsidR="00313198" w:rsidRDefault="00313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4753" w:rsidRDefault="001A4753">
    <w:pPr>
      <w:pStyle w:val="Footer"/>
    </w:pPr>
    <w:r>
      <w:pgNum/>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198" w:rsidRDefault="00313198">
      <w:r>
        <w:separator/>
      </w:r>
    </w:p>
  </w:footnote>
  <w:footnote w:type="continuationSeparator" w:id="0">
    <w:p w:rsidR="00313198" w:rsidRDefault="0031319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06E004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4C6E7A1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5D3EAEA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346FB2E"/>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03395840"/>
    <w:multiLevelType w:val="hybridMultilevel"/>
    <w:tmpl w:val="B64CF750"/>
    <w:lvl w:ilvl="0" w:tplc="50A0602E">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51B39AE"/>
    <w:multiLevelType w:val="hybridMultilevel"/>
    <w:tmpl w:val="F2703B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0815591"/>
    <w:multiLevelType w:val="hybridMultilevel"/>
    <w:tmpl w:val="AB30E65C"/>
    <w:lvl w:ilvl="0" w:tplc="E75AF4D4">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6D4B2A4B"/>
    <w:multiLevelType w:val="hybridMultilevel"/>
    <w:tmpl w:val="D6A6154C"/>
    <w:lvl w:ilvl="0" w:tplc="496C009E">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71B325ED"/>
    <w:multiLevelType w:val="hybridMultilevel"/>
    <w:tmpl w:val="52A62668"/>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3"/>
  </w:num>
  <w:num w:numId="2">
    <w:abstractNumId w:val="2"/>
  </w:num>
  <w:num w:numId="3">
    <w:abstractNumId w:val="1"/>
  </w:num>
  <w:num w:numId="4">
    <w:abstractNumId w:val="0"/>
  </w:num>
  <w:num w:numId="5">
    <w:abstractNumId w:val="3"/>
  </w:num>
  <w:num w:numId="6">
    <w:abstractNumId w:val="2"/>
  </w:num>
  <w:num w:numId="7">
    <w:abstractNumId w:val="1"/>
  </w:num>
  <w:num w:numId="8">
    <w:abstractNumId w:val="0"/>
  </w:num>
  <w:num w:numId="9">
    <w:abstractNumId w:val="3"/>
  </w:num>
  <w:num w:numId="10">
    <w:abstractNumId w:val="2"/>
  </w:num>
  <w:num w:numId="11">
    <w:abstractNumId w:val="1"/>
  </w:num>
  <w:num w:numId="12">
    <w:abstractNumId w:val="0"/>
  </w:num>
  <w:num w:numId="13">
    <w:abstractNumId w:val="4"/>
  </w:num>
  <w:num w:numId="14">
    <w:abstractNumId w:val="6"/>
  </w:num>
  <w:num w:numId="15">
    <w:abstractNumId w:val="6"/>
  </w:num>
  <w:num w:numId="16">
    <w:abstractNumId w:val="6"/>
    <w:lvlOverride w:ilvl="0">
      <w:startOverride w:val="1"/>
    </w:lvlOverride>
  </w:num>
  <w:num w:numId="17">
    <w:abstractNumId w:val="7"/>
  </w:num>
  <w:num w:numId="18">
    <w:abstractNumId w:val="7"/>
    <w:lvlOverride w:ilvl="0">
      <w:startOverride w:val="1"/>
    </w:lvlOverride>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MDUwNDM3sjQytjBU0lEKTi0uzszPAykwrgUAyfuDxCwAAAA="/>
  </w:docVars>
  <w:rsids>
    <w:rsidRoot w:val="008961F1"/>
    <w:rsid w:val="000A7E4D"/>
    <w:rsid w:val="000C6C1C"/>
    <w:rsid w:val="001A4753"/>
    <w:rsid w:val="00313198"/>
    <w:rsid w:val="004376C9"/>
    <w:rsid w:val="004644ED"/>
    <w:rsid w:val="008961F1"/>
    <w:rsid w:val="00912DCB"/>
    <w:rsid w:val="00A22852"/>
    <w:rsid w:val="00DF5DAE"/>
    <w:rsid w:val="00F07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38BA9262-2C9D-478F-AA30-E6086F4CC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lsdException w:name="List Bullet 4" w:semiHidden="1"/>
    <w:lsdException w:name="List Bullet 5" w:semiHidden="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spacing w:after="0" w:line="240" w:lineRule="auto"/>
    </w:pPr>
    <w:rPr>
      <w:rFonts w:ascii="Times New Roman" w:hAnsi="Times New Roman"/>
      <w:sz w:val="20"/>
      <w:szCs w:val="20"/>
    </w:rPr>
  </w:style>
  <w:style w:type="paragraph" w:styleId="Heading1">
    <w:name w:val="heading 1"/>
    <w:basedOn w:val="Normal"/>
    <w:next w:val="Normal"/>
    <w:link w:val="Heading1Char"/>
    <w:uiPriority w:val="99"/>
    <w:qFormat/>
    <w:pPr>
      <w:keepNext/>
      <w:spacing w:before="240" w:after="60"/>
      <w:outlineLvl w:val="0"/>
    </w:pPr>
    <w:rPr>
      <w:rFonts w:ascii="Arial" w:hAnsi="Arial" w:cs="Arial"/>
      <w:b/>
      <w:bCs/>
      <w:kern w:val="36"/>
      <w:sz w:val="36"/>
      <w:szCs w:val="36"/>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kern w:val="28"/>
      <w:sz w:val="28"/>
      <w:szCs w:val="28"/>
    </w:rPr>
  </w:style>
  <w:style w:type="paragraph" w:styleId="Heading3">
    <w:name w:val="heading 3"/>
    <w:basedOn w:val="Normal"/>
    <w:next w:val="Normal"/>
    <w:link w:val="Heading3Char"/>
    <w:uiPriority w:val="99"/>
    <w:qFormat/>
    <w:pPr>
      <w:keepNext/>
      <w:spacing w:before="240" w:after="60"/>
      <w:outlineLvl w:val="2"/>
    </w:pPr>
    <w:rPr>
      <w:rFonts w:ascii="Arial" w:hAnsi="Arial" w:cs="Arial"/>
      <w:b/>
      <w:bCs/>
      <w:sz w:val="24"/>
      <w:szCs w:val="24"/>
    </w:rPr>
  </w:style>
  <w:style w:type="paragraph" w:styleId="Heading4">
    <w:name w:val="heading 4"/>
    <w:basedOn w:val="Normal"/>
    <w:next w:val="Normal"/>
    <w:link w:val="Heading4Char"/>
    <w:uiPriority w:val="99"/>
    <w:qFormat/>
    <w:pPr>
      <w:keepNext/>
      <w:spacing w:before="240" w:after="60"/>
      <w:outlineLvl w:val="3"/>
    </w:pPr>
    <w:rPr>
      <w:rFonts w:ascii="Arial" w:hAnsi="Arial" w:cs="Arial"/>
      <w:b/>
      <w:bCs/>
    </w:rPr>
  </w:style>
  <w:style w:type="paragraph" w:styleId="Heading5">
    <w:name w:val="heading 5"/>
    <w:basedOn w:val="Normal"/>
    <w:next w:val="Normal"/>
    <w:link w:val="Heading5Char"/>
    <w:uiPriority w:val="99"/>
    <w:qFormat/>
    <w:pPr>
      <w:keepNext/>
      <w:spacing w:before="90" w:after="30"/>
      <w:outlineLvl w:val="4"/>
    </w:pPr>
    <w:rPr>
      <w:rFonts w:ascii="Arial" w:hAnsi="Arial" w:cs="Arial"/>
      <w:b/>
      <w:bCs/>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cs="Times New Roman"/>
      <w:b/>
      <w:bCs/>
      <w:sz w:val="28"/>
      <w:szCs w:val="28"/>
    </w:rPr>
  </w:style>
  <w:style w:type="character" w:customStyle="1" w:styleId="Heading5Char">
    <w:name w:val="Heading 5 Char"/>
    <w:basedOn w:val="DefaultParagraphFont"/>
    <w:link w:val="Heading5"/>
    <w:uiPriority w:val="9"/>
    <w:semiHidden/>
    <w:locked/>
    <w:rPr>
      <w:rFonts w:cs="Times New Roman"/>
      <w:b/>
      <w:bCs/>
      <w:i/>
      <w:iCs/>
      <w:sz w:val="26"/>
      <w:szCs w:val="26"/>
    </w:rPr>
  </w:style>
  <w:style w:type="paragraph" w:styleId="Title">
    <w:name w:val="Title"/>
    <w:basedOn w:val="Normal"/>
    <w:link w:val="TitleChar"/>
    <w:uiPriority w:val="99"/>
    <w:qFormat/>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styleId="Subtitle">
    <w:name w:val="Subtitle"/>
    <w:basedOn w:val="Normal"/>
    <w:link w:val="SubtitleChar"/>
    <w:uiPriority w:val="99"/>
    <w:qFormat/>
    <w:pPr>
      <w:spacing w:after="60"/>
      <w:jc w:val="center"/>
      <w:outlineLvl w:val="1"/>
    </w:pPr>
    <w:rPr>
      <w:rFonts w:ascii="Arial" w:hAnsi="Arial" w:cs="Arial"/>
      <w:sz w:val="24"/>
      <w:szCs w:val="24"/>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Text">
    <w:name w:val="BodyText"/>
    <w:basedOn w:val="Normal"/>
    <w:uiPriority w:val="99"/>
    <w:pPr>
      <w:adjustRightInd w:val="0"/>
      <w:spacing w:before="30" w:after="60"/>
      <w:jc w:val="both"/>
    </w:pPr>
    <w:rPr>
      <w:sz w:val="22"/>
      <w:szCs w:val="22"/>
    </w:rPr>
  </w:style>
  <w:style w:type="paragraph" w:customStyle="1" w:styleId="DenseText">
    <w:name w:val="DenseText"/>
    <w:basedOn w:val="Normal"/>
    <w:uiPriority w:val="99"/>
    <w:pPr>
      <w:adjustRightInd w:val="0"/>
    </w:pPr>
    <w:rPr>
      <w:sz w:val="22"/>
      <w:szCs w:val="2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ascii="Times New Roman" w:hAnsi="Times New Roman" w:cs="Times New Roman"/>
      <w:sz w:val="20"/>
      <w:szCs w:val="20"/>
    </w:rPr>
  </w:style>
  <w:style w:type="paragraph" w:styleId="Footer">
    <w:name w:val="footer"/>
    <w:basedOn w:val="Normal"/>
    <w:link w:val="FooterChar"/>
    <w:uiPriority w:val="99"/>
    <w:pPr>
      <w:tabs>
        <w:tab w:val="center" w:pos="4320"/>
        <w:tab w:val="right" w:pos="8640"/>
      </w:tabs>
      <w:jc w:val="right"/>
    </w:pPr>
  </w:style>
  <w:style w:type="character" w:customStyle="1" w:styleId="FooterChar">
    <w:name w:val="Footer Char"/>
    <w:basedOn w:val="DefaultParagraphFont"/>
    <w:link w:val="Footer"/>
    <w:uiPriority w:val="99"/>
    <w:semiHidden/>
    <w:locked/>
    <w:rPr>
      <w:rFonts w:ascii="Times New Roman" w:hAnsi="Times New Roman" w:cs="Times New Roman"/>
      <w:sz w:val="20"/>
      <w:szCs w:val="20"/>
    </w:rPr>
  </w:style>
  <w:style w:type="paragraph" w:customStyle="1" w:styleId="GroupHeader">
    <w:name w:val="GroupHeader"/>
    <w:basedOn w:val="Normal"/>
    <w:uiPriority w:val="99"/>
    <w:pPr>
      <w:keepNext/>
      <w:spacing w:before="120" w:after="60"/>
      <w:ind w:left="360"/>
    </w:pPr>
    <w:rPr>
      <w:rFonts w:ascii="Arial" w:hAnsi="Arial" w:cs="Arial"/>
      <w:b/>
      <w:bCs/>
    </w:rPr>
  </w:style>
  <w:style w:type="paragraph" w:customStyle="1" w:styleId="CodeExample0">
    <w:name w:val="Code Example 0"/>
    <w:basedOn w:val="Normal"/>
    <w:next w:val="CodeExample1"/>
    <w:uiPriority w:val="99"/>
    <w:pPr>
      <w:shd w:val="pct10" w:color="auto" w:fill="FFFFFF"/>
    </w:pPr>
    <w:rPr>
      <w:rFonts w:ascii="Courier New" w:hAnsi="Courier New" w:cs="Courier New"/>
      <w:sz w:val="16"/>
      <w:szCs w:val="16"/>
    </w:rPr>
  </w:style>
  <w:style w:type="paragraph" w:customStyle="1" w:styleId="CodeExample1">
    <w:name w:val="Code Example 1"/>
    <w:basedOn w:val="Normal"/>
    <w:next w:val="CodeExample2"/>
    <w:uiPriority w:val="99"/>
    <w:pPr>
      <w:shd w:val="pct10" w:color="auto" w:fill="FFFFFF"/>
      <w:ind w:left="360"/>
    </w:pPr>
    <w:rPr>
      <w:rFonts w:ascii="Courier New" w:hAnsi="Courier New" w:cs="Courier New"/>
      <w:sz w:val="16"/>
      <w:szCs w:val="16"/>
    </w:rPr>
  </w:style>
  <w:style w:type="paragraph" w:customStyle="1" w:styleId="CodeExample2">
    <w:name w:val="Code Example 2"/>
    <w:basedOn w:val="Normal"/>
    <w:next w:val="CodeExample3"/>
    <w:uiPriority w:val="99"/>
    <w:pPr>
      <w:shd w:val="pct10" w:color="auto" w:fill="FFFFFF"/>
      <w:ind w:left="720"/>
    </w:pPr>
    <w:rPr>
      <w:rFonts w:ascii="Courier New" w:hAnsi="Courier New" w:cs="Courier New"/>
      <w:sz w:val="16"/>
      <w:szCs w:val="16"/>
    </w:rPr>
  </w:style>
  <w:style w:type="paragraph" w:customStyle="1" w:styleId="CodeExample3">
    <w:name w:val="Code Example 3"/>
    <w:basedOn w:val="Normal"/>
    <w:next w:val="CodeExample4"/>
    <w:uiPriority w:val="99"/>
    <w:pPr>
      <w:shd w:val="pct10" w:color="auto" w:fill="FFFFFF"/>
      <w:ind w:left="1080"/>
    </w:pPr>
    <w:rPr>
      <w:rFonts w:ascii="Courier New" w:hAnsi="Courier New" w:cs="Courier New"/>
      <w:sz w:val="16"/>
      <w:szCs w:val="16"/>
    </w:rPr>
  </w:style>
  <w:style w:type="paragraph" w:customStyle="1" w:styleId="CodeExample4">
    <w:name w:val="Code Example 4"/>
    <w:basedOn w:val="Normal"/>
    <w:next w:val="CodeExample5"/>
    <w:uiPriority w:val="99"/>
    <w:pPr>
      <w:shd w:val="pct10" w:color="auto" w:fill="FFFFFF"/>
      <w:ind w:left="1440"/>
    </w:pPr>
    <w:rPr>
      <w:rFonts w:ascii="Courier New" w:hAnsi="Courier New" w:cs="Courier New"/>
      <w:sz w:val="16"/>
      <w:szCs w:val="16"/>
    </w:rPr>
  </w:style>
  <w:style w:type="paragraph" w:customStyle="1" w:styleId="CodeExample5">
    <w:name w:val="Code Example 5"/>
    <w:basedOn w:val="Normal"/>
    <w:next w:val="CodeExample6"/>
    <w:uiPriority w:val="99"/>
    <w:pPr>
      <w:shd w:val="pct10" w:color="auto" w:fill="FFFFFF"/>
      <w:ind w:left="1800"/>
    </w:pPr>
    <w:rPr>
      <w:rFonts w:ascii="Courier New" w:hAnsi="Courier New" w:cs="Courier New"/>
      <w:sz w:val="16"/>
      <w:szCs w:val="16"/>
    </w:rPr>
  </w:style>
  <w:style w:type="paragraph" w:customStyle="1" w:styleId="CodeExample6">
    <w:name w:val="Code Example 6"/>
    <w:basedOn w:val="Normal"/>
    <w:next w:val="CodeExample7"/>
    <w:uiPriority w:val="99"/>
    <w:pPr>
      <w:shd w:val="pct10" w:color="auto" w:fill="FFFFFF"/>
      <w:ind w:left="2160"/>
    </w:pPr>
    <w:rPr>
      <w:rFonts w:ascii="Courier New" w:hAnsi="Courier New" w:cs="Courier New"/>
      <w:sz w:val="16"/>
      <w:szCs w:val="16"/>
    </w:rPr>
  </w:style>
  <w:style w:type="paragraph" w:customStyle="1" w:styleId="CodeExample7">
    <w:name w:val="Code Example 7"/>
    <w:basedOn w:val="Normal"/>
    <w:next w:val="CodeExample8"/>
    <w:uiPriority w:val="99"/>
    <w:pPr>
      <w:shd w:val="pct10" w:color="auto" w:fill="FFFFFF"/>
      <w:ind w:left="2520"/>
    </w:pPr>
    <w:rPr>
      <w:rFonts w:ascii="Courier New" w:hAnsi="Courier New" w:cs="Courier New"/>
      <w:sz w:val="16"/>
      <w:szCs w:val="16"/>
    </w:rPr>
  </w:style>
  <w:style w:type="paragraph" w:customStyle="1" w:styleId="CodeExample8">
    <w:name w:val="Code Example 8"/>
    <w:basedOn w:val="Normal"/>
    <w:next w:val="CodeExample9"/>
    <w:uiPriority w:val="99"/>
    <w:pPr>
      <w:shd w:val="pct10" w:color="auto" w:fill="FFFFFF"/>
      <w:ind w:left="2880"/>
    </w:pPr>
    <w:rPr>
      <w:rFonts w:ascii="Courier New" w:hAnsi="Courier New" w:cs="Courier New"/>
      <w:sz w:val="16"/>
      <w:szCs w:val="16"/>
    </w:rPr>
  </w:style>
  <w:style w:type="paragraph" w:customStyle="1" w:styleId="CodeExample9">
    <w:name w:val="Code Example 9"/>
    <w:basedOn w:val="Normal"/>
    <w:uiPriority w:val="99"/>
    <w:pPr>
      <w:shd w:val="pct10" w:color="auto" w:fill="FFFFFF"/>
      <w:ind w:left="3240"/>
    </w:pPr>
    <w:rPr>
      <w:rFonts w:ascii="Courier New" w:hAnsi="Courier New" w:cs="Courier New"/>
      <w:sz w:val="16"/>
      <w:szCs w:val="16"/>
    </w:rPr>
  </w:style>
  <w:style w:type="paragraph" w:customStyle="1" w:styleId="ListContinue0">
    <w:name w:val="List Continue 0"/>
    <w:basedOn w:val="Normal"/>
    <w:next w:val="ListContinue1"/>
    <w:uiPriority w:val="99"/>
    <w:pPr>
      <w:spacing w:before="30" w:after="60"/>
      <w:jc w:val="both"/>
    </w:pPr>
  </w:style>
  <w:style w:type="paragraph" w:customStyle="1" w:styleId="ListContinue1">
    <w:name w:val="List Continue 1"/>
    <w:basedOn w:val="Normal"/>
    <w:next w:val="ListContinue2"/>
    <w:uiPriority w:val="99"/>
    <w:pPr>
      <w:spacing w:before="30" w:after="60"/>
      <w:ind w:left="360"/>
      <w:jc w:val="both"/>
    </w:pPr>
  </w:style>
  <w:style w:type="paragraph" w:styleId="ListContinue2">
    <w:name w:val="List Continue 2"/>
    <w:basedOn w:val="Normal"/>
    <w:next w:val="ListContinue3"/>
    <w:uiPriority w:val="99"/>
    <w:pPr>
      <w:spacing w:before="30" w:after="60"/>
      <w:ind w:left="720"/>
      <w:jc w:val="both"/>
    </w:pPr>
  </w:style>
  <w:style w:type="paragraph" w:styleId="ListContinue3">
    <w:name w:val="List Continue 3"/>
    <w:basedOn w:val="Normal"/>
    <w:next w:val="ListContinue4"/>
    <w:uiPriority w:val="99"/>
    <w:pPr>
      <w:spacing w:before="30" w:after="60"/>
      <w:ind w:left="1080"/>
      <w:jc w:val="both"/>
    </w:pPr>
  </w:style>
  <w:style w:type="paragraph" w:styleId="ListContinue4">
    <w:name w:val="List Continue 4"/>
    <w:basedOn w:val="Normal"/>
    <w:next w:val="ListContinue5"/>
    <w:uiPriority w:val="99"/>
    <w:pPr>
      <w:spacing w:before="30" w:after="60"/>
      <w:ind w:left="1440"/>
      <w:jc w:val="both"/>
    </w:pPr>
  </w:style>
  <w:style w:type="paragraph" w:styleId="ListContinue5">
    <w:name w:val="List Continue 5"/>
    <w:basedOn w:val="Normal"/>
    <w:next w:val="ListContinue6"/>
    <w:uiPriority w:val="99"/>
    <w:pPr>
      <w:spacing w:before="30" w:after="60"/>
      <w:ind w:left="1800"/>
      <w:jc w:val="both"/>
    </w:pPr>
  </w:style>
  <w:style w:type="paragraph" w:customStyle="1" w:styleId="ListContinue6">
    <w:name w:val="List Continue 6"/>
    <w:basedOn w:val="Normal"/>
    <w:next w:val="ListContinue7"/>
    <w:uiPriority w:val="99"/>
    <w:pPr>
      <w:spacing w:before="30" w:after="60"/>
      <w:ind w:left="2160"/>
      <w:jc w:val="both"/>
    </w:pPr>
  </w:style>
  <w:style w:type="paragraph" w:customStyle="1" w:styleId="ListContinue7">
    <w:name w:val="List Continue 7"/>
    <w:basedOn w:val="Normal"/>
    <w:next w:val="ListContinue8"/>
    <w:uiPriority w:val="99"/>
    <w:pPr>
      <w:spacing w:before="30" w:after="60"/>
      <w:ind w:left="2520"/>
      <w:jc w:val="both"/>
    </w:pPr>
  </w:style>
  <w:style w:type="paragraph" w:customStyle="1" w:styleId="ListContinue8">
    <w:name w:val="List Continue 8"/>
    <w:basedOn w:val="Normal"/>
    <w:next w:val="ListContinue9"/>
    <w:uiPriority w:val="99"/>
    <w:pPr>
      <w:spacing w:before="30" w:after="60"/>
      <w:ind w:left="2880"/>
      <w:jc w:val="both"/>
    </w:pPr>
  </w:style>
  <w:style w:type="paragraph" w:customStyle="1" w:styleId="ListContinue9">
    <w:name w:val="List Continue 9"/>
    <w:basedOn w:val="Normal"/>
    <w:uiPriority w:val="99"/>
    <w:pPr>
      <w:spacing w:before="30" w:after="60"/>
      <w:ind w:left="3240"/>
      <w:jc w:val="both"/>
    </w:pPr>
  </w:style>
  <w:style w:type="paragraph" w:customStyle="1" w:styleId="DescContinue0">
    <w:name w:val="DescContinue 0"/>
    <w:basedOn w:val="Normal"/>
    <w:next w:val="DescContinue1"/>
    <w:uiPriority w:val="99"/>
  </w:style>
  <w:style w:type="paragraph" w:customStyle="1" w:styleId="DescContinue1">
    <w:name w:val="DescContinue 1"/>
    <w:basedOn w:val="Normal"/>
    <w:next w:val="DescContinue2"/>
    <w:uiPriority w:val="99"/>
    <w:pPr>
      <w:ind w:left="360"/>
    </w:pPr>
  </w:style>
  <w:style w:type="paragraph" w:customStyle="1" w:styleId="DescContinue2">
    <w:name w:val="DescContinue 2"/>
    <w:basedOn w:val="Normal"/>
    <w:next w:val="DescContinue3"/>
    <w:uiPriority w:val="99"/>
    <w:pPr>
      <w:ind w:left="720"/>
    </w:pPr>
  </w:style>
  <w:style w:type="paragraph" w:customStyle="1" w:styleId="DescContinue3">
    <w:name w:val="DescContinue 3"/>
    <w:basedOn w:val="Normal"/>
    <w:next w:val="DescContinue4"/>
    <w:uiPriority w:val="99"/>
    <w:pPr>
      <w:ind w:left="1080"/>
    </w:pPr>
  </w:style>
  <w:style w:type="paragraph" w:customStyle="1" w:styleId="DescContinue4">
    <w:name w:val="DescContinue 4"/>
    <w:basedOn w:val="Normal"/>
    <w:next w:val="DescContinue5"/>
    <w:uiPriority w:val="99"/>
    <w:pPr>
      <w:ind w:left="1440"/>
    </w:pPr>
  </w:style>
  <w:style w:type="paragraph" w:customStyle="1" w:styleId="DescContinue5">
    <w:name w:val="DescContinue 5"/>
    <w:basedOn w:val="Normal"/>
    <w:next w:val="DescContinue6"/>
    <w:uiPriority w:val="99"/>
    <w:pPr>
      <w:ind w:left="1800"/>
    </w:pPr>
  </w:style>
  <w:style w:type="paragraph" w:customStyle="1" w:styleId="DescContinue6">
    <w:name w:val="DescContinue 6"/>
    <w:basedOn w:val="Normal"/>
    <w:next w:val="DescContinue7"/>
    <w:uiPriority w:val="99"/>
    <w:pPr>
      <w:ind w:left="2160"/>
    </w:pPr>
  </w:style>
  <w:style w:type="paragraph" w:customStyle="1" w:styleId="DescContinue7">
    <w:name w:val="DescContinue 7"/>
    <w:basedOn w:val="Normal"/>
    <w:next w:val="DescContinue8"/>
    <w:uiPriority w:val="99"/>
    <w:pPr>
      <w:ind w:left="2520"/>
    </w:pPr>
  </w:style>
  <w:style w:type="paragraph" w:customStyle="1" w:styleId="DescContinue8">
    <w:name w:val="DescContinue 8"/>
    <w:basedOn w:val="Normal"/>
    <w:next w:val="DescContinue9"/>
    <w:uiPriority w:val="99"/>
    <w:pPr>
      <w:ind w:left="2880"/>
    </w:pPr>
  </w:style>
  <w:style w:type="paragraph" w:customStyle="1" w:styleId="DescContinue9">
    <w:name w:val="DescContinue 9"/>
    <w:basedOn w:val="Normal"/>
    <w:uiPriority w:val="99"/>
    <w:pPr>
      <w:ind w:left="3240"/>
    </w:pPr>
  </w:style>
  <w:style w:type="paragraph" w:customStyle="1" w:styleId="LatexTOC0">
    <w:name w:val="LatexTOC 0"/>
    <w:basedOn w:val="Normal"/>
    <w:next w:val="ListBullet1"/>
    <w:uiPriority w:val="99"/>
    <w:pPr>
      <w:tabs>
        <w:tab w:val="right" w:leader="dot" w:pos="8640"/>
      </w:tabs>
      <w:spacing w:before="30" w:after="30"/>
    </w:pPr>
  </w:style>
  <w:style w:type="paragraph" w:customStyle="1" w:styleId="LatexTOC1">
    <w:name w:val="LatexTOC 1"/>
    <w:basedOn w:val="Normal"/>
    <w:next w:val="ListBullet2"/>
    <w:uiPriority w:val="99"/>
    <w:pPr>
      <w:tabs>
        <w:tab w:val="right" w:leader="dot" w:pos="8640"/>
      </w:tabs>
      <w:spacing w:before="27" w:after="27"/>
      <w:ind w:left="360"/>
    </w:pPr>
  </w:style>
  <w:style w:type="paragraph" w:customStyle="1" w:styleId="LatexTOC2">
    <w:name w:val="LatexTOC 2"/>
    <w:basedOn w:val="Normal"/>
    <w:next w:val="ListBullet3"/>
    <w:uiPriority w:val="99"/>
    <w:pPr>
      <w:tabs>
        <w:tab w:val="right" w:leader="dot" w:pos="8640"/>
      </w:tabs>
      <w:spacing w:before="24" w:after="24"/>
      <w:ind w:left="720"/>
    </w:pPr>
  </w:style>
  <w:style w:type="paragraph" w:customStyle="1" w:styleId="LatexTOC3">
    <w:name w:val="LatexTOC 3"/>
    <w:basedOn w:val="Normal"/>
    <w:next w:val="ListBullet4"/>
    <w:uiPriority w:val="99"/>
    <w:pPr>
      <w:tabs>
        <w:tab w:val="right" w:leader="dot" w:pos="8640"/>
      </w:tabs>
      <w:spacing w:before="21" w:after="21"/>
      <w:ind w:left="1080"/>
    </w:pPr>
  </w:style>
  <w:style w:type="paragraph" w:customStyle="1" w:styleId="LatexTOC4">
    <w:name w:val="LatexTOC 4"/>
    <w:basedOn w:val="Normal"/>
    <w:next w:val="ListBullet5"/>
    <w:uiPriority w:val="99"/>
    <w:pPr>
      <w:tabs>
        <w:tab w:val="right" w:leader="dot" w:pos="8640"/>
      </w:tabs>
      <w:spacing w:before="18" w:after="18"/>
      <w:ind w:left="1440"/>
    </w:pPr>
  </w:style>
  <w:style w:type="paragraph" w:customStyle="1" w:styleId="LatexTOC5">
    <w:name w:val="LatexTOC 5"/>
    <w:basedOn w:val="Normal"/>
    <w:next w:val="ListBullet6"/>
    <w:uiPriority w:val="99"/>
    <w:pPr>
      <w:tabs>
        <w:tab w:val="right" w:leader="dot" w:pos="8640"/>
      </w:tabs>
      <w:spacing w:before="15" w:after="15"/>
      <w:ind w:left="1800"/>
    </w:pPr>
  </w:style>
  <w:style w:type="paragraph" w:customStyle="1" w:styleId="LatexTOC6">
    <w:name w:val="LatexTOC 6"/>
    <w:basedOn w:val="Normal"/>
    <w:next w:val="ListBullet7"/>
    <w:uiPriority w:val="99"/>
    <w:pPr>
      <w:tabs>
        <w:tab w:val="right" w:leader="dot" w:pos="8640"/>
      </w:tabs>
      <w:spacing w:before="12" w:after="12"/>
      <w:ind w:left="2160"/>
    </w:pPr>
  </w:style>
  <w:style w:type="paragraph" w:customStyle="1" w:styleId="LatexTOC7">
    <w:name w:val="LatexTOC 7"/>
    <w:basedOn w:val="Normal"/>
    <w:next w:val="ListBullet8"/>
    <w:uiPriority w:val="99"/>
    <w:pPr>
      <w:tabs>
        <w:tab w:val="right" w:leader="dot" w:pos="8640"/>
      </w:tabs>
      <w:spacing w:before="9" w:after="9"/>
      <w:ind w:left="2520"/>
    </w:pPr>
  </w:style>
  <w:style w:type="paragraph" w:customStyle="1" w:styleId="LatexTOC8">
    <w:name w:val="LatexTOC 8"/>
    <w:basedOn w:val="Normal"/>
    <w:next w:val="ListBullet9"/>
    <w:uiPriority w:val="99"/>
    <w:pPr>
      <w:tabs>
        <w:tab w:val="right" w:leader="dot" w:pos="8640"/>
      </w:tabs>
      <w:spacing w:before="6" w:after="6"/>
      <w:ind w:left="2880"/>
    </w:pPr>
  </w:style>
  <w:style w:type="paragraph" w:customStyle="1" w:styleId="LatexTOC9">
    <w:name w:val="LatexTOC 9"/>
    <w:basedOn w:val="Normal"/>
    <w:next w:val="ListBullet9"/>
    <w:uiPriority w:val="99"/>
    <w:pPr>
      <w:tabs>
        <w:tab w:val="right" w:leader="dot" w:pos="8640"/>
      </w:tabs>
      <w:spacing w:before="3" w:after="3"/>
      <w:ind w:left="3240"/>
    </w:pPr>
  </w:style>
  <w:style w:type="paragraph" w:customStyle="1" w:styleId="ListBullet0">
    <w:name w:val="List Bullet 0"/>
    <w:basedOn w:val="Normal"/>
    <w:next w:val="ListBullet1"/>
    <w:autoRedefine/>
    <w:uiPriority w:val="99"/>
    <w:pPr>
      <w:numPr>
        <w:numId w:val="1"/>
      </w:numPr>
      <w:tabs>
        <w:tab w:val="clear" w:pos="720"/>
        <w:tab w:val="num" w:pos="360"/>
      </w:tabs>
      <w:ind w:left="360"/>
    </w:pPr>
  </w:style>
  <w:style w:type="paragraph" w:customStyle="1" w:styleId="ListBullet1">
    <w:name w:val="List Bullet 1"/>
    <w:basedOn w:val="Normal"/>
    <w:next w:val="ListBullet2"/>
    <w:autoRedefine/>
    <w:uiPriority w:val="99"/>
    <w:pPr>
      <w:numPr>
        <w:numId w:val="2"/>
      </w:numPr>
      <w:tabs>
        <w:tab w:val="clear" w:pos="1080"/>
        <w:tab w:val="num" w:pos="720"/>
      </w:tabs>
      <w:ind w:left="720"/>
    </w:pPr>
  </w:style>
  <w:style w:type="paragraph" w:styleId="ListBullet2">
    <w:name w:val="List Bullet 2"/>
    <w:basedOn w:val="Normal"/>
    <w:next w:val="ListBullet3"/>
    <w:autoRedefine/>
    <w:uiPriority w:val="99"/>
    <w:pPr>
      <w:numPr>
        <w:numId w:val="3"/>
      </w:numPr>
      <w:tabs>
        <w:tab w:val="clear" w:pos="1440"/>
        <w:tab w:val="num" w:pos="1080"/>
      </w:tabs>
      <w:ind w:left="1080"/>
    </w:pPr>
  </w:style>
  <w:style w:type="paragraph" w:styleId="ListBullet3">
    <w:name w:val="List Bullet 3"/>
    <w:basedOn w:val="Normal"/>
    <w:next w:val="ListBullet4"/>
    <w:autoRedefine/>
    <w:uiPriority w:val="99"/>
    <w:pPr>
      <w:numPr>
        <w:numId w:val="4"/>
      </w:numPr>
      <w:tabs>
        <w:tab w:val="clear" w:pos="1800"/>
        <w:tab w:val="num" w:pos="1440"/>
      </w:tabs>
      <w:ind w:left="1440"/>
    </w:pPr>
  </w:style>
  <w:style w:type="paragraph" w:styleId="ListBullet4">
    <w:name w:val="List Bullet 4"/>
    <w:basedOn w:val="Normal"/>
    <w:next w:val="ListBullet5"/>
    <w:autoRedefine/>
    <w:uiPriority w:val="99"/>
    <w:pPr>
      <w:numPr>
        <w:numId w:val="5"/>
      </w:numPr>
      <w:tabs>
        <w:tab w:val="num" w:pos="1800"/>
      </w:tabs>
      <w:ind w:left="1800"/>
    </w:pPr>
  </w:style>
  <w:style w:type="paragraph" w:styleId="ListBullet5">
    <w:name w:val="List Bullet 5"/>
    <w:basedOn w:val="Normal"/>
    <w:next w:val="ListBullet6"/>
    <w:autoRedefine/>
    <w:uiPriority w:val="99"/>
    <w:pPr>
      <w:numPr>
        <w:numId w:val="6"/>
      </w:numPr>
      <w:tabs>
        <w:tab w:val="num" w:pos="2160"/>
      </w:tabs>
      <w:ind w:left="2160"/>
    </w:pPr>
  </w:style>
  <w:style w:type="paragraph" w:customStyle="1" w:styleId="ListBullet6">
    <w:name w:val="List Bullet 6"/>
    <w:basedOn w:val="Normal"/>
    <w:next w:val="ListBullet7"/>
    <w:autoRedefine/>
    <w:uiPriority w:val="99"/>
    <w:pPr>
      <w:numPr>
        <w:numId w:val="7"/>
      </w:numPr>
      <w:tabs>
        <w:tab w:val="num" w:pos="2520"/>
      </w:tabs>
      <w:ind w:left="2520"/>
    </w:pPr>
  </w:style>
  <w:style w:type="paragraph" w:customStyle="1" w:styleId="ListBullet7">
    <w:name w:val="List Bullet 7"/>
    <w:basedOn w:val="Normal"/>
    <w:next w:val="ListBullet8"/>
    <w:autoRedefine/>
    <w:uiPriority w:val="99"/>
    <w:pPr>
      <w:numPr>
        <w:numId w:val="8"/>
      </w:numPr>
      <w:tabs>
        <w:tab w:val="num" w:pos="2880"/>
      </w:tabs>
      <w:ind w:left="2880"/>
    </w:pPr>
  </w:style>
  <w:style w:type="paragraph" w:customStyle="1" w:styleId="ListBullet8">
    <w:name w:val="List Bullet 8"/>
    <w:basedOn w:val="Normal"/>
    <w:next w:val="ListBullet9"/>
    <w:autoRedefine/>
    <w:uiPriority w:val="99"/>
    <w:pPr>
      <w:numPr>
        <w:numId w:val="9"/>
      </w:numPr>
      <w:tabs>
        <w:tab w:val="num" w:pos="3240"/>
      </w:tabs>
      <w:ind w:left="3240"/>
    </w:pPr>
  </w:style>
  <w:style w:type="paragraph" w:customStyle="1" w:styleId="ListBullet9">
    <w:name w:val="List Bullet 9"/>
    <w:basedOn w:val="Normal"/>
    <w:autoRedefine/>
    <w:uiPriority w:val="99"/>
    <w:pPr>
      <w:numPr>
        <w:numId w:val="10"/>
      </w:numPr>
      <w:tabs>
        <w:tab w:val="num" w:pos="3600"/>
      </w:tabs>
      <w:ind w:left="3600"/>
    </w:pPr>
  </w:style>
  <w:style w:type="paragraph" w:customStyle="1" w:styleId="ListEnum0">
    <w:name w:val="List Enum 0"/>
    <w:basedOn w:val="Normal"/>
    <w:next w:val="ListEnum1"/>
    <w:autoRedefine/>
    <w:uiPriority w:val="99"/>
    <w:rsid w:val="00F070CF"/>
    <w:pPr>
      <w:numPr>
        <w:numId w:val="13"/>
      </w:numPr>
      <w:adjustRightInd w:val="0"/>
      <w:ind w:left="1080" w:hanging="720"/>
    </w:pPr>
  </w:style>
  <w:style w:type="paragraph" w:customStyle="1" w:styleId="ListEnum1">
    <w:name w:val="List Enum 1"/>
    <w:basedOn w:val="Normal"/>
    <w:next w:val="ListEnum2"/>
    <w:autoRedefine/>
    <w:uiPriority w:val="99"/>
    <w:pPr>
      <w:adjustRightInd w:val="0"/>
      <w:ind w:left="720" w:hanging="360"/>
    </w:pPr>
  </w:style>
  <w:style w:type="paragraph" w:customStyle="1" w:styleId="ListEnum2">
    <w:name w:val="List Enum 2"/>
    <w:basedOn w:val="Normal"/>
    <w:next w:val="ListEnum3"/>
    <w:autoRedefine/>
    <w:uiPriority w:val="99"/>
    <w:pPr>
      <w:adjustRightInd w:val="0"/>
      <w:ind w:left="1080" w:hanging="360"/>
    </w:pPr>
  </w:style>
  <w:style w:type="paragraph" w:customStyle="1" w:styleId="ListEnum3">
    <w:name w:val="List Enum 3"/>
    <w:basedOn w:val="Normal"/>
    <w:next w:val="ListEnum4"/>
    <w:autoRedefine/>
    <w:uiPriority w:val="99"/>
    <w:pPr>
      <w:adjustRightInd w:val="0"/>
      <w:ind w:left="1440" w:hanging="360"/>
    </w:pPr>
  </w:style>
  <w:style w:type="paragraph" w:customStyle="1" w:styleId="ListEnum4">
    <w:name w:val="List Enum 4"/>
    <w:basedOn w:val="Normal"/>
    <w:next w:val="ListEnum5"/>
    <w:autoRedefine/>
    <w:uiPriority w:val="99"/>
    <w:pPr>
      <w:adjustRightInd w:val="0"/>
      <w:ind w:left="1800" w:hanging="360"/>
    </w:pPr>
  </w:style>
  <w:style w:type="paragraph" w:customStyle="1" w:styleId="ListEnum5">
    <w:name w:val="List Enum 5"/>
    <w:basedOn w:val="Normal"/>
    <w:next w:val="ListEnum51"/>
    <w:autoRedefine/>
    <w:uiPriority w:val="99"/>
    <w:pPr>
      <w:adjustRightInd w:val="0"/>
      <w:ind w:left="2160" w:hanging="360"/>
    </w:pPr>
  </w:style>
  <w:style w:type="paragraph" w:customStyle="1" w:styleId="ListEnum51">
    <w:name w:val="List Enum 51"/>
    <w:basedOn w:val="Normal"/>
    <w:autoRedefine/>
    <w:uiPriority w:val="99"/>
    <w:pPr>
      <w:adjustRightInd w:val="0"/>
      <w:ind w:left="2520" w:hanging="360"/>
    </w:pPr>
  </w:style>
  <w:style w:type="paragraph" w:customStyle="1" w:styleId="ListEnum7">
    <w:name w:val="List Enum 7"/>
    <w:basedOn w:val="Normal"/>
    <w:next w:val="ListEnum8"/>
    <w:autoRedefine/>
    <w:uiPriority w:val="99"/>
    <w:pPr>
      <w:adjustRightInd w:val="0"/>
      <w:ind w:left="2880" w:hanging="360"/>
    </w:pPr>
  </w:style>
  <w:style w:type="paragraph" w:customStyle="1" w:styleId="ListEnum8">
    <w:name w:val="List Enum 8"/>
    <w:basedOn w:val="Normal"/>
    <w:next w:val="ListEnum9"/>
    <w:autoRedefine/>
    <w:uiPriority w:val="99"/>
    <w:pPr>
      <w:adjustRightInd w:val="0"/>
      <w:ind w:left="3240" w:hanging="360"/>
    </w:pPr>
  </w:style>
  <w:style w:type="paragraph" w:customStyle="1" w:styleId="ListEnum9">
    <w:name w:val="List Enum 9"/>
    <w:basedOn w:val="Normal"/>
    <w:autoRedefine/>
    <w:uiPriority w:val="99"/>
    <w:pPr>
      <w:adjustRightInd w:val="0"/>
      <w:ind w:left="3600" w:hanging="360"/>
    </w:pPr>
  </w:style>
  <w:style w:type="character" w:styleId="Hyperlink">
    <w:name w:val="Hyperlink"/>
    <w:basedOn w:val="DefaultParagraphFont"/>
    <w:uiPriority w:val="99"/>
    <w:unhideWhenUsed/>
    <w:rsid w:val="00F070CF"/>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zrM0wjSQgH8hpJgw6_xE-E2yr8mNTEkn/view?usp=sharing" TargetMode="External"/><Relationship Id="rId13" Type="http://schemas.openxmlformats.org/officeDocument/2006/relationships/image" Target="file:///C:\Users\gnss\Dropbox\rtf\avx2__intrinsics_8h__incl.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file:///C:\Users\gnss\Dropbox\rtf\read__bin_8h__incl.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file:///C:\Users\gnss\Dropbox\rtf\mmx__intrinsics_8h__incl.png"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rive.google.com/open?id=1Jz07sTIdCOC557pjuQ5ODp1BuQ8h0-O8" TargetMode="External"/><Relationship Id="rId14" Type="http://schemas.openxmlformats.org/officeDocument/2006/relationships/image" Target="file:///C:\Users\gnss\Dropbox\rtf\avx512__intrinsics_8h__incl.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224</Words>
  <Characters>2408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GNSS Intrinsics</vt:lpstr>
    </vt:vector>
  </TitlesOfParts>
  <Company/>
  <LinksUpToDate>false</LinksUpToDate>
  <CharactersWithSpaces>2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NSS Intrinsics</dc:title>
  <dc:subject/>
  <dc:creator>Damian Miralles</dc:creator>
  <cp:keywords/>
  <dc:description/>
  <cp:lastModifiedBy>Damian Miralles</cp:lastModifiedBy>
  <cp:revision>2</cp:revision>
  <dcterms:created xsi:type="dcterms:W3CDTF">2019-03-20T21:29:00Z</dcterms:created>
  <dcterms:modified xsi:type="dcterms:W3CDTF">2019-03-20T21:29:00Z</dcterms:modified>
</cp:coreProperties>
</file>